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24C324" w14:textId="76AEA9A6" w:rsidR="00B26B10" w:rsidRDefault="0063555F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30976" behindDoc="0" locked="0" layoutInCell="1" allowOverlap="1" wp14:anchorId="1C0A020D" wp14:editId="25AF2AFC">
                <wp:simplePos x="0" y="0"/>
                <wp:positionH relativeFrom="column">
                  <wp:posOffset>2659380</wp:posOffset>
                </wp:positionH>
                <wp:positionV relativeFrom="paragraph">
                  <wp:posOffset>-883920</wp:posOffset>
                </wp:positionV>
                <wp:extent cx="1173480" cy="358140"/>
                <wp:effectExtent l="0" t="0" r="26670" b="22860"/>
                <wp:wrapNone/>
                <wp:docPr id="351" name="Oval 3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3581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59EFE1" w14:textId="18F7B339" w:rsidR="0063555F" w:rsidRDefault="0063555F" w:rsidP="0063555F">
                            <w:pPr>
                              <w:jc w:val="center"/>
                            </w:pPr>
                            <w:r>
                              <w:t>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0A020D" id="Oval 351" o:spid="_x0000_s1026" style="position:absolute;margin-left:209.4pt;margin-top:-69.6pt;width:92.4pt;height:28.2pt;z-index:252030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" fillcolor="white [3201]" strokecolor="black [3213]" strokeweight="1pt">
                <v:stroke joinstyle="miter"/>
                <v:textbox>
                  <w:txbxContent>
                    <w:p w14:paraId="5459EFE1" w14:textId="18F7B339" w:rsidR="0063555F" w:rsidRDefault="0063555F" w:rsidP="0063555F">
                      <w:pPr>
                        <w:jc w:val="center"/>
                      </w:pPr>
                      <w:r>
                        <w:t>nam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33024" behindDoc="0" locked="0" layoutInCell="1" allowOverlap="1" wp14:anchorId="3AC9F52A" wp14:editId="376F6021">
                <wp:simplePos x="0" y="0"/>
                <wp:positionH relativeFrom="column">
                  <wp:posOffset>1607820</wp:posOffset>
                </wp:positionH>
                <wp:positionV relativeFrom="paragraph">
                  <wp:posOffset>-476250</wp:posOffset>
                </wp:positionV>
                <wp:extent cx="220980" cy="57150"/>
                <wp:effectExtent l="0" t="0" r="26670" b="19050"/>
                <wp:wrapNone/>
                <wp:docPr id="353" name="Straight Connector 3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0980" cy="571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ADB02A" id="Straight Connector 353" o:spid="_x0000_s1026" style="position:absolute;flip:x y;z-index:2520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6.6pt,-37.5pt" to="2in,-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" strokecolor="#4472c4 [3204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32000" behindDoc="0" locked="0" layoutInCell="1" allowOverlap="1" wp14:anchorId="39F62B8C" wp14:editId="22943807">
                <wp:simplePos x="0" y="0"/>
                <wp:positionH relativeFrom="column">
                  <wp:posOffset>2499360</wp:posOffset>
                </wp:positionH>
                <wp:positionV relativeFrom="paragraph">
                  <wp:posOffset>-598170</wp:posOffset>
                </wp:positionV>
                <wp:extent cx="274320" cy="125730"/>
                <wp:effectExtent l="0" t="0" r="30480" b="26670"/>
                <wp:wrapNone/>
                <wp:docPr id="352" name="Straight Connector 3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4320" cy="1257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F11C63" id="Straight Connector 352" o:spid="_x0000_s1026" style="position:absolute;flip:x;z-index:252032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8pt,-47.1pt" to="218.4pt,-3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9952" behindDoc="0" locked="0" layoutInCell="1" allowOverlap="1" wp14:anchorId="687ED57B" wp14:editId="797E55E4">
                <wp:simplePos x="0" y="0"/>
                <wp:positionH relativeFrom="column">
                  <wp:posOffset>647700</wp:posOffset>
                </wp:positionH>
                <wp:positionV relativeFrom="paragraph">
                  <wp:posOffset>-883920</wp:posOffset>
                </wp:positionV>
                <wp:extent cx="967740" cy="662940"/>
                <wp:effectExtent l="0" t="0" r="22860" b="22860"/>
                <wp:wrapNone/>
                <wp:docPr id="350" name="Oval 3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6629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97E98" w14:textId="119B34A1" w:rsidR="0063555F" w:rsidRPr="0063555F" w:rsidRDefault="0063555F" w:rsidP="0063555F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63555F">
                              <w:rPr>
                                <w:u w:val="single"/>
                              </w:rPr>
                              <w:t>Station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7ED57B" id="Oval 350" o:spid="_x0000_s1027" style="position:absolute;margin-left:51pt;margin-top:-69.6pt;width:76.2pt;height:52.2pt;z-index:252029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" fillcolor="white [3201]" strokecolor="black [3213]" strokeweight="1pt">
                <v:stroke joinstyle="miter"/>
                <v:textbox>
                  <w:txbxContent>
                    <w:p w14:paraId="03697E98" w14:textId="119B34A1" w:rsidR="0063555F" w:rsidRPr="0063555F" w:rsidRDefault="0063555F" w:rsidP="0063555F">
                      <w:pPr>
                        <w:jc w:val="center"/>
                        <w:rPr>
                          <w:u w:val="single"/>
                        </w:rPr>
                      </w:pPr>
                      <w:r w:rsidRPr="0063555F">
                        <w:rPr>
                          <w:u w:val="single"/>
                        </w:rPr>
                        <w:t>Station id</w:t>
                      </w:r>
                    </w:p>
                  </w:txbxContent>
                </v:textbox>
              </v:oval>
            </w:pict>
          </mc:Fallback>
        </mc:AlternateContent>
      </w:r>
      <w:r w:rsidR="00EB3A3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8928" behindDoc="0" locked="0" layoutInCell="1" allowOverlap="1" wp14:anchorId="792C6A82" wp14:editId="3B0ABDA5">
                <wp:simplePos x="0" y="0"/>
                <wp:positionH relativeFrom="column">
                  <wp:posOffset>1821180</wp:posOffset>
                </wp:positionH>
                <wp:positionV relativeFrom="paragraph">
                  <wp:posOffset>-655320</wp:posOffset>
                </wp:positionV>
                <wp:extent cx="689610" cy="457200"/>
                <wp:effectExtent l="0" t="0" r="15240" b="19050"/>
                <wp:wrapNone/>
                <wp:docPr id="349" name="Rectangle 3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9610" cy="457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8D9835" w14:textId="5BFAE199" w:rsidR="0063555F" w:rsidRDefault="0063555F" w:rsidP="0063555F">
                            <w:pPr>
                              <w:jc w:val="center"/>
                            </w:pPr>
                            <w:r>
                              <w:t>Bus s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2C6A82" id="Rectangle 349" o:spid="_x0000_s1028" style="position:absolute;margin-left:143.4pt;margin-top:-51.6pt;width:54.3pt;height:36pt;z-index:2520289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" fillcolor="white [3201]" strokecolor="black [3213]" strokeweight="1pt">
                <v:textbox>
                  <w:txbxContent>
                    <w:p w14:paraId="388D9835" w14:textId="5BFAE199" w:rsidR="0063555F" w:rsidRDefault="0063555F" w:rsidP="0063555F">
                      <w:pPr>
                        <w:jc w:val="center"/>
                      </w:pPr>
                      <w:r>
                        <w:t>Bus station</w:t>
                      </w:r>
                    </w:p>
                  </w:txbxContent>
                </v:textbox>
              </v:rect>
            </w:pict>
          </mc:Fallback>
        </mc:AlternateContent>
      </w:r>
      <w:r w:rsidR="00EB3A3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7904" behindDoc="0" locked="0" layoutInCell="1" allowOverlap="1" wp14:anchorId="4C4DD4B7" wp14:editId="4CFFC5F2">
                <wp:simplePos x="0" y="0"/>
                <wp:positionH relativeFrom="column">
                  <wp:posOffset>2484120</wp:posOffset>
                </wp:positionH>
                <wp:positionV relativeFrom="paragraph">
                  <wp:posOffset>-396240</wp:posOffset>
                </wp:positionV>
                <wp:extent cx="742950" cy="91440"/>
                <wp:effectExtent l="0" t="0" r="19050" b="22860"/>
                <wp:wrapNone/>
                <wp:docPr id="348" name="Straight Connector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42950" cy="914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1123F7A" id="Straight Connector 348" o:spid="_x0000_s1026" style="position:absolute;flip:x y;z-index:2520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5.6pt,-31.2pt" to="254.1pt,-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" strokecolor="black [3200]" strokeweight=".5pt">
                <v:stroke joinstyle="miter"/>
              </v:line>
            </w:pict>
          </mc:Fallback>
        </mc:AlternateContent>
      </w:r>
      <w:r w:rsidR="00EB3A3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6880" behindDoc="0" locked="0" layoutInCell="1" allowOverlap="1" wp14:anchorId="576B5627" wp14:editId="63B722A1">
                <wp:simplePos x="0" y="0"/>
                <wp:positionH relativeFrom="column">
                  <wp:posOffset>3227070</wp:posOffset>
                </wp:positionH>
                <wp:positionV relativeFrom="paragraph">
                  <wp:posOffset>-598170</wp:posOffset>
                </wp:positionV>
                <wp:extent cx="1154430" cy="537210"/>
                <wp:effectExtent l="19050" t="19050" r="45720" b="34290"/>
                <wp:wrapNone/>
                <wp:docPr id="347" name="Flowchart: Decision 3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4430" cy="53721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80ACEA" w14:textId="25FD8969" w:rsidR="00EB3A3F" w:rsidRDefault="00EB3A3F" w:rsidP="00EB3A3F">
                            <w:pPr>
                              <w:jc w:val="center"/>
                            </w:pPr>
                            <w:r>
                              <w:t>beg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6B5627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347" o:spid="_x0000_s1029" type="#_x0000_t110" style="position:absolute;margin-left:254.1pt;margin-top:-47.1pt;width:90.9pt;height:42.3pt;z-index:252026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" fillcolor="white [3201]" strokecolor="black [3213]" strokeweight="1pt">
                <v:textbox>
                  <w:txbxContent>
                    <w:p w14:paraId="1E80ACEA" w14:textId="25FD8969" w:rsidR="00EB3A3F" w:rsidRDefault="00EB3A3F" w:rsidP="00EB3A3F">
                      <w:pPr>
                        <w:jc w:val="center"/>
                      </w:pPr>
                      <w:r>
                        <w:t>begins</w:t>
                      </w:r>
                    </w:p>
                  </w:txbxContent>
                </v:textbox>
              </v:shape>
            </w:pict>
          </mc:Fallback>
        </mc:AlternateContent>
      </w:r>
      <w:r w:rsidR="00E0398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5856" behindDoc="0" locked="0" layoutInCell="1" allowOverlap="1" wp14:anchorId="01154CD1" wp14:editId="5FB8AE28">
                <wp:simplePos x="0" y="0"/>
                <wp:positionH relativeFrom="column">
                  <wp:posOffset>2773680</wp:posOffset>
                </wp:positionH>
                <wp:positionV relativeFrom="paragraph">
                  <wp:posOffset>-137160</wp:posOffset>
                </wp:positionV>
                <wp:extent cx="899160" cy="1181100"/>
                <wp:effectExtent l="0" t="0" r="34290" b="19050"/>
                <wp:wrapNone/>
                <wp:docPr id="346" name="Straight Connector 3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99160" cy="1181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A7E8F4" id="Straight Connector 346" o:spid="_x0000_s1026" style="position:absolute;flip:y;z-index:25202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4pt,-10.8pt" to="289.2pt,8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B6398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3808" behindDoc="0" locked="0" layoutInCell="1" allowOverlap="1" wp14:anchorId="14D390E6" wp14:editId="462A40C4">
                <wp:simplePos x="0" y="0"/>
                <wp:positionH relativeFrom="column">
                  <wp:posOffset>4008120</wp:posOffset>
                </wp:positionH>
                <wp:positionV relativeFrom="paragraph">
                  <wp:posOffset>-129540</wp:posOffset>
                </wp:positionV>
                <wp:extent cx="259080" cy="266700"/>
                <wp:effectExtent l="0" t="0" r="26670" b="19050"/>
                <wp:wrapNone/>
                <wp:docPr id="344" name="Text Box 3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A10986" w14:textId="6335CC2A" w:rsidR="00B6398E" w:rsidRDefault="00B6398E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D390E6" id="_x0000_t202" coordsize="21600,21600" o:spt="202" path="m,l,21600r21600,l21600,xe">
                <v:stroke joinstyle="miter"/>
                <v:path gradientshapeok="t" o:connecttype="rect"/>
              </v:shapetype>
              <v:shape id="Text Box 344" o:spid="_x0000_s1030" type="#_x0000_t202" style="position:absolute;margin-left:315.6pt;margin-top:-10.2pt;width:20.4pt;height:21pt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" fillcolor="white [3201]" strokeweight=".5pt">
                <v:textbox>
                  <w:txbxContent>
                    <w:p w14:paraId="57A10986" w14:textId="6335CC2A" w:rsidR="00B6398E" w:rsidRDefault="00B6398E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C03BD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2784" behindDoc="0" locked="0" layoutInCell="1" allowOverlap="1" wp14:anchorId="4172F472" wp14:editId="05F59DC2">
                <wp:simplePos x="0" y="0"/>
                <wp:positionH relativeFrom="column">
                  <wp:posOffset>4907280</wp:posOffset>
                </wp:positionH>
                <wp:positionV relativeFrom="paragraph">
                  <wp:posOffset>22860</wp:posOffset>
                </wp:positionV>
                <wp:extent cx="228600" cy="396240"/>
                <wp:effectExtent l="0" t="0" r="19050" b="22860"/>
                <wp:wrapNone/>
                <wp:docPr id="343" name="Straight Connector 3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396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5D0A8E" id="Straight Connector 343" o:spid="_x0000_s1026" style="position:absolute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4pt,1.8pt" to="404.4pt,3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 w:rsidR="00C03BD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1760" behindDoc="0" locked="0" layoutInCell="1" allowOverlap="1" wp14:anchorId="795C1E7C" wp14:editId="2A16E9B3">
                <wp:simplePos x="0" y="0"/>
                <wp:positionH relativeFrom="column">
                  <wp:posOffset>5223510</wp:posOffset>
                </wp:positionH>
                <wp:positionV relativeFrom="paragraph">
                  <wp:posOffset>-434340</wp:posOffset>
                </wp:positionV>
                <wp:extent cx="163830" cy="121920"/>
                <wp:effectExtent l="0" t="0" r="26670" b="30480"/>
                <wp:wrapNone/>
                <wp:docPr id="342" name="Straight Connector 3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830" cy="121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76C61C" id="Straight Connector 342" o:spid="_x0000_s1026" style="position:absolute;flip:y;z-index:252021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1.3pt,-34.2pt" to="424.2pt,-2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 w:rsidR="00C03BD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0736" behindDoc="0" locked="0" layoutInCell="1" allowOverlap="1" wp14:anchorId="769C3602" wp14:editId="318E90F4">
                <wp:simplePos x="0" y="0"/>
                <wp:positionH relativeFrom="column">
                  <wp:posOffset>4648200</wp:posOffset>
                </wp:positionH>
                <wp:positionV relativeFrom="paragraph">
                  <wp:posOffset>358140</wp:posOffset>
                </wp:positionV>
                <wp:extent cx="1226820" cy="457200"/>
                <wp:effectExtent l="0" t="0" r="11430" b="19050"/>
                <wp:wrapNone/>
                <wp:docPr id="341" name="Oval 3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6820" cy="4572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FB5AA1" w14:textId="01F40F2C" w:rsidR="00C03BD1" w:rsidRDefault="00C03BD1" w:rsidP="00C03BD1">
                            <w:pPr>
                              <w:jc w:val="center"/>
                            </w:pPr>
                            <w:r>
                              <w:t>Stop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9C3602" id="Oval 341" o:spid="_x0000_s1031" style="position:absolute;margin-left:366pt;margin-top:28.2pt;width:96.6pt;height:36pt;z-index:25202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" fillcolor="white [3201]" strokecolor="black [3213]" strokeweight="1pt">
                <v:stroke joinstyle="miter"/>
                <v:textbox>
                  <w:txbxContent>
                    <w:p w14:paraId="28FB5AA1" w14:textId="01F40F2C" w:rsidR="00C03BD1" w:rsidRDefault="00C03BD1" w:rsidP="00C03BD1">
                      <w:pPr>
                        <w:jc w:val="center"/>
                      </w:pPr>
                      <w:r>
                        <w:t>Stop name</w:t>
                      </w:r>
                    </w:p>
                  </w:txbxContent>
                </v:textbox>
              </v:oval>
            </w:pict>
          </mc:Fallback>
        </mc:AlternateContent>
      </w:r>
      <w:r w:rsidR="00BE671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9712" behindDoc="0" locked="0" layoutInCell="1" allowOverlap="1" wp14:anchorId="2EBC0AC1" wp14:editId="7443EC5C">
                <wp:simplePos x="0" y="0"/>
                <wp:positionH relativeFrom="column">
                  <wp:posOffset>5341620</wp:posOffset>
                </wp:positionH>
                <wp:positionV relativeFrom="paragraph">
                  <wp:posOffset>-579120</wp:posOffset>
                </wp:positionV>
                <wp:extent cx="1341120" cy="480060"/>
                <wp:effectExtent l="0" t="0" r="11430" b="15240"/>
                <wp:wrapNone/>
                <wp:docPr id="206" name="Oval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1120" cy="4800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E49CBF" w14:textId="71CA428B" w:rsidR="00C03BD1" w:rsidRPr="00B6398E" w:rsidRDefault="00C03BD1" w:rsidP="00C03BD1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B6398E">
                              <w:rPr>
                                <w:u w:val="single"/>
                              </w:rPr>
                              <w:t>Bus stop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EBC0AC1" id="Oval 206" o:spid="_x0000_s1032" style="position:absolute;margin-left:420.6pt;margin-top:-45.6pt;width:105.6pt;height:37.8pt;z-index:25201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" fillcolor="white [3201]" strokecolor="black [3213]" strokeweight="1pt">
                <v:stroke joinstyle="miter"/>
                <v:textbox>
                  <w:txbxContent>
                    <w:p w14:paraId="75E49CBF" w14:textId="71CA428B" w:rsidR="00C03BD1" w:rsidRPr="00B6398E" w:rsidRDefault="00C03BD1" w:rsidP="00C03BD1">
                      <w:pPr>
                        <w:jc w:val="center"/>
                        <w:rPr>
                          <w:u w:val="single"/>
                        </w:rPr>
                      </w:pPr>
                      <w:r w:rsidRPr="00B6398E">
                        <w:rPr>
                          <w:u w:val="single"/>
                        </w:rPr>
                        <w:t>Bus stop id</w:t>
                      </w:r>
                    </w:p>
                  </w:txbxContent>
                </v:textbox>
              </v:oval>
            </w:pict>
          </mc:Fallback>
        </mc:AlternateContent>
      </w:r>
      <w:r w:rsidR="00BE671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8688" behindDoc="0" locked="0" layoutInCell="1" allowOverlap="1" wp14:anchorId="55685DF9" wp14:editId="27CB9308">
                <wp:simplePos x="0" y="0"/>
                <wp:positionH relativeFrom="column">
                  <wp:posOffset>3958590</wp:posOffset>
                </wp:positionH>
                <wp:positionV relativeFrom="paragraph">
                  <wp:posOffset>22860</wp:posOffset>
                </wp:positionV>
                <wp:extent cx="544830" cy="297180"/>
                <wp:effectExtent l="0" t="0" r="26670" b="26670"/>
                <wp:wrapNone/>
                <wp:docPr id="173" name="Straight Connector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830" cy="297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112919" id="Straight Connector 173" o:spid="_x0000_s1026" style="position:absolute;flip:y;z-index:25201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1.7pt,1.8pt" to="354.6pt,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68037C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7664" behindDoc="0" locked="0" layoutInCell="1" allowOverlap="1" wp14:anchorId="10EE4AA0" wp14:editId="4B0ABC2A">
                <wp:simplePos x="0" y="0"/>
                <wp:positionH relativeFrom="column">
                  <wp:posOffset>4499610</wp:posOffset>
                </wp:positionH>
                <wp:positionV relativeFrom="paragraph">
                  <wp:posOffset>-312420</wp:posOffset>
                </wp:positionV>
                <wp:extent cx="720090" cy="342900"/>
                <wp:effectExtent l="0" t="0" r="22860" b="1905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090" cy="342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8DF55C" w14:textId="61871F12" w:rsidR="0068037C" w:rsidRDefault="0068037C" w:rsidP="0068037C">
                            <w:pPr>
                              <w:jc w:val="center"/>
                            </w:pPr>
                            <w:r>
                              <w:t>Bus st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0EE4AA0" id="Rectangle 158" o:spid="_x0000_s1033" style="position:absolute;margin-left:354.3pt;margin-top:-24.6pt;width:56.7pt;height:27pt;z-index:25201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" fillcolor="white [3201]" strokecolor="black [3213]" strokeweight="1pt">
                <v:textbox>
                  <w:txbxContent>
                    <w:p w14:paraId="728DF55C" w14:textId="61871F12" w:rsidR="0068037C" w:rsidRDefault="0068037C" w:rsidP="0068037C">
                      <w:pPr>
                        <w:jc w:val="center"/>
                      </w:pPr>
                      <w:r>
                        <w:t>Bus stop</w:t>
                      </w:r>
                    </w:p>
                  </w:txbxContent>
                </v:textbox>
              </v:rect>
            </w:pict>
          </mc:Fallback>
        </mc:AlternateContent>
      </w:r>
      <w:r w:rsidR="00A5696C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6640" behindDoc="0" locked="0" layoutInCell="1" allowOverlap="1" wp14:anchorId="2226F887" wp14:editId="384D7E86">
                <wp:simplePos x="0" y="0"/>
                <wp:positionH relativeFrom="column">
                  <wp:posOffset>3455670</wp:posOffset>
                </wp:positionH>
                <wp:positionV relativeFrom="paragraph">
                  <wp:posOffset>308610</wp:posOffset>
                </wp:positionV>
                <wp:extent cx="975360" cy="468630"/>
                <wp:effectExtent l="19050" t="19050" r="34290" b="45720"/>
                <wp:wrapNone/>
                <wp:docPr id="154" name="Flowchart: Decision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5360" cy="468630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571D76" w14:textId="5722D150" w:rsidR="0068037C" w:rsidRDefault="0068037C" w:rsidP="0068037C">
                            <w:pPr>
                              <w:jc w:val="center"/>
                            </w:pPr>
                            <w:r>
                              <w:t>stop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6F887" id="Flowchart: Decision 154" o:spid="_x0000_s1034" type="#_x0000_t110" style="position:absolute;margin-left:272.1pt;margin-top:24.3pt;width:76.8pt;height:36.9pt;z-index:25201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" fillcolor="white [3201]" strokecolor="black [3213]" strokeweight="1pt">
                <v:textbox>
                  <w:txbxContent>
                    <w:p w14:paraId="29571D76" w14:textId="5722D150" w:rsidR="0068037C" w:rsidRDefault="0068037C" w:rsidP="0068037C">
                      <w:pPr>
                        <w:jc w:val="center"/>
                      </w:pPr>
                      <w:r>
                        <w:t>stops</w:t>
                      </w:r>
                    </w:p>
                  </w:txbxContent>
                </v:textbox>
              </v:shape>
            </w:pict>
          </mc:Fallback>
        </mc:AlternateContent>
      </w:r>
      <w:r w:rsidR="006C02A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 wp14:anchorId="4CF706FD" wp14:editId="06D8B5F7">
                <wp:simplePos x="0" y="0"/>
                <wp:positionH relativeFrom="column">
                  <wp:posOffset>12085320</wp:posOffset>
                </wp:positionH>
                <wp:positionV relativeFrom="paragraph">
                  <wp:posOffset>152400</wp:posOffset>
                </wp:positionV>
                <wp:extent cx="259080" cy="883920"/>
                <wp:effectExtent l="0" t="0" r="26670" b="30480"/>
                <wp:wrapNone/>
                <wp:docPr id="198" name="Straight Connector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9080" cy="883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876C44" id="Straight Connector 198" o:spid="_x0000_s1026" style="position:absolute;flip:y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1.6pt,12pt" to="972pt,8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" strokecolor="black [3200]" strokeweight=".5pt">
                <v:stroke joinstyle="miter"/>
              </v:line>
            </w:pict>
          </mc:Fallback>
        </mc:AlternateContent>
      </w:r>
      <w:r w:rsidR="0042696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073FCCC2" wp14:editId="764DB64E">
                <wp:simplePos x="0" y="0"/>
                <wp:positionH relativeFrom="column">
                  <wp:posOffset>12146280</wp:posOffset>
                </wp:positionH>
                <wp:positionV relativeFrom="paragraph">
                  <wp:posOffset>-396240</wp:posOffset>
                </wp:positionV>
                <wp:extent cx="1303020" cy="647700"/>
                <wp:effectExtent l="0" t="0" r="11430" b="19050"/>
                <wp:wrapNone/>
                <wp:docPr id="194" name="Oval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020" cy="6477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8C3F37" w14:textId="4A9D9265" w:rsidR="0042696D" w:rsidRDefault="0042696D" w:rsidP="0042696D">
                            <w:pPr>
                              <w:jc w:val="center"/>
                            </w:pPr>
                            <w:r>
                              <w:t>Institute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3FCCC2" id="Oval 194" o:spid="_x0000_s1035" style="position:absolute;margin-left:956.4pt;margin-top:-31.2pt;width:102.6pt;height:51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" fillcolor="white [3201]" strokecolor="black [3213]" strokeweight="1pt">
                <v:stroke joinstyle="miter"/>
                <v:textbox>
                  <w:txbxContent>
                    <w:p w14:paraId="7F8C3F37" w14:textId="4A9D9265" w:rsidR="0042696D" w:rsidRDefault="0042696D" w:rsidP="0042696D">
                      <w:pPr>
                        <w:jc w:val="center"/>
                      </w:pPr>
                      <w:r>
                        <w:t>Institute name</w:t>
                      </w:r>
                    </w:p>
                  </w:txbxContent>
                </v:textbox>
              </v:oval>
            </w:pict>
          </mc:Fallback>
        </mc:AlternateContent>
      </w:r>
      <w:r w:rsidR="00E24C6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7F24E408" wp14:editId="5765BCA8">
                <wp:simplePos x="0" y="0"/>
                <wp:positionH relativeFrom="column">
                  <wp:posOffset>10957560</wp:posOffset>
                </wp:positionH>
                <wp:positionV relativeFrom="paragraph">
                  <wp:posOffset>365760</wp:posOffset>
                </wp:positionV>
                <wp:extent cx="1150620" cy="487680"/>
                <wp:effectExtent l="0" t="0" r="11430" b="26670"/>
                <wp:wrapNone/>
                <wp:docPr id="191" name="Oval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4876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C91833A" w14:textId="524C2F01" w:rsidR="00E24C6D" w:rsidRPr="0001494B" w:rsidRDefault="00E24C6D" w:rsidP="00E24C6D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01494B">
                              <w:rPr>
                                <w:u w:val="single"/>
                              </w:rPr>
                              <w:t>Institute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24E408" id="Oval 191" o:spid="_x0000_s1028" style="position:absolute;margin-left:862.8pt;margin-top:28.8pt;width:90.6pt;height:38.4pt;z-index:25185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4C91833A" w14:textId="524C2F01" w:rsidR="00E24C6D" w:rsidRPr="0001494B" w:rsidRDefault="00E24C6D" w:rsidP="00E24C6D">
                      <w:pPr>
                        <w:jc w:val="center"/>
                        <w:rPr>
                          <w:u w:val="single"/>
                        </w:rPr>
                      </w:pPr>
                      <w:r w:rsidRPr="0001494B">
                        <w:rPr>
                          <w:u w:val="single"/>
                        </w:rPr>
                        <w:t>Institute id</w:t>
                      </w:r>
                    </w:p>
                  </w:txbxContent>
                </v:textbox>
              </v:oval>
            </w:pict>
          </mc:Fallback>
        </mc:AlternateContent>
      </w:r>
      <w:r w:rsidR="00D2570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ADEFB4D" wp14:editId="74712E9E">
                <wp:simplePos x="0" y="0"/>
                <wp:positionH relativeFrom="column">
                  <wp:posOffset>6377940</wp:posOffset>
                </wp:positionH>
                <wp:positionV relativeFrom="paragraph">
                  <wp:posOffset>426720</wp:posOffset>
                </wp:positionV>
                <wp:extent cx="1089660" cy="419100"/>
                <wp:effectExtent l="0" t="0" r="15240" b="19050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4191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051D05" w14:textId="1A989C2C" w:rsidR="00D25704" w:rsidRPr="00A813AE" w:rsidRDefault="00D25704" w:rsidP="00D25704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A813AE">
                              <w:rPr>
                                <w:u w:val="single"/>
                              </w:rPr>
                              <w:t>Driv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DEFB4D" id="Oval 44" o:spid="_x0000_s1037" style="position:absolute;margin-left:502.2pt;margin-top:33.6pt;width:85.8pt;height:3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" fillcolor="white [3201]" strokecolor="black [3213]" strokeweight="1pt">
                <v:stroke joinstyle="miter"/>
                <v:textbox>
                  <w:txbxContent>
                    <w:p w14:paraId="1A051D05" w14:textId="1A989C2C" w:rsidR="00D25704" w:rsidRPr="00A813AE" w:rsidRDefault="00D25704" w:rsidP="00D25704">
                      <w:pPr>
                        <w:jc w:val="center"/>
                        <w:rPr>
                          <w:u w:val="single"/>
                        </w:rPr>
                      </w:pPr>
                      <w:r w:rsidRPr="00A813AE">
                        <w:rPr>
                          <w:u w:val="single"/>
                        </w:rPr>
                        <w:t>Driver id</w:t>
                      </w:r>
                    </w:p>
                  </w:txbxContent>
                </v:textbox>
              </v:oval>
            </w:pict>
          </mc:Fallback>
        </mc:AlternateContent>
      </w:r>
      <w:r w:rsidR="00AF2F84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DD7238E" wp14:editId="2923B1D0">
                <wp:simplePos x="0" y="0"/>
                <wp:positionH relativeFrom="column">
                  <wp:posOffset>929640</wp:posOffset>
                </wp:positionH>
                <wp:positionV relativeFrom="paragraph">
                  <wp:posOffset>304800</wp:posOffset>
                </wp:positionV>
                <wp:extent cx="967740" cy="784860"/>
                <wp:effectExtent l="0" t="0" r="22860" b="3429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67740" cy="784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5AC77F" id="Straight Connector 20" o:spid="_x0000_s1026" style="position:absolute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2pt,24pt" to="149.4pt,8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9C6E9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6FBBEB3" wp14:editId="6BA89CDA">
                <wp:simplePos x="0" y="0"/>
                <wp:positionH relativeFrom="column">
                  <wp:posOffset>1729740</wp:posOffset>
                </wp:positionH>
                <wp:positionV relativeFrom="paragraph">
                  <wp:posOffset>426720</wp:posOffset>
                </wp:positionV>
                <wp:extent cx="396240" cy="632460"/>
                <wp:effectExtent l="0" t="0" r="22860" b="1524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96240" cy="6324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3CF6A5" id="Straight Connector 19" o:spid="_x0000_s1026" style="position:absolute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6.2pt,33.6pt" to="167.4pt,8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" strokecolor="black [3200]" strokeweight=".5pt">
                <v:stroke joinstyle="miter"/>
              </v:line>
            </w:pict>
          </mc:Fallback>
        </mc:AlternateContent>
      </w:r>
      <w:r w:rsidR="009C6E9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186B501" wp14:editId="59CB0FDF">
                <wp:simplePos x="0" y="0"/>
                <wp:positionH relativeFrom="column">
                  <wp:posOffset>2484120</wp:posOffset>
                </wp:positionH>
                <wp:positionV relativeFrom="paragraph">
                  <wp:posOffset>411480</wp:posOffset>
                </wp:positionV>
                <wp:extent cx="251460" cy="662940"/>
                <wp:effectExtent l="0" t="0" r="34290" b="2286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1460" cy="6629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C33461" id="Straight Connector 13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5.6pt,32.4pt" to="215.4pt,8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9C6E9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E3F066" wp14:editId="0BCA2CFB">
                <wp:simplePos x="0" y="0"/>
                <wp:positionH relativeFrom="margin">
                  <wp:posOffset>1127760</wp:posOffset>
                </wp:positionH>
                <wp:positionV relativeFrom="paragraph">
                  <wp:posOffset>-167640</wp:posOffset>
                </wp:positionV>
                <wp:extent cx="876300" cy="601980"/>
                <wp:effectExtent l="0" t="0" r="19050" b="2667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6300" cy="60198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663E66" w14:textId="1B95EFB4" w:rsidR="002963CC" w:rsidRDefault="002963CC" w:rsidP="002963CC">
                            <w:pPr>
                              <w:jc w:val="center"/>
                            </w:pPr>
                            <w:r>
                              <w:t>Travel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E3F066" id="Oval 9" o:spid="_x0000_s1038" style="position:absolute;margin-left:88.8pt;margin-top:-13.2pt;width:69pt;height:47.4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" fillcolor="#4472c4 [3204]" strokecolor="#1f3763 [1604]" strokeweight="1pt">
                <v:stroke joinstyle="miter"/>
                <v:textbox>
                  <w:txbxContent>
                    <w:p w14:paraId="4C663E66" w14:textId="1B95EFB4" w:rsidR="002963CC" w:rsidRDefault="002963CC" w:rsidP="002963CC">
                      <w:pPr>
                        <w:jc w:val="center"/>
                      </w:pPr>
                      <w:r>
                        <w:t>Travel time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9C6E9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6875FD" wp14:editId="34D37265">
                <wp:simplePos x="0" y="0"/>
                <wp:positionH relativeFrom="margin">
                  <wp:align>left</wp:align>
                </wp:positionH>
                <wp:positionV relativeFrom="paragraph">
                  <wp:posOffset>-266700</wp:posOffset>
                </wp:positionV>
                <wp:extent cx="952500" cy="883920"/>
                <wp:effectExtent l="0" t="0" r="19050" b="1143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8839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5ADF95" w14:textId="359E9653" w:rsidR="00EE7B2F" w:rsidRDefault="00EE7B2F" w:rsidP="00EE7B2F">
                            <w:pPr>
                              <w:jc w:val="center"/>
                            </w:pPr>
                            <w:r>
                              <w:t>Bus own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56875FD" id="Oval 5" o:spid="_x0000_s1032" style="position:absolute;margin-left:0;margin-top:-21pt;width:75pt;height:69.6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" fillcolor="white [3201]" strokecolor="black [3213]" strokeweight="1pt">
                <v:stroke joinstyle="miter"/>
                <v:textbox>
                  <w:txbxContent>
                    <w:p w14:paraId="035ADF95" w14:textId="359E9653" w:rsidR="00EE7B2F" w:rsidRDefault="00EE7B2F" w:rsidP="00EE7B2F">
                      <w:pPr>
                        <w:jc w:val="center"/>
                      </w:pPr>
                      <w:r>
                        <w:t>Bus owner i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2251FA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6348EF" wp14:editId="3C65DE70">
                <wp:simplePos x="0" y="0"/>
                <wp:positionH relativeFrom="column">
                  <wp:posOffset>2133600</wp:posOffset>
                </wp:positionH>
                <wp:positionV relativeFrom="paragraph">
                  <wp:posOffset>-251460</wp:posOffset>
                </wp:positionV>
                <wp:extent cx="1234440" cy="670560"/>
                <wp:effectExtent l="0" t="0" r="2286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6705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CE035A" w14:textId="10A855D1" w:rsidR="00EE7B2F" w:rsidRDefault="00EE7B2F" w:rsidP="00EE7B2F">
                            <w:pPr>
                              <w:jc w:val="center"/>
                            </w:pPr>
                            <w:r>
                              <w:t>Beginning station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6348EF" id="Oval 3" o:spid="_x0000_s1033" style="position:absolute;margin-left:168pt;margin-top:-19.8pt;width:97.2pt;height:52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" fillcolor="white [3201]" strokecolor="black [3213]" strokeweight="1pt">
                <v:stroke joinstyle="miter"/>
                <v:textbox>
                  <w:txbxContent>
                    <w:p w14:paraId="2ACE035A" w14:textId="10A855D1" w:rsidR="00EE7B2F" w:rsidRDefault="00EE7B2F" w:rsidP="00EE7B2F">
                      <w:pPr>
                        <w:jc w:val="center"/>
                      </w:pPr>
                      <w:r>
                        <w:t>Beginning station id</w:t>
                      </w:r>
                    </w:p>
                  </w:txbxContent>
                </v:textbox>
              </v:oval>
            </w:pict>
          </mc:Fallback>
        </mc:AlternateContent>
      </w:r>
      <w:r w:rsidR="009431D2" w:rsidRPr="009431D2">
        <w:rPr>
          <w:sz w:val="40"/>
          <w:szCs w:val="40"/>
        </w:rPr>
        <w:t xml:space="preserve">                                                                                                                         </w:t>
      </w:r>
      <w:r w:rsidR="009431D2" w:rsidRPr="009431D2">
        <w:rPr>
          <w:b/>
          <w:bCs/>
          <w:sz w:val="40"/>
          <w:szCs w:val="40"/>
        </w:rPr>
        <w:t>ER DIAGRAM</w:t>
      </w:r>
    </w:p>
    <w:p w14:paraId="3BC08DFC" w14:textId="469AC8EB" w:rsidR="009431D2" w:rsidRPr="009431D2" w:rsidRDefault="00B6398E">
      <w:pPr>
        <w:rPr>
          <w:b/>
          <w:bCs/>
          <w:sz w:val="40"/>
          <w:szCs w:val="40"/>
        </w:rPr>
      </w:pPr>
      <w:r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24832" behindDoc="0" locked="0" layoutInCell="1" allowOverlap="1" wp14:anchorId="3B1AB457" wp14:editId="28B4347B">
                <wp:simplePos x="0" y="0"/>
                <wp:positionH relativeFrom="column">
                  <wp:posOffset>3063240</wp:posOffset>
                </wp:positionH>
                <wp:positionV relativeFrom="paragraph">
                  <wp:posOffset>287655</wp:posOffset>
                </wp:positionV>
                <wp:extent cx="251460" cy="266700"/>
                <wp:effectExtent l="0" t="0" r="15240" b="19050"/>
                <wp:wrapNone/>
                <wp:docPr id="345" name="Text Box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86AC7A" w14:textId="244E20D6" w:rsidR="00B6398E" w:rsidRDefault="00B6398E">
                            <w: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1AB457" id="Text Box 345" o:spid="_x0000_s1041" type="#_x0000_t202" style="position:absolute;margin-left:241.2pt;margin-top:22.65pt;width:19.8pt;height:21pt;z-index:25202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" fillcolor="white [3201]" strokeweight=".5pt">
                <v:textbox>
                  <w:txbxContent>
                    <w:p w14:paraId="3786AC7A" w14:textId="244E20D6" w:rsidR="00B6398E" w:rsidRDefault="00B6398E">
                      <w: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BE671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ED8E3D2" wp14:editId="2E96CC35">
                <wp:simplePos x="0" y="0"/>
                <wp:positionH relativeFrom="column">
                  <wp:posOffset>2819400</wp:posOffset>
                </wp:positionH>
                <wp:positionV relativeFrom="paragraph">
                  <wp:posOffset>120015</wp:posOffset>
                </wp:positionV>
                <wp:extent cx="647700" cy="502920"/>
                <wp:effectExtent l="0" t="0" r="19050" b="3048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7700" cy="502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83D8CC" id="Straight Connector 14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2pt,9.45pt" to="273pt,4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1D177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5616" behindDoc="0" locked="0" layoutInCell="1" allowOverlap="1" wp14:anchorId="1C77084B" wp14:editId="57741D20">
                <wp:simplePos x="0" y="0"/>
                <wp:positionH relativeFrom="column">
                  <wp:posOffset>533400</wp:posOffset>
                </wp:positionH>
                <wp:positionV relativeFrom="paragraph">
                  <wp:posOffset>8582025</wp:posOffset>
                </wp:positionV>
                <wp:extent cx="868680" cy="1626870"/>
                <wp:effectExtent l="0" t="0" r="26670" b="30480"/>
                <wp:wrapNone/>
                <wp:docPr id="118" name="Straight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8680" cy="16268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3CA012" id="Straight Connector 118" o:spid="_x0000_s1026" style="position:absolute;flip:x;z-index:25201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pt,675.75pt" to="110.4pt,80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1D177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4592" behindDoc="0" locked="0" layoutInCell="1" allowOverlap="1" wp14:anchorId="09567863" wp14:editId="0D1772B9">
                <wp:simplePos x="0" y="0"/>
                <wp:positionH relativeFrom="column">
                  <wp:posOffset>-480060</wp:posOffset>
                </wp:positionH>
                <wp:positionV relativeFrom="paragraph">
                  <wp:posOffset>9881235</wp:posOffset>
                </wp:positionV>
                <wp:extent cx="1013460" cy="586740"/>
                <wp:effectExtent l="0" t="0" r="15240" b="22860"/>
                <wp:wrapNone/>
                <wp:docPr id="111" name="Oval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5867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CA3BB3" w14:textId="6C0DB72F" w:rsidR="001D1774" w:rsidRPr="001D1774" w:rsidRDefault="001D1774" w:rsidP="001D1774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1D1774">
                              <w:rPr>
                                <w:u w:val="single"/>
                              </w:rPr>
                              <w:t>Choice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567863" id="Oval 111" o:spid="_x0000_s1042" style="position:absolute;margin-left:-37.8pt;margin-top:778.05pt;width:79.8pt;height:46.2pt;z-index:25201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" fillcolor="white [3201]" strokecolor="black [3213]" strokeweight="1pt">
                <v:stroke joinstyle="miter"/>
                <v:textbox>
                  <w:txbxContent>
                    <w:p w14:paraId="7ACA3BB3" w14:textId="6C0DB72F" w:rsidR="001D1774" w:rsidRPr="001D1774" w:rsidRDefault="001D1774" w:rsidP="001D1774">
                      <w:pPr>
                        <w:jc w:val="center"/>
                        <w:rPr>
                          <w:u w:val="single"/>
                        </w:rPr>
                      </w:pPr>
                      <w:r w:rsidRPr="001D1774">
                        <w:rPr>
                          <w:u w:val="single"/>
                        </w:rPr>
                        <w:t>Choice id</w:t>
                      </w:r>
                    </w:p>
                  </w:txbxContent>
                </v:textbox>
              </v:oval>
            </w:pict>
          </mc:Fallback>
        </mc:AlternateContent>
      </w:r>
      <w:r w:rsidR="00235A4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9904" behindDoc="0" locked="0" layoutInCell="1" allowOverlap="1" wp14:anchorId="31754E8F" wp14:editId="6ECA4F66">
                <wp:simplePos x="0" y="0"/>
                <wp:positionH relativeFrom="column">
                  <wp:posOffset>60960</wp:posOffset>
                </wp:positionH>
                <wp:positionV relativeFrom="paragraph">
                  <wp:posOffset>8814435</wp:posOffset>
                </wp:positionV>
                <wp:extent cx="960120" cy="861060"/>
                <wp:effectExtent l="0" t="0" r="11430" b="15240"/>
                <wp:wrapNone/>
                <wp:docPr id="232" name="Oval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0120" cy="8610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271EA6" w14:textId="15902F03" w:rsidR="00407EA3" w:rsidRDefault="00407EA3" w:rsidP="00407EA3">
                            <w:pPr>
                              <w:jc w:val="center"/>
                            </w:pPr>
                            <w:r>
                              <w:t xml:space="preserve">Prefer </w:t>
                            </w:r>
                            <w:r w:rsidR="00235A4F">
                              <w:t xml:space="preserve">begin </w:t>
                            </w:r>
                            <w:r>
                              <w:t>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754E8F" id="Oval 232" o:spid="_x0000_s1043" style="position:absolute;margin-left:4.8pt;margin-top:694.05pt;width:75.6pt;height:67.8pt;z-index:251899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" fillcolor="white [3201]" strokecolor="black [3213]" strokeweight="1pt">
                <v:stroke joinstyle="miter"/>
                <v:textbox>
                  <w:txbxContent>
                    <w:p w14:paraId="07271EA6" w14:textId="15902F03" w:rsidR="00407EA3" w:rsidRDefault="00407EA3" w:rsidP="00407EA3">
                      <w:pPr>
                        <w:jc w:val="center"/>
                      </w:pPr>
                      <w:r>
                        <w:t xml:space="preserve">Prefer </w:t>
                      </w:r>
                      <w:r w:rsidR="00235A4F">
                        <w:t xml:space="preserve">begin </w:t>
                      </w:r>
                      <w:r>
                        <w:t>time</w:t>
                      </w:r>
                    </w:p>
                  </w:txbxContent>
                </v:textbox>
              </v:oval>
            </w:pict>
          </mc:Fallback>
        </mc:AlternateContent>
      </w:r>
      <w:r w:rsidR="006D61F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3568" behindDoc="0" locked="0" layoutInCell="1" allowOverlap="1" wp14:anchorId="03F0B32E" wp14:editId="0F5E9579">
                <wp:simplePos x="0" y="0"/>
                <wp:positionH relativeFrom="column">
                  <wp:posOffset>2895600</wp:posOffset>
                </wp:positionH>
                <wp:positionV relativeFrom="paragraph">
                  <wp:posOffset>5454015</wp:posOffset>
                </wp:positionV>
                <wp:extent cx="304800" cy="701040"/>
                <wp:effectExtent l="0" t="0" r="19050" b="22860"/>
                <wp:wrapNone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4800" cy="7010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18D6A8" id="Straight Connector 106" o:spid="_x0000_s1026" style="position:absolute;flip:x;z-index:25201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8pt,429.45pt" to="252pt,48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726B5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2544" behindDoc="0" locked="0" layoutInCell="1" allowOverlap="1" wp14:anchorId="44754BB7" wp14:editId="0ADAFA3B">
                <wp:simplePos x="0" y="0"/>
                <wp:positionH relativeFrom="column">
                  <wp:posOffset>2583180</wp:posOffset>
                </wp:positionH>
                <wp:positionV relativeFrom="paragraph">
                  <wp:posOffset>4852035</wp:posOffset>
                </wp:positionV>
                <wp:extent cx="1226820" cy="594360"/>
                <wp:effectExtent l="0" t="0" r="11430" b="15240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6820" cy="5943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4C87A3" w14:textId="67658F19" w:rsidR="00726B53" w:rsidRDefault="00726B53" w:rsidP="00726B53">
                            <w:pPr>
                              <w:jc w:val="center"/>
                            </w:pPr>
                            <w:r>
                              <w:t>Deliver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754BB7" id="Oval 47" o:spid="_x0000_s1044" style="position:absolute;margin-left:203.4pt;margin-top:382.05pt;width:96.6pt;height:46.8pt;z-index:25201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3C4C87A3" w14:textId="67658F19" w:rsidR="00726B53" w:rsidRDefault="00726B53" w:rsidP="00726B53">
                      <w:pPr>
                        <w:jc w:val="center"/>
                      </w:pPr>
                      <w:r>
                        <w:t>Deliver date</w:t>
                      </w:r>
                    </w:p>
                  </w:txbxContent>
                </v:textbox>
              </v:oval>
            </w:pict>
          </mc:Fallback>
        </mc:AlternateContent>
      </w:r>
      <w:r w:rsidR="00383F9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1520" behindDoc="0" locked="0" layoutInCell="1" allowOverlap="1" wp14:anchorId="3D27282C" wp14:editId="697DD66F">
                <wp:simplePos x="0" y="0"/>
                <wp:positionH relativeFrom="column">
                  <wp:posOffset>1508760</wp:posOffset>
                </wp:positionH>
                <wp:positionV relativeFrom="paragraph">
                  <wp:posOffset>6398895</wp:posOffset>
                </wp:positionV>
                <wp:extent cx="701040" cy="518160"/>
                <wp:effectExtent l="0" t="0" r="22860" b="3429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1040" cy="518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49062F" id="Straight Connector 46" o:spid="_x0000_s1026" style="position:absolute;flip:x;z-index:2520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8pt,503.85pt" to="174pt,54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BD534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10496" behindDoc="0" locked="0" layoutInCell="1" allowOverlap="1" wp14:anchorId="0E1D738A" wp14:editId="68603F01">
                <wp:simplePos x="0" y="0"/>
                <wp:positionH relativeFrom="column">
                  <wp:posOffset>7071360</wp:posOffset>
                </wp:positionH>
                <wp:positionV relativeFrom="paragraph">
                  <wp:posOffset>12121515</wp:posOffset>
                </wp:positionV>
                <wp:extent cx="289560" cy="1158240"/>
                <wp:effectExtent l="0" t="0" r="34290" b="22860"/>
                <wp:wrapNone/>
                <wp:docPr id="340" name="Straight Connector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9560" cy="1158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A7EAC1" id="Straight Connector 340" o:spid="_x0000_s1026" style="position:absolute;z-index:252010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6.8pt,954.45pt" to="579.6pt,10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BD534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9472" behindDoc="0" locked="0" layoutInCell="1" allowOverlap="1" wp14:anchorId="13863E99" wp14:editId="0FE04906">
                <wp:simplePos x="0" y="0"/>
                <wp:positionH relativeFrom="column">
                  <wp:posOffset>7040880</wp:posOffset>
                </wp:positionH>
                <wp:positionV relativeFrom="paragraph">
                  <wp:posOffset>13241655</wp:posOffset>
                </wp:positionV>
                <wp:extent cx="1242060" cy="365760"/>
                <wp:effectExtent l="0" t="0" r="15240" b="15240"/>
                <wp:wrapNone/>
                <wp:docPr id="339" name="Oval 3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060" cy="3657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4D2A76" w14:textId="51E32458" w:rsidR="00BD5348" w:rsidRDefault="00BD5348" w:rsidP="00BD5348">
                            <w:pPr>
                              <w:jc w:val="center"/>
                            </w:pPr>
                            <w:r>
                              <w:t>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863E99" id="Oval 339" o:spid="_x0000_s1034" style="position:absolute;margin-left:554.4pt;margin-top:1042.65pt;width:97.8pt;height:28.8pt;z-index:25200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534D2A76" w14:textId="51E32458" w:rsidR="00BD5348" w:rsidRDefault="00BD5348" w:rsidP="00BD5348">
                      <w:pPr>
                        <w:jc w:val="center"/>
                      </w:pPr>
                      <w:r>
                        <w:t>description</w:t>
                      </w:r>
                    </w:p>
                  </w:txbxContent>
                </v:textbox>
              </v:oval>
            </w:pict>
          </mc:Fallback>
        </mc:AlternateContent>
      </w:r>
      <w:r w:rsidR="003E0A5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8448" behindDoc="0" locked="0" layoutInCell="1" allowOverlap="1" wp14:anchorId="06F688A1" wp14:editId="043A91E0">
                <wp:simplePos x="0" y="0"/>
                <wp:positionH relativeFrom="column">
                  <wp:posOffset>2971800</wp:posOffset>
                </wp:positionH>
                <wp:positionV relativeFrom="paragraph">
                  <wp:posOffset>10742295</wp:posOffset>
                </wp:positionV>
                <wp:extent cx="457200" cy="1447800"/>
                <wp:effectExtent l="0" t="0" r="19050" b="19050"/>
                <wp:wrapNone/>
                <wp:docPr id="338" name="Straight Connector 3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1447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0BB587" id="Straight Connector 338" o:spid="_x0000_s1026" style="position:absolute;flip:x;z-index:25200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pt,845.85pt" to="270pt,95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3E0A5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7424" behindDoc="0" locked="0" layoutInCell="1" allowOverlap="1" wp14:anchorId="6B6C4644" wp14:editId="36D2FD89">
                <wp:simplePos x="0" y="0"/>
                <wp:positionH relativeFrom="column">
                  <wp:posOffset>2819400</wp:posOffset>
                </wp:positionH>
                <wp:positionV relativeFrom="paragraph">
                  <wp:posOffset>12106275</wp:posOffset>
                </wp:positionV>
                <wp:extent cx="1249680" cy="480060"/>
                <wp:effectExtent l="0" t="0" r="26670" b="15240"/>
                <wp:wrapNone/>
                <wp:docPr id="337" name="Oval 3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9680" cy="4800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3B0448" w14:textId="50AE69F9" w:rsidR="003E0A53" w:rsidRDefault="003E0A53" w:rsidP="003E0A53">
                            <w:pPr>
                              <w:jc w:val="center"/>
                            </w:pPr>
                            <w:r>
                              <w:t>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6C4644" id="Oval 337" o:spid="_x0000_s1035" style="position:absolute;margin-left:222pt;margin-top:953.25pt;width:98.4pt;height:37.8pt;z-index:25200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" fillcolor="white [3201]" strokecolor="black [3213]" strokeweight="1pt">
                <v:stroke joinstyle="miter"/>
                <v:textbox>
                  <w:txbxContent>
                    <w:p w14:paraId="603B0448" w14:textId="50AE69F9" w:rsidR="003E0A53" w:rsidRDefault="003E0A53" w:rsidP="003E0A53">
                      <w:pPr>
                        <w:jc w:val="center"/>
                      </w:pPr>
                      <w:r>
                        <w:t>description</w:t>
                      </w:r>
                    </w:p>
                  </w:txbxContent>
                </v:textbox>
              </v:oval>
            </w:pict>
          </mc:Fallback>
        </mc:AlternateContent>
      </w:r>
      <w:r w:rsidR="006F5E92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6400" behindDoc="0" locked="0" layoutInCell="1" allowOverlap="1" wp14:anchorId="36A5B87D" wp14:editId="298EEEAE">
                <wp:simplePos x="0" y="0"/>
                <wp:positionH relativeFrom="column">
                  <wp:posOffset>1684020</wp:posOffset>
                </wp:positionH>
                <wp:positionV relativeFrom="paragraph">
                  <wp:posOffset>14369415</wp:posOffset>
                </wp:positionV>
                <wp:extent cx="1219200" cy="502920"/>
                <wp:effectExtent l="0" t="0" r="19050" b="11430"/>
                <wp:wrapNone/>
                <wp:docPr id="336" name="Text Box 3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5029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E43E479" w14:textId="1457628A" w:rsidR="006F5E92" w:rsidRDefault="006F5E92">
                            <w:r>
                              <w:t>Multi value attrib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A5B87D" id="_x0000_t202" coordsize="21600,21600" o:spt="202" path="m,l,21600r21600,l21600,xe">
                <v:stroke joinstyle="miter"/>
                <v:path gradientshapeok="t" o:connecttype="rect"/>
              </v:shapetype>
              <v:shape id="Text Box 336" o:spid="_x0000_s1036" type="#_x0000_t202" style="position:absolute;margin-left:132.6pt;margin-top:1131.45pt;width:96pt;height:39.6pt;z-index:25200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" fillcolor="white [3201]" strokeweight=".5pt">
                <v:textbox>
                  <w:txbxContent>
                    <w:p w14:paraId="6E43E479" w14:textId="1457628A" w:rsidR="006F5E92" w:rsidRDefault="006F5E92">
                      <w:r>
                        <w:t>Multi value attribute</w:t>
                      </w:r>
                    </w:p>
                  </w:txbxContent>
                </v:textbox>
              </v:shape>
            </w:pict>
          </mc:Fallback>
        </mc:AlternateContent>
      </w:r>
      <w:r w:rsidR="00FC786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5376" behindDoc="0" locked="0" layoutInCell="1" allowOverlap="1" wp14:anchorId="29965091" wp14:editId="7BE97426">
                <wp:simplePos x="0" y="0"/>
                <wp:positionH relativeFrom="column">
                  <wp:posOffset>1524000</wp:posOffset>
                </wp:positionH>
                <wp:positionV relativeFrom="paragraph">
                  <wp:posOffset>12974955</wp:posOffset>
                </wp:positionV>
                <wp:extent cx="381000" cy="1386840"/>
                <wp:effectExtent l="0" t="0" r="76200" b="60960"/>
                <wp:wrapNone/>
                <wp:docPr id="335" name="Straight Arrow Connector 3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13868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D97268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35" o:spid="_x0000_s1026" type="#_x0000_t32" style="position:absolute;margin-left:120pt;margin-top:1021.65pt;width:30pt;height:109.2pt;z-index:25200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4352" behindDoc="0" locked="0" layoutInCell="1" allowOverlap="1" wp14:anchorId="6ACC6B01" wp14:editId="1A8E1239">
                <wp:simplePos x="0" y="0"/>
                <wp:positionH relativeFrom="column">
                  <wp:posOffset>5890260</wp:posOffset>
                </wp:positionH>
                <wp:positionV relativeFrom="paragraph">
                  <wp:posOffset>9843135</wp:posOffset>
                </wp:positionV>
                <wp:extent cx="259080" cy="274320"/>
                <wp:effectExtent l="0" t="0" r="26670" b="11430"/>
                <wp:wrapNone/>
                <wp:docPr id="334" name="Text Box 3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712E02" w14:textId="26A2E34E" w:rsidR="00D75C00" w:rsidRDefault="00FC7869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CC6B01" id="Text Box 334" o:spid="_x0000_s1037" type="#_x0000_t202" style="position:absolute;margin-left:463.8pt;margin-top:775.05pt;width:20.4pt;height:21.6pt;z-index:2520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" fillcolor="white [3201]" strokeweight=".5pt">
                <v:textbox>
                  <w:txbxContent>
                    <w:p w14:paraId="25712E02" w14:textId="26A2E34E" w:rsidR="00D75C00" w:rsidRDefault="00FC7869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3328" behindDoc="0" locked="0" layoutInCell="1" allowOverlap="1" wp14:anchorId="169DB0D8" wp14:editId="6164EEB5">
                <wp:simplePos x="0" y="0"/>
                <wp:positionH relativeFrom="column">
                  <wp:posOffset>5044440</wp:posOffset>
                </wp:positionH>
                <wp:positionV relativeFrom="paragraph">
                  <wp:posOffset>12906375</wp:posOffset>
                </wp:positionV>
                <wp:extent cx="320040" cy="198120"/>
                <wp:effectExtent l="0" t="0" r="22860" b="11430"/>
                <wp:wrapNone/>
                <wp:docPr id="333" name="Text Box 3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" cy="1981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EEE43F" w14:textId="78267030" w:rsidR="00D75C00" w:rsidRDefault="00D75C00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9DB0D8" id="Text Box 333" o:spid="_x0000_s1038" type="#_x0000_t202" style="position:absolute;margin-left:397.2pt;margin-top:1016.25pt;width:25.2pt;height:15.6pt;z-index:25200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" fillcolor="white [3201]" strokeweight=".5pt">
                <v:textbox>
                  <w:txbxContent>
                    <w:p w14:paraId="5BEEE43F" w14:textId="78267030" w:rsidR="00D75C00" w:rsidRDefault="00D75C00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2064" behindDoc="0" locked="0" layoutInCell="1" allowOverlap="1" wp14:anchorId="3B9BBD88" wp14:editId="028BEE79">
                <wp:simplePos x="0" y="0"/>
                <wp:positionH relativeFrom="column">
                  <wp:posOffset>4960620</wp:posOffset>
                </wp:positionH>
                <wp:positionV relativeFrom="paragraph">
                  <wp:posOffset>12266295</wp:posOffset>
                </wp:positionV>
                <wp:extent cx="7620" cy="1341120"/>
                <wp:effectExtent l="0" t="0" r="30480" b="30480"/>
                <wp:wrapNone/>
                <wp:docPr id="322" name="Straight Connector 3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1341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03E730" id="Straight Connector 322" o:spid="_x0000_s1026" style="position:absolute;z-index:25199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0.6pt,965.85pt" to="391.2pt,10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2304" behindDoc="0" locked="0" layoutInCell="1" allowOverlap="1" wp14:anchorId="47F76119" wp14:editId="454AFCFD">
                <wp:simplePos x="0" y="0"/>
                <wp:positionH relativeFrom="column">
                  <wp:posOffset>5425440</wp:posOffset>
                </wp:positionH>
                <wp:positionV relativeFrom="paragraph">
                  <wp:posOffset>13851255</wp:posOffset>
                </wp:positionV>
                <wp:extent cx="1280160" cy="853440"/>
                <wp:effectExtent l="0" t="0" r="34290" b="22860"/>
                <wp:wrapNone/>
                <wp:docPr id="332" name="Straight Connector 3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0160" cy="8534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87978B" id="Straight Connector 332" o:spid="_x0000_s1026" style="position:absolute;z-index:25200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7.2pt,1090.65pt" to="528pt,115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1280" behindDoc="0" locked="0" layoutInCell="1" allowOverlap="1" wp14:anchorId="22502962" wp14:editId="3D01150A">
                <wp:simplePos x="0" y="0"/>
                <wp:positionH relativeFrom="column">
                  <wp:posOffset>5006340</wp:posOffset>
                </wp:positionH>
                <wp:positionV relativeFrom="paragraph">
                  <wp:posOffset>13843635</wp:posOffset>
                </wp:positionV>
                <wp:extent cx="30480" cy="586740"/>
                <wp:effectExtent l="0" t="0" r="26670" b="22860"/>
                <wp:wrapNone/>
                <wp:docPr id="331" name="Straight Connector 3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" cy="5867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3C04D8" id="Straight Connector 331" o:spid="_x0000_s1026" style="position:absolute;z-index:252001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4.2pt,1090.05pt" to="396.6pt,113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2000256" behindDoc="0" locked="0" layoutInCell="1" allowOverlap="1" wp14:anchorId="09521E83" wp14:editId="0D3A31C5">
                <wp:simplePos x="0" y="0"/>
                <wp:positionH relativeFrom="column">
                  <wp:posOffset>5455920</wp:posOffset>
                </wp:positionH>
                <wp:positionV relativeFrom="paragraph">
                  <wp:posOffset>13843635</wp:posOffset>
                </wp:positionV>
                <wp:extent cx="320040" cy="22860"/>
                <wp:effectExtent l="0" t="0" r="22860" b="34290"/>
                <wp:wrapNone/>
                <wp:docPr id="330" name="Straight Connector 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2004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FE3CF" id="Straight Connector 330" o:spid="_x0000_s1026" style="position:absolute;flip:y;z-index:25200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9.6pt,1090.05pt" to="454.8pt,109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9232" behindDoc="0" locked="0" layoutInCell="1" allowOverlap="1" wp14:anchorId="48627A5F" wp14:editId="64FBFCC9">
                <wp:simplePos x="0" y="0"/>
                <wp:positionH relativeFrom="column">
                  <wp:posOffset>4107180</wp:posOffset>
                </wp:positionH>
                <wp:positionV relativeFrom="paragraph">
                  <wp:posOffset>13858875</wp:posOffset>
                </wp:positionV>
                <wp:extent cx="411480" cy="396240"/>
                <wp:effectExtent l="0" t="0" r="26670" b="22860"/>
                <wp:wrapNone/>
                <wp:docPr id="329" name="Straight Connector 3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1480" cy="396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4135D" id="Straight Connector 329" o:spid="_x0000_s1026" style="position:absolute;flip:x;z-index:251999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3.4pt,1091.25pt" to="355.8pt,11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" strokecolor="black [3200]" strokeweight=".5pt">
                <v:stroke joinstyle="miter"/>
              </v:lin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8208" behindDoc="0" locked="0" layoutInCell="1" allowOverlap="1" wp14:anchorId="047A7EDB" wp14:editId="3C2C7D4B">
                <wp:simplePos x="0" y="0"/>
                <wp:positionH relativeFrom="column">
                  <wp:posOffset>3924300</wp:posOffset>
                </wp:positionH>
                <wp:positionV relativeFrom="paragraph">
                  <wp:posOffset>13531215</wp:posOffset>
                </wp:positionV>
                <wp:extent cx="586740" cy="152400"/>
                <wp:effectExtent l="0" t="0" r="22860" b="19050"/>
                <wp:wrapNone/>
                <wp:docPr id="328" name="Straight Connector 3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86740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5EBB75" id="Straight Connector 328" o:spid="_x0000_s1026" style="position:absolute;flip:x y;z-index:25199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9pt,1065.45pt" to="355.2pt,107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7184" behindDoc="0" locked="0" layoutInCell="1" allowOverlap="1" wp14:anchorId="33DE150C" wp14:editId="7A1907B5">
                <wp:simplePos x="0" y="0"/>
                <wp:positionH relativeFrom="column">
                  <wp:posOffset>6705600</wp:posOffset>
                </wp:positionH>
                <wp:positionV relativeFrom="paragraph">
                  <wp:posOffset>14514195</wp:posOffset>
                </wp:positionV>
                <wp:extent cx="1211580" cy="403860"/>
                <wp:effectExtent l="0" t="0" r="26670" b="15240"/>
                <wp:wrapNone/>
                <wp:docPr id="327" name="Oval 3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1580" cy="4038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998B5C" w14:textId="06CD0150" w:rsidR="00D75C00" w:rsidRDefault="00D75C00" w:rsidP="00D75C00">
                            <w:pPr>
                              <w:jc w:val="center"/>
                            </w:pPr>
                            <w:r>
                              <w:t>Post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DE150C" id="Oval 327" o:spid="_x0000_s1039" style="position:absolute;margin-left:528pt;margin-top:1142.85pt;width:95.4pt;height:31.8pt;z-index:25199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" fillcolor="white [3201]" strokecolor="black [3213]" strokeweight="1pt">
                <v:stroke joinstyle="miter"/>
                <v:textbox>
                  <w:txbxContent>
                    <w:p w14:paraId="57998B5C" w14:textId="06CD0150" w:rsidR="00D75C00" w:rsidRDefault="00D75C00" w:rsidP="00D75C00">
                      <w:pPr>
                        <w:jc w:val="center"/>
                      </w:pPr>
                      <w:r>
                        <w:t>Post time</w:t>
                      </w:r>
                    </w:p>
                  </w:txbxContent>
                </v:textbox>
              </v:oval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6160" behindDoc="0" locked="0" layoutInCell="1" allowOverlap="1" wp14:anchorId="03AA1F3E" wp14:editId="212AB9FC">
                <wp:simplePos x="0" y="0"/>
                <wp:positionH relativeFrom="column">
                  <wp:posOffset>5753100</wp:posOffset>
                </wp:positionH>
                <wp:positionV relativeFrom="paragraph">
                  <wp:posOffset>13675995</wp:posOffset>
                </wp:positionV>
                <wp:extent cx="1074420" cy="396240"/>
                <wp:effectExtent l="0" t="0" r="11430" b="22860"/>
                <wp:wrapNone/>
                <wp:docPr id="326" name="Oval 3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420" cy="3962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F1FB76" w14:textId="5D216E23" w:rsidR="00D75C00" w:rsidRDefault="00D75C00" w:rsidP="00D75C00">
                            <w:pPr>
                              <w:jc w:val="center"/>
                            </w:pPr>
                            <w:r>
                              <w:t>Post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AA1F3E" id="Oval 326" o:spid="_x0000_s1040" style="position:absolute;margin-left:453pt;margin-top:1076.85pt;width:84.6pt;height:31.2pt;z-index:25199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0DF1FB76" w14:textId="5D216E23" w:rsidR="00D75C00" w:rsidRDefault="00D75C00" w:rsidP="00D75C00">
                      <w:pPr>
                        <w:jc w:val="center"/>
                      </w:pPr>
                      <w:r>
                        <w:t>Post date</w:t>
                      </w:r>
                    </w:p>
                  </w:txbxContent>
                </v:textbox>
              </v:oval>
            </w:pict>
          </mc:Fallback>
        </mc:AlternateContent>
      </w:r>
      <w:r w:rsidR="00D75C0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5136" behindDoc="0" locked="0" layoutInCell="1" allowOverlap="1" wp14:anchorId="017B3556" wp14:editId="7D58B217">
                <wp:simplePos x="0" y="0"/>
                <wp:positionH relativeFrom="column">
                  <wp:posOffset>4709160</wp:posOffset>
                </wp:positionH>
                <wp:positionV relativeFrom="paragraph">
                  <wp:posOffset>14384655</wp:posOffset>
                </wp:positionV>
                <wp:extent cx="1333500" cy="464820"/>
                <wp:effectExtent l="0" t="0" r="19050" b="11430"/>
                <wp:wrapNone/>
                <wp:docPr id="325" name="Oval 3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3500" cy="4648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25558B9" w14:textId="2BF09B42" w:rsidR="00D75C00" w:rsidRDefault="00D75C00" w:rsidP="00D75C00">
                            <w:pPr>
                              <w:jc w:val="center"/>
                            </w:pPr>
                            <w:r>
                              <w:t>Notice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7B3556" id="Oval 325" o:spid="_x0000_s1041" style="position:absolute;margin-left:370.8pt;margin-top:1132.65pt;width:105pt;height:36.6pt;z-index:25199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" fillcolor="white [3201]" strokecolor="black [3213]" strokeweight="1pt">
                <v:stroke joinstyle="miter"/>
                <v:textbox>
                  <w:txbxContent>
                    <w:p w14:paraId="425558B9" w14:textId="2BF09B42" w:rsidR="00D75C00" w:rsidRDefault="00D75C00" w:rsidP="00D75C00">
                      <w:pPr>
                        <w:jc w:val="center"/>
                      </w:pPr>
                      <w:r>
                        <w:t>Notice type</w:t>
                      </w:r>
                    </w:p>
                  </w:txbxContent>
                </v:textbox>
              </v:oval>
            </w:pict>
          </mc:Fallback>
        </mc:AlternateContent>
      </w:r>
      <w:r w:rsidR="007642B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4112" behindDoc="0" locked="0" layoutInCell="1" allowOverlap="1" wp14:anchorId="5FCD74F5" wp14:editId="4B38FB76">
                <wp:simplePos x="0" y="0"/>
                <wp:positionH relativeFrom="column">
                  <wp:posOffset>3215640</wp:posOffset>
                </wp:positionH>
                <wp:positionV relativeFrom="paragraph">
                  <wp:posOffset>14201775</wp:posOffset>
                </wp:positionV>
                <wp:extent cx="1181100" cy="411480"/>
                <wp:effectExtent l="0" t="0" r="19050" b="26670"/>
                <wp:wrapNone/>
                <wp:docPr id="324" name="Oval 3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4114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CE2FBE" w14:textId="3DBFF366" w:rsidR="007642B6" w:rsidRPr="007642B6" w:rsidRDefault="007642B6" w:rsidP="007642B6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7642B6">
                              <w:rPr>
                                <w:u w:val="single"/>
                              </w:rPr>
                              <w:t>Notice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5FCD74F5" id="Oval 324" o:spid="_x0000_s1042" style="position:absolute;margin-left:253.2pt;margin-top:1118.25pt;width:93pt;height:32.4pt;z-index:2519941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74CE2FBE" w14:textId="3DBFF366" w:rsidR="007642B6" w:rsidRPr="007642B6" w:rsidRDefault="007642B6" w:rsidP="007642B6">
                      <w:pPr>
                        <w:jc w:val="center"/>
                        <w:rPr>
                          <w:u w:val="single"/>
                        </w:rPr>
                      </w:pPr>
                      <w:r w:rsidRPr="007642B6">
                        <w:rPr>
                          <w:u w:val="single"/>
                        </w:rPr>
                        <w:t>Notice id</w:t>
                      </w:r>
                    </w:p>
                  </w:txbxContent>
                </v:textbox>
              </v:oval>
            </w:pict>
          </mc:Fallback>
        </mc:AlternateContent>
      </w:r>
      <w:r w:rsidR="007642B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3088" behindDoc="0" locked="0" layoutInCell="1" allowOverlap="1" wp14:anchorId="6424FD11" wp14:editId="74641D9E">
                <wp:simplePos x="0" y="0"/>
                <wp:positionH relativeFrom="column">
                  <wp:posOffset>2697480</wp:posOffset>
                </wp:positionH>
                <wp:positionV relativeFrom="paragraph">
                  <wp:posOffset>13363575</wp:posOffset>
                </wp:positionV>
                <wp:extent cx="1261110" cy="373380"/>
                <wp:effectExtent l="0" t="0" r="15240" b="26670"/>
                <wp:wrapNone/>
                <wp:docPr id="323" name="Oval 3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1110" cy="3733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FC66E9" w14:textId="3B4D06C3" w:rsidR="007642B6" w:rsidRDefault="007642B6" w:rsidP="007642B6">
                            <w:pPr>
                              <w:jc w:val="center"/>
                            </w:pPr>
                            <w:r>
                              <w:t>descri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24FD11" id="Oval 323" o:spid="_x0000_s1043" style="position:absolute;margin-left:212.4pt;margin-top:1052.25pt;width:99.3pt;height:29.4pt;z-index:25199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" fillcolor="white [3201]" strokecolor="black [3213]" strokeweight="1pt">
                <v:stroke joinstyle="miter"/>
                <v:textbox>
                  <w:txbxContent>
                    <w:p w14:paraId="4DFC66E9" w14:textId="3B4D06C3" w:rsidR="007642B6" w:rsidRDefault="007642B6" w:rsidP="007642B6">
                      <w:pPr>
                        <w:jc w:val="center"/>
                      </w:pPr>
                      <w:r>
                        <w:t>description</w:t>
                      </w:r>
                    </w:p>
                  </w:txbxContent>
                </v:textbox>
              </v:oval>
            </w:pict>
          </mc:Fallback>
        </mc:AlternateContent>
      </w:r>
      <w:r w:rsidR="007642B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0016" behindDoc="0" locked="0" layoutInCell="1" allowOverlap="1" wp14:anchorId="2B834962" wp14:editId="1940237F">
                <wp:simplePos x="0" y="0"/>
                <wp:positionH relativeFrom="column">
                  <wp:posOffset>4499610</wp:posOffset>
                </wp:positionH>
                <wp:positionV relativeFrom="paragraph">
                  <wp:posOffset>11736705</wp:posOffset>
                </wp:positionV>
                <wp:extent cx="933450" cy="537210"/>
                <wp:effectExtent l="19050" t="19050" r="38100" b="34290"/>
                <wp:wrapNone/>
                <wp:docPr id="320" name="Diamond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53721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35289D" w14:textId="5830EE9A" w:rsidR="007642B6" w:rsidRDefault="007642B6" w:rsidP="007642B6">
                            <w:pPr>
                              <w:jc w:val="center"/>
                            </w:pPr>
                            <w:r>
                              <w:t>p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834962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320" o:spid="_x0000_s1044" type="#_x0000_t4" style="position:absolute;margin-left:354.3pt;margin-top:924.15pt;width:73.5pt;height:42.3pt;z-index:25199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" fillcolor="white [3201]" strokecolor="black [3213]" strokeweight="1pt">
                <v:textbox>
                  <w:txbxContent>
                    <w:p w14:paraId="1835289D" w14:textId="5830EE9A" w:rsidR="007642B6" w:rsidRDefault="007642B6" w:rsidP="007642B6">
                      <w:pPr>
                        <w:jc w:val="center"/>
                      </w:pPr>
                      <w:r>
                        <w:t>post</w:t>
                      </w:r>
                    </w:p>
                  </w:txbxContent>
                </v:textbox>
              </v:shape>
            </w:pict>
          </mc:Fallback>
        </mc:AlternateContent>
      </w:r>
      <w:r w:rsidR="007642B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91040" behindDoc="0" locked="0" layoutInCell="1" allowOverlap="1" wp14:anchorId="1DB89C0D" wp14:editId="2A9DBC35">
                <wp:simplePos x="0" y="0"/>
                <wp:positionH relativeFrom="column">
                  <wp:posOffset>4511040</wp:posOffset>
                </wp:positionH>
                <wp:positionV relativeFrom="paragraph">
                  <wp:posOffset>13584555</wp:posOffset>
                </wp:positionV>
                <wp:extent cx="944880" cy="266700"/>
                <wp:effectExtent l="0" t="0" r="26670" b="19050"/>
                <wp:wrapNone/>
                <wp:docPr id="321" name="Rectangle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4880" cy="2667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F7FC23" w14:textId="6B464E3E" w:rsidR="007642B6" w:rsidRDefault="007642B6" w:rsidP="007642B6">
                            <w:pPr>
                              <w:jc w:val="center"/>
                            </w:pPr>
                            <w:r>
                              <w:t>not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B89C0D" id="Rectangle 321" o:spid="_x0000_s1045" style="position:absolute;margin-left:355.2pt;margin-top:1069.65pt;width:74.4pt;height:21pt;z-index:25199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" fillcolor="white [3201]" strokecolor="black [3213]" strokeweight="1pt">
                <v:textbox>
                  <w:txbxContent>
                    <w:p w14:paraId="3CF7FC23" w14:textId="6B464E3E" w:rsidR="007642B6" w:rsidRDefault="007642B6" w:rsidP="007642B6">
                      <w:pPr>
                        <w:jc w:val="center"/>
                      </w:pPr>
                      <w:r>
                        <w:t>notice</w:t>
                      </w:r>
                    </w:p>
                  </w:txbxContent>
                </v:textbox>
              </v:rect>
            </w:pict>
          </mc:Fallback>
        </mc:AlternateContent>
      </w:r>
      <w:r w:rsidR="008317A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8992" behindDoc="0" locked="0" layoutInCell="1" allowOverlap="1" wp14:anchorId="241CDAEF" wp14:editId="60995E8C">
                <wp:simplePos x="0" y="0"/>
                <wp:positionH relativeFrom="column">
                  <wp:posOffset>5379720</wp:posOffset>
                </wp:positionH>
                <wp:positionV relativeFrom="paragraph">
                  <wp:posOffset>8212455</wp:posOffset>
                </wp:positionV>
                <wp:extent cx="1455420" cy="3756660"/>
                <wp:effectExtent l="0" t="0" r="30480" b="3429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55420" cy="3756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3BF196" id="Straight Connector 319" o:spid="_x0000_s1026" style="position:absolute;flip:x;z-index:2519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3.6pt,646.65pt" to="538.2pt,9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" strokecolor="black [3200]" strokeweight=".5pt">
                <v:stroke joinstyle="miter"/>
              </v:line>
            </w:pict>
          </mc:Fallback>
        </mc:AlternateContent>
      </w:r>
      <w:r w:rsidR="009C788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7968" behindDoc="0" locked="0" layoutInCell="1" allowOverlap="1" wp14:anchorId="72835527" wp14:editId="76532313">
                <wp:simplePos x="0" y="0"/>
                <wp:positionH relativeFrom="margin">
                  <wp:align>left</wp:align>
                </wp:positionH>
                <wp:positionV relativeFrom="paragraph">
                  <wp:posOffset>11542395</wp:posOffset>
                </wp:positionV>
                <wp:extent cx="236220" cy="274320"/>
                <wp:effectExtent l="0" t="0" r="11430" b="11430"/>
                <wp:wrapNone/>
                <wp:docPr id="318" name="Text Box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FCB106B" w14:textId="6E758E74" w:rsidR="009C7889" w:rsidRDefault="00E97D30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35527" id="Text Box 318" o:spid="_x0000_s1046" type="#_x0000_t202" style="position:absolute;margin-left:0;margin-top:908.85pt;width:18.6pt;height:21.6pt;z-index:25198796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" fillcolor="white [3201]" strokeweight=".5pt">
                <v:textbox>
                  <w:txbxContent>
                    <w:p w14:paraId="0FCB106B" w14:textId="6E758E74" w:rsidR="009C7889" w:rsidRDefault="00E97D30">
                      <w:r>
                        <w:t>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C788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6944" behindDoc="0" locked="0" layoutInCell="1" allowOverlap="1" wp14:anchorId="545BD7F5" wp14:editId="78905683">
                <wp:simplePos x="0" y="0"/>
                <wp:positionH relativeFrom="column">
                  <wp:posOffset>1272540</wp:posOffset>
                </wp:positionH>
                <wp:positionV relativeFrom="paragraph">
                  <wp:posOffset>10277475</wp:posOffset>
                </wp:positionV>
                <wp:extent cx="289560" cy="205740"/>
                <wp:effectExtent l="0" t="0" r="15240" b="22860"/>
                <wp:wrapNone/>
                <wp:docPr id="317" name="Text Box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" cy="205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D08659" w14:textId="5453DD18" w:rsidR="009C7889" w:rsidRDefault="009C7889">
                            <w: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5BD7F5" id="Text Box 317" o:spid="_x0000_s1047" type="#_x0000_t202" style="position:absolute;margin-left:100.2pt;margin-top:809.25pt;width:22.8pt;height:16.2pt;z-index:25198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" fillcolor="white [3201]" strokeweight=".5pt">
                <v:textbox>
                  <w:txbxContent>
                    <w:p w14:paraId="7FD08659" w14:textId="5453DD18" w:rsidR="009C7889" w:rsidRDefault="009C7889">
                      <w: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1C420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5920" behindDoc="0" locked="0" layoutInCell="1" allowOverlap="1" wp14:anchorId="638BED8D" wp14:editId="2C4AC3EC">
                <wp:simplePos x="0" y="0"/>
                <wp:positionH relativeFrom="column">
                  <wp:posOffset>7132320</wp:posOffset>
                </wp:positionH>
                <wp:positionV relativeFrom="paragraph">
                  <wp:posOffset>7237095</wp:posOffset>
                </wp:positionV>
                <wp:extent cx="220980" cy="518160"/>
                <wp:effectExtent l="0" t="0" r="26670" b="1524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0980" cy="518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15330E" id="Straight Connector 316" o:spid="_x0000_s1026" style="position:absolute;flip:y;z-index:251985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1.6pt,569.85pt" to="579pt,6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1C420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4896" behindDoc="0" locked="0" layoutInCell="1" allowOverlap="1" wp14:anchorId="199FF0A4" wp14:editId="730E1D53">
                <wp:simplePos x="0" y="0"/>
                <wp:positionH relativeFrom="column">
                  <wp:posOffset>7338060</wp:posOffset>
                </wp:positionH>
                <wp:positionV relativeFrom="paragraph">
                  <wp:posOffset>6947535</wp:posOffset>
                </wp:positionV>
                <wp:extent cx="883920" cy="632460"/>
                <wp:effectExtent l="0" t="0" r="11430" b="15240"/>
                <wp:wrapNone/>
                <wp:docPr id="315" name="Oval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3920" cy="6324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C4DB9F" w14:textId="7D4A5864" w:rsidR="001C420F" w:rsidRDefault="001C420F" w:rsidP="001C420F">
                            <w:pPr>
                              <w:jc w:val="center"/>
                            </w:pPr>
                            <w:r>
                              <w:t>User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99FF0A4" id="Oval 315" o:spid="_x0000_s1048" style="position:absolute;margin-left:577.8pt;margin-top:547.05pt;width:69.6pt;height:49.8pt;z-index:25198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" fillcolor="white [3201]" strokecolor="black [3213]" strokeweight="1pt">
                <v:stroke joinstyle="miter"/>
                <v:textbox>
                  <w:txbxContent>
                    <w:p w14:paraId="21C4DB9F" w14:textId="7D4A5864" w:rsidR="001C420F" w:rsidRDefault="001C420F" w:rsidP="001C420F">
                      <w:pPr>
                        <w:jc w:val="center"/>
                      </w:pPr>
                      <w:r>
                        <w:t>User type</w:t>
                      </w:r>
                    </w:p>
                  </w:txbxContent>
                </v:textbox>
              </v:oval>
            </w:pict>
          </mc:Fallback>
        </mc:AlternateContent>
      </w:r>
      <w:r w:rsidR="001C420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3872" behindDoc="0" locked="0" layoutInCell="1" allowOverlap="1" wp14:anchorId="1D410249" wp14:editId="6BE430B9">
                <wp:simplePos x="0" y="0"/>
                <wp:positionH relativeFrom="column">
                  <wp:posOffset>510540</wp:posOffset>
                </wp:positionH>
                <wp:positionV relativeFrom="paragraph">
                  <wp:posOffset>12350115</wp:posOffset>
                </wp:positionV>
                <wp:extent cx="38100" cy="1074420"/>
                <wp:effectExtent l="0" t="0" r="19050" b="30480"/>
                <wp:wrapNone/>
                <wp:docPr id="314" name="Straight Connector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" cy="1074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7E01CB" id="Straight Connector 314" o:spid="_x0000_s1026" style="position:absolute;flip:x;z-index:25198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0.2pt,972.45pt" to="43.2pt,105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1C420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2848" behindDoc="0" locked="0" layoutInCell="1" allowOverlap="1" wp14:anchorId="3B7F6219" wp14:editId="0C0E9300">
                <wp:simplePos x="0" y="0"/>
                <wp:positionH relativeFrom="column">
                  <wp:posOffset>-182880</wp:posOffset>
                </wp:positionH>
                <wp:positionV relativeFrom="paragraph">
                  <wp:posOffset>12319635</wp:posOffset>
                </wp:positionV>
                <wp:extent cx="266700" cy="434340"/>
                <wp:effectExtent l="0" t="0" r="19050" b="22860"/>
                <wp:wrapNone/>
                <wp:docPr id="313" name="Straight Connector 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700" cy="4343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461D8E" id="Straight Connector 313" o:spid="_x0000_s1026" style="position:absolute;flip:x;z-index:25198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4.4pt,970.05pt" to="6.6pt,100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1C420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1824" behindDoc="0" locked="0" layoutInCell="1" allowOverlap="1" wp14:anchorId="020E7F68" wp14:editId="4DE771F4">
                <wp:simplePos x="0" y="0"/>
                <wp:positionH relativeFrom="column">
                  <wp:posOffset>800100</wp:posOffset>
                </wp:positionH>
                <wp:positionV relativeFrom="paragraph">
                  <wp:posOffset>12304395</wp:posOffset>
                </wp:positionV>
                <wp:extent cx="182880" cy="91440"/>
                <wp:effectExtent l="0" t="0" r="26670" b="22860"/>
                <wp:wrapNone/>
                <wp:docPr id="312" name="Straight Connector 3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914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8A0935" id="Straight Connector 312" o:spid="_x0000_s1026" style="position:absolute;z-index:25198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3pt,968.85pt" to="77.4pt,97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1C420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80800" behindDoc="0" locked="0" layoutInCell="1" allowOverlap="1" wp14:anchorId="10503BC5" wp14:editId="2C501CFA">
                <wp:simplePos x="0" y="0"/>
                <wp:positionH relativeFrom="column">
                  <wp:posOffset>784860</wp:posOffset>
                </wp:positionH>
                <wp:positionV relativeFrom="paragraph">
                  <wp:posOffset>11816715</wp:posOffset>
                </wp:positionV>
                <wp:extent cx="243840" cy="30480"/>
                <wp:effectExtent l="0" t="0" r="22860" b="26670"/>
                <wp:wrapNone/>
                <wp:docPr id="311" name="Straight Connector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3840" cy="30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A07DC4" id="Straight Connector 311" o:spid="_x0000_s1026" style="position:absolute;flip:y;z-index:25198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8pt,930.45pt" to="81pt,9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" strokecolor="black [3200]" strokeweight=".5pt">
                <v:stroke joinstyle="miter"/>
              </v:line>
            </w:pict>
          </mc:Fallback>
        </mc:AlternateContent>
      </w:r>
      <w:r w:rsidR="00326AC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9776" behindDoc="0" locked="0" layoutInCell="1" allowOverlap="1" wp14:anchorId="0B29EEB6" wp14:editId="4CBF895E">
                <wp:simplePos x="0" y="0"/>
                <wp:positionH relativeFrom="column">
                  <wp:posOffset>403860</wp:posOffset>
                </wp:positionH>
                <wp:positionV relativeFrom="paragraph">
                  <wp:posOffset>13340715</wp:posOffset>
                </wp:positionV>
                <wp:extent cx="1181100" cy="464820"/>
                <wp:effectExtent l="0" t="0" r="19050" b="11430"/>
                <wp:wrapNone/>
                <wp:docPr id="310" name="Oval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4648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092CFE" w14:textId="7B033F6C" w:rsidR="00326AC9" w:rsidRPr="00326AC9" w:rsidRDefault="00326AC9" w:rsidP="00326AC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326AC9">
                              <w:rPr>
                                <w:u w:val="single"/>
                              </w:rPr>
                              <w:t>Contact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B29EEB6" id="Oval 310" o:spid="_x0000_s1049" style="position:absolute;margin-left:31.8pt;margin-top:1050.45pt;width:93pt;height:36.6pt;z-index:25197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71092CFE" w14:textId="7B033F6C" w:rsidR="00326AC9" w:rsidRPr="00326AC9" w:rsidRDefault="00326AC9" w:rsidP="00326AC9">
                      <w:pPr>
                        <w:jc w:val="center"/>
                        <w:rPr>
                          <w:u w:val="single"/>
                        </w:rPr>
                      </w:pPr>
                      <w:r w:rsidRPr="00326AC9">
                        <w:rPr>
                          <w:u w:val="single"/>
                        </w:rPr>
                        <w:t>Contact id</w:t>
                      </w:r>
                    </w:p>
                  </w:txbxContent>
                </v:textbox>
              </v:oval>
            </w:pict>
          </mc:Fallback>
        </mc:AlternateContent>
      </w:r>
      <w:r w:rsidR="007D1DA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8752" behindDoc="0" locked="0" layoutInCell="1" allowOverlap="1" wp14:anchorId="3EE62739" wp14:editId="52910A97">
                <wp:simplePos x="0" y="0"/>
                <wp:positionH relativeFrom="column">
                  <wp:posOffset>853440</wp:posOffset>
                </wp:positionH>
                <wp:positionV relativeFrom="paragraph">
                  <wp:posOffset>11717655</wp:posOffset>
                </wp:positionV>
                <wp:extent cx="1196340" cy="632460"/>
                <wp:effectExtent l="0" t="0" r="22860" b="15240"/>
                <wp:wrapNone/>
                <wp:docPr id="309" name="Oval 3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6340" cy="6324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DB00FF" w14:textId="144A1015" w:rsidR="007D1DA5" w:rsidRDefault="007D1DA5" w:rsidP="007D1DA5">
                            <w:pPr>
                              <w:jc w:val="center"/>
                            </w:pPr>
                            <w:r>
                              <w:t>Contact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E62739" id="Oval 309" o:spid="_x0000_s1050" style="position:absolute;margin-left:67.2pt;margin-top:922.65pt;width:94.2pt;height:49.8pt;z-index:25197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49DB00FF" w14:textId="144A1015" w:rsidR="007D1DA5" w:rsidRDefault="007D1DA5" w:rsidP="007D1DA5">
                      <w:pPr>
                        <w:jc w:val="center"/>
                      </w:pPr>
                      <w:r>
                        <w:t>Contact name</w:t>
                      </w:r>
                    </w:p>
                  </w:txbxContent>
                </v:textbox>
              </v:oval>
            </w:pict>
          </mc:Fallback>
        </mc:AlternateContent>
      </w:r>
      <w:r w:rsidR="007D1DA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7728" behindDoc="0" locked="0" layoutInCell="1" allowOverlap="1" wp14:anchorId="265FF555" wp14:editId="58B43E2D">
                <wp:simplePos x="0" y="0"/>
                <wp:positionH relativeFrom="column">
                  <wp:posOffset>-822960</wp:posOffset>
                </wp:positionH>
                <wp:positionV relativeFrom="paragraph">
                  <wp:posOffset>12715875</wp:posOffset>
                </wp:positionV>
                <wp:extent cx="1143000" cy="716280"/>
                <wp:effectExtent l="0" t="0" r="19050" b="26670"/>
                <wp:wrapNone/>
                <wp:docPr id="308" name="Oval 3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7162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1FD21C" w14:textId="385D95BA" w:rsidR="007D1DA5" w:rsidRDefault="007D1DA5" w:rsidP="007D1DA5">
                            <w:pPr>
                              <w:jc w:val="center"/>
                            </w:pPr>
                            <w:r>
                              <w:t>Email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5FF555" id="Oval 308" o:spid="_x0000_s1051" style="position:absolute;margin-left:-64.8pt;margin-top:1001.25pt;width:90pt;height:56.4pt;z-index:25197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" fillcolor="white [3201]" strokecolor="black [3213]" strokeweight="1pt">
                <v:stroke joinstyle="miter"/>
                <v:textbox>
                  <w:txbxContent>
                    <w:p w14:paraId="2E1FD21C" w14:textId="385D95BA" w:rsidR="007D1DA5" w:rsidRDefault="007D1DA5" w:rsidP="007D1DA5">
                      <w:pPr>
                        <w:jc w:val="center"/>
                      </w:pPr>
                      <w:r>
                        <w:t>Email address</w:t>
                      </w:r>
                    </w:p>
                  </w:txbxContent>
                </v:textbox>
              </v:oval>
            </w:pict>
          </mc:Fallback>
        </mc:AlternateContent>
      </w:r>
      <w:r w:rsidR="002B7CA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6704" behindDoc="0" locked="0" layoutInCell="1" allowOverlap="1" wp14:anchorId="49FFAB26" wp14:editId="45632454">
                <wp:simplePos x="0" y="0"/>
                <wp:positionH relativeFrom="column">
                  <wp:posOffset>541020</wp:posOffset>
                </wp:positionH>
                <wp:positionV relativeFrom="paragraph">
                  <wp:posOffset>12403455</wp:posOffset>
                </wp:positionV>
                <wp:extent cx="1463040" cy="579120"/>
                <wp:effectExtent l="0" t="0" r="22860" b="11430"/>
                <wp:wrapNone/>
                <wp:docPr id="307" name="Oval 3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3040" cy="5791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B58DA0" w14:textId="3C1F2BE2" w:rsidR="007D1DA5" w:rsidRDefault="007D1DA5" w:rsidP="007D1DA5">
                            <w:pPr>
                              <w:jc w:val="center"/>
                            </w:pPr>
                            <w:r>
                              <w:t>Telephone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FFAB26" id="Oval 307" o:spid="_x0000_s1052" style="position:absolute;margin-left:42.6pt;margin-top:976.65pt;width:115.2pt;height:45.6pt;z-index:25197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" fillcolor="#4472c4 [3204]" strokecolor="#1f3763 [1604]" strokeweight="1pt">
                <v:stroke joinstyle="miter"/>
                <v:textbox>
                  <w:txbxContent>
                    <w:p w14:paraId="5AB58DA0" w14:textId="3C1F2BE2" w:rsidR="007D1DA5" w:rsidRDefault="007D1DA5" w:rsidP="007D1DA5">
                      <w:pPr>
                        <w:jc w:val="center"/>
                      </w:pPr>
                      <w:r>
                        <w:t>Telephone no</w:t>
                      </w:r>
                    </w:p>
                  </w:txbxContent>
                </v:textbox>
              </v:oval>
            </w:pict>
          </mc:Fallback>
        </mc:AlternateContent>
      </w:r>
      <w:r w:rsidR="002B7CA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4656" behindDoc="0" locked="0" layoutInCell="1" allowOverlap="1" wp14:anchorId="50205D04" wp14:editId="320D0823">
                <wp:simplePos x="0" y="0"/>
                <wp:positionH relativeFrom="column">
                  <wp:posOffset>312420</wp:posOffset>
                </wp:positionH>
                <wp:positionV relativeFrom="paragraph">
                  <wp:posOffset>11222355</wp:posOffset>
                </wp:positionV>
                <wp:extent cx="22860" cy="609600"/>
                <wp:effectExtent l="0" t="0" r="34290" b="19050"/>
                <wp:wrapNone/>
                <wp:docPr id="305" name="Straight Connector 3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" cy="609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CFD1EF" id="Straight Connector 305" o:spid="_x0000_s1026" style="position:absolute;flip:x;z-index:25197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.6pt,883.65pt" to="26.4pt,9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" strokecolor="black [3200]" strokeweight=".5pt">
                <v:stroke joinstyle="miter"/>
              </v:line>
            </w:pict>
          </mc:Fallback>
        </mc:AlternateContent>
      </w:r>
      <w:r w:rsidR="00F7579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5680" behindDoc="0" locked="0" layoutInCell="1" allowOverlap="1" wp14:anchorId="793B96F9" wp14:editId="1BF6D4CF">
                <wp:simplePos x="0" y="0"/>
                <wp:positionH relativeFrom="column">
                  <wp:posOffset>-114300</wp:posOffset>
                </wp:positionH>
                <wp:positionV relativeFrom="paragraph">
                  <wp:posOffset>11847195</wp:posOffset>
                </wp:positionV>
                <wp:extent cx="929640" cy="487680"/>
                <wp:effectExtent l="0" t="0" r="22860" b="26670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9640" cy="4876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58DF0E" w14:textId="5877953C" w:rsidR="002B7CA3" w:rsidRDefault="002B7CA3" w:rsidP="002B7CA3">
                            <w:pPr>
                              <w:jc w:val="center"/>
                            </w:pPr>
                            <w:r>
                              <w:t>Contact infor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B96F9" id="Rectangle 306" o:spid="_x0000_s1053" style="position:absolute;margin-left:-9pt;margin-top:932.85pt;width:73.2pt;height:38.4pt;z-index:25197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" fillcolor="white [3201]" strokecolor="black [3213]" strokeweight="1pt">
                <v:textbox>
                  <w:txbxContent>
                    <w:p w14:paraId="3E58DF0E" w14:textId="5877953C" w:rsidR="002B7CA3" w:rsidRDefault="002B7CA3" w:rsidP="002B7CA3">
                      <w:pPr>
                        <w:jc w:val="center"/>
                      </w:pPr>
                      <w:r>
                        <w:t>Contact information</w:t>
                      </w:r>
                    </w:p>
                  </w:txbxContent>
                </v:textbox>
              </v:rect>
            </w:pict>
          </mc:Fallback>
        </mc:AlternateContent>
      </w:r>
      <w:r w:rsidR="00B258B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3632" behindDoc="0" locked="0" layoutInCell="1" allowOverlap="1" wp14:anchorId="58549CAA" wp14:editId="0F1AF3A6">
                <wp:simplePos x="0" y="0"/>
                <wp:positionH relativeFrom="column">
                  <wp:posOffset>-579120</wp:posOffset>
                </wp:positionH>
                <wp:positionV relativeFrom="paragraph">
                  <wp:posOffset>10669905</wp:posOffset>
                </wp:positionV>
                <wp:extent cx="1824990" cy="533400"/>
                <wp:effectExtent l="38100" t="19050" r="41910" b="38100"/>
                <wp:wrapNone/>
                <wp:docPr id="304" name="Diamond 3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4990" cy="53340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42B84C" w14:textId="5CA38C02" w:rsidR="00B258B8" w:rsidRDefault="00B258B8" w:rsidP="00B258B8">
                            <w:pPr>
                              <w:jc w:val="center"/>
                            </w:pPr>
                            <w:r>
                              <w:t>sea</w:t>
                            </w:r>
                            <w:r w:rsidR="00F7579A">
                              <w:t>rch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549CAA" id="Diamond 304" o:spid="_x0000_s1054" type="#_x0000_t4" style="position:absolute;margin-left:-45.6pt;margin-top:840.15pt;width:143.7pt;height:42pt;z-index:251973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" fillcolor="white [3201]" strokecolor="black [3213]" strokeweight="1pt">
                <v:textbox>
                  <w:txbxContent>
                    <w:p w14:paraId="1E42B84C" w14:textId="5CA38C02" w:rsidR="00B258B8" w:rsidRDefault="00B258B8" w:rsidP="00B258B8">
                      <w:pPr>
                        <w:jc w:val="center"/>
                      </w:pPr>
                      <w:r>
                        <w:t>sea</w:t>
                      </w:r>
                      <w:r w:rsidR="00F7579A">
                        <w:t>rches</w:t>
                      </w:r>
                    </w:p>
                  </w:txbxContent>
                </v:textbox>
              </v:shape>
            </w:pict>
          </mc:Fallback>
        </mc:AlternateContent>
      </w:r>
      <w:r w:rsidR="00C0679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2608" behindDoc="0" locked="0" layoutInCell="1" allowOverlap="1" wp14:anchorId="381DEE34" wp14:editId="4690F923">
                <wp:simplePos x="0" y="0"/>
                <wp:positionH relativeFrom="column">
                  <wp:posOffset>1272540</wp:posOffset>
                </wp:positionH>
                <wp:positionV relativeFrom="paragraph">
                  <wp:posOffset>8974455</wp:posOffset>
                </wp:positionV>
                <wp:extent cx="1371600" cy="1950720"/>
                <wp:effectExtent l="0" t="0" r="19050" b="30480"/>
                <wp:wrapNone/>
                <wp:docPr id="303" name="Straight Connector 3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71600" cy="1950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13787F" id="Straight Connector 303" o:spid="_x0000_s1026" style="position:absolute;flip:x;z-index:25197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0.2pt,706.65pt" to="208.2pt,86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C0679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3EAD41DC" wp14:editId="61E309C1">
                <wp:simplePos x="0" y="0"/>
                <wp:positionH relativeFrom="column">
                  <wp:posOffset>1264920</wp:posOffset>
                </wp:positionH>
                <wp:positionV relativeFrom="paragraph">
                  <wp:posOffset>8822055</wp:posOffset>
                </wp:positionV>
                <wp:extent cx="1104900" cy="624840"/>
                <wp:effectExtent l="0" t="0" r="19050" b="22860"/>
                <wp:wrapNone/>
                <wp:docPr id="233" name="Oval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6248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FE9CD0" w14:textId="3062E9A6" w:rsidR="00DE0EEA" w:rsidRDefault="00DE0EEA" w:rsidP="00DE0EEA">
                            <w:pPr>
                              <w:jc w:val="center"/>
                            </w:pPr>
                            <w:r>
                              <w:t>Prefer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AD41DC" id="Oval 233" o:spid="_x0000_s1055" style="position:absolute;margin-left:99.6pt;margin-top:694.65pt;width:87pt;height:49.2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5EFE9CD0" w14:textId="3062E9A6" w:rsidR="00DE0EEA" w:rsidRDefault="00DE0EEA" w:rsidP="00DE0EEA">
                      <w:pPr>
                        <w:jc w:val="center"/>
                      </w:pPr>
                      <w:r>
                        <w:t>Prefer date</w:t>
                      </w:r>
                    </w:p>
                  </w:txbxContent>
                </v:textbox>
              </v:oval>
            </w:pict>
          </mc:Fallback>
        </mc:AlternateContent>
      </w:r>
      <w:r w:rsidR="00C0679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16A49BD1" wp14:editId="4DF8112F">
                <wp:simplePos x="0" y="0"/>
                <wp:positionH relativeFrom="column">
                  <wp:posOffset>1668780</wp:posOffset>
                </wp:positionH>
                <wp:positionV relativeFrom="paragraph">
                  <wp:posOffset>8486775</wp:posOffset>
                </wp:positionV>
                <wp:extent cx="129540" cy="335280"/>
                <wp:effectExtent l="0" t="0" r="22860" b="26670"/>
                <wp:wrapNone/>
                <wp:docPr id="239" name="Straight Connector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" cy="3352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863244" id="Straight Connector 239" o:spid="_x0000_s1026" style="position:absolute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4pt,668.25pt" to="141.6pt,69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C0679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 wp14:anchorId="44866460" wp14:editId="5919D382">
                <wp:simplePos x="0" y="0"/>
                <wp:positionH relativeFrom="column">
                  <wp:posOffset>2598420</wp:posOffset>
                </wp:positionH>
                <wp:positionV relativeFrom="paragraph">
                  <wp:posOffset>8113395</wp:posOffset>
                </wp:positionV>
                <wp:extent cx="3596640" cy="861060"/>
                <wp:effectExtent l="0" t="0" r="22860" b="34290"/>
                <wp:wrapNone/>
                <wp:docPr id="302" name="Straight Connector 3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96640" cy="8610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AF9FBC" id="Straight Connector 302" o:spid="_x0000_s1026" style="position:absolute;flip:x;z-index:25197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4.6pt,638.85pt" to="487.8pt,70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" strokecolor="black [3200]" strokeweight=".5pt">
                <v:stroke joinstyle="miter"/>
              </v:line>
            </w:pict>
          </mc:Fallback>
        </mc:AlternateContent>
      </w:r>
      <w:r w:rsidR="007D6BF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 wp14:anchorId="151AF71F" wp14:editId="509E293B">
                <wp:simplePos x="0" y="0"/>
                <wp:positionH relativeFrom="column">
                  <wp:posOffset>7429500</wp:posOffset>
                </wp:positionH>
                <wp:positionV relativeFrom="paragraph">
                  <wp:posOffset>11953875</wp:posOffset>
                </wp:positionV>
                <wp:extent cx="1447800" cy="464820"/>
                <wp:effectExtent l="0" t="0" r="19050" b="30480"/>
                <wp:wrapNone/>
                <wp:docPr id="301" name="Straight Connector 3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0" cy="464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822563" id="Straight Connector 301" o:spid="_x0000_s1026" style="position:absolute;z-index:25197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5pt,941.25pt" to="699pt,97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7D6BF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 wp14:anchorId="1F618D92" wp14:editId="055A9740">
                <wp:simplePos x="0" y="0"/>
                <wp:positionH relativeFrom="column">
                  <wp:posOffset>8846820</wp:posOffset>
                </wp:positionH>
                <wp:positionV relativeFrom="paragraph">
                  <wp:posOffset>10422255</wp:posOffset>
                </wp:positionV>
                <wp:extent cx="2217420" cy="2019300"/>
                <wp:effectExtent l="0" t="0" r="30480" b="19050"/>
                <wp:wrapNone/>
                <wp:docPr id="300" name="Straight Connector 3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17420" cy="2019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138A3A" id="Straight Connector 300" o:spid="_x0000_s1026" style="position:absolute;flip:x;z-index:2519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6.6pt,820.65pt" to="871.2pt,97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" strokecolor="black [3200]" strokeweight=".5pt">
                <v:stroke joinstyle="miter"/>
              </v:line>
            </w:pict>
          </mc:Fallback>
        </mc:AlternateContent>
      </w:r>
      <w:r w:rsidR="007D6BF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8512" behindDoc="0" locked="0" layoutInCell="1" allowOverlap="1" wp14:anchorId="4B6E2A5C" wp14:editId="7445D557">
                <wp:simplePos x="0" y="0"/>
                <wp:positionH relativeFrom="column">
                  <wp:posOffset>6804660</wp:posOffset>
                </wp:positionH>
                <wp:positionV relativeFrom="paragraph">
                  <wp:posOffset>10993755</wp:posOffset>
                </wp:positionV>
                <wp:extent cx="121920" cy="792480"/>
                <wp:effectExtent l="0" t="0" r="30480" b="26670"/>
                <wp:wrapNone/>
                <wp:docPr id="299" name="Straight Connector 2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" cy="792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521D73E" id="Straight Connector 299" o:spid="_x0000_s1026" style="position:absolute;z-index:2519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5.8pt,865.65pt" to="545.4pt,9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7D6BF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65AC75C4" wp14:editId="500F47CD">
                <wp:simplePos x="0" y="0"/>
                <wp:positionH relativeFrom="column">
                  <wp:posOffset>10721340</wp:posOffset>
                </wp:positionH>
                <wp:positionV relativeFrom="paragraph">
                  <wp:posOffset>10970895</wp:posOffset>
                </wp:positionV>
                <wp:extent cx="320040" cy="304800"/>
                <wp:effectExtent l="0" t="0" r="22860" b="19050"/>
                <wp:wrapNone/>
                <wp:docPr id="298" name="Text Box 2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04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9BA861" w14:textId="2F81B0FA" w:rsidR="007D6BF6" w:rsidRDefault="007D6BF6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AC75C4" id="Text Box 298" o:spid="_x0000_s1056" type="#_x0000_t202" style="position:absolute;margin-left:844.2pt;margin-top:863.85pt;width:25.2pt;height:24pt;z-index:25196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" fillcolor="white [3201]" strokeweight=".5pt">
                <v:textbox>
                  <w:txbxContent>
                    <w:p w14:paraId="139BA861" w14:textId="2F81B0FA" w:rsidR="007D6BF6" w:rsidRDefault="007D6BF6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0C1B7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6464" behindDoc="0" locked="0" layoutInCell="1" allowOverlap="1" wp14:anchorId="210B746F" wp14:editId="3EA2B48F">
                <wp:simplePos x="0" y="0"/>
                <wp:positionH relativeFrom="column">
                  <wp:posOffset>10812780</wp:posOffset>
                </wp:positionH>
                <wp:positionV relativeFrom="paragraph">
                  <wp:posOffset>9340215</wp:posOffset>
                </wp:positionV>
                <wp:extent cx="426720" cy="266700"/>
                <wp:effectExtent l="0" t="0" r="11430" b="19050"/>
                <wp:wrapNone/>
                <wp:docPr id="297" name="Text Box 2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2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91415B1" w14:textId="0C4EDAEB" w:rsidR="000C1B7B" w:rsidRDefault="007D6BF6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0B746F" id="Text Box 297" o:spid="_x0000_s1057" type="#_x0000_t202" style="position:absolute;margin-left:851.4pt;margin-top:735.45pt;width:33.6pt;height:21pt;z-index:25196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" fillcolor="white [3201]" strokeweight=".5pt">
                <v:textbox>
                  <w:txbxContent>
                    <w:p w14:paraId="491415B1" w14:textId="0C4EDAEB" w:rsidR="000C1B7B" w:rsidRDefault="007D6BF6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C1B7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26C3C784" wp14:editId="46B42D3C">
                <wp:simplePos x="0" y="0"/>
                <wp:positionH relativeFrom="column">
                  <wp:posOffset>9951720</wp:posOffset>
                </wp:positionH>
                <wp:positionV relativeFrom="paragraph">
                  <wp:posOffset>10361295</wp:posOffset>
                </wp:positionV>
                <wp:extent cx="1043940" cy="594360"/>
                <wp:effectExtent l="0" t="0" r="22860" b="34290"/>
                <wp:wrapNone/>
                <wp:docPr id="296" name="Straight Connector 2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43940" cy="594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69AE9F" id="Straight Connector 296" o:spid="_x0000_s1026" style="position:absolute;flip:x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3.6pt,815.85pt" to="865.8pt,86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0C1B7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438C2694" wp14:editId="68595C6F">
                <wp:simplePos x="0" y="0"/>
                <wp:positionH relativeFrom="column">
                  <wp:posOffset>10058400</wp:posOffset>
                </wp:positionH>
                <wp:positionV relativeFrom="paragraph">
                  <wp:posOffset>10071735</wp:posOffset>
                </wp:positionV>
                <wp:extent cx="373380" cy="91440"/>
                <wp:effectExtent l="0" t="0" r="26670" b="22860"/>
                <wp:wrapNone/>
                <wp:docPr id="295" name="Straight Connector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3380" cy="914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66CEBE" id="Straight Connector 295" o:spid="_x0000_s1026" style="position:absolute;flip:x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in,793.05pt" to="821.4pt,80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0C1B7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 wp14:anchorId="07119741" wp14:editId="329653B6">
                <wp:simplePos x="0" y="0"/>
                <wp:positionH relativeFrom="column">
                  <wp:posOffset>8976360</wp:posOffset>
                </wp:positionH>
                <wp:positionV relativeFrom="paragraph">
                  <wp:posOffset>10818495</wp:posOffset>
                </wp:positionV>
                <wp:extent cx="1059180" cy="601980"/>
                <wp:effectExtent l="0" t="0" r="26670" b="26670"/>
                <wp:wrapNone/>
                <wp:docPr id="294" name="Oval 2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6019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1613E0" w14:textId="5798B2BA" w:rsidR="000C1B7B" w:rsidRDefault="000C1B7B" w:rsidP="000C1B7B">
                            <w:pPr>
                              <w:jc w:val="center"/>
                            </w:pPr>
                            <w:r>
                              <w:t>Collect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119741" id="Oval 294" o:spid="_x0000_s1058" style="position:absolute;margin-left:706.8pt;margin-top:851.85pt;width:83.4pt;height:47.4pt;z-index:25196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" fillcolor="white [3201]" strokecolor="black [3213]" strokeweight="1pt">
                <v:stroke joinstyle="miter"/>
                <v:textbox>
                  <w:txbxContent>
                    <w:p w14:paraId="511613E0" w14:textId="5798B2BA" w:rsidR="000C1B7B" w:rsidRDefault="000C1B7B" w:rsidP="000C1B7B">
                      <w:pPr>
                        <w:jc w:val="center"/>
                      </w:pPr>
                      <w:r>
                        <w:t>Collect date</w:t>
                      </w:r>
                    </w:p>
                  </w:txbxContent>
                </v:textbox>
              </v:oval>
            </w:pict>
          </mc:Fallback>
        </mc:AlternateContent>
      </w:r>
      <w:r w:rsidR="000C1B7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7EB68A48" wp14:editId="324BF3CF">
                <wp:simplePos x="0" y="0"/>
                <wp:positionH relativeFrom="column">
                  <wp:posOffset>9182100</wp:posOffset>
                </wp:positionH>
                <wp:positionV relativeFrom="paragraph">
                  <wp:posOffset>10109835</wp:posOffset>
                </wp:positionV>
                <wp:extent cx="1066800" cy="594360"/>
                <wp:effectExtent l="0" t="0" r="19050" b="15240"/>
                <wp:wrapNone/>
                <wp:docPr id="293" name="Oval 2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5943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405FE3" w14:textId="6D6AFDB1" w:rsidR="000C1B7B" w:rsidRDefault="000C1B7B" w:rsidP="000C1B7B">
                            <w:pPr>
                              <w:jc w:val="center"/>
                            </w:pPr>
                            <w:r>
                              <w:t>Collect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EB68A48" id="Oval 293" o:spid="_x0000_s1059" style="position:absolute;margin-left:723pt;margin-top:796.05pt;width:84pt;height:46.8pt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" fillcolor="white [3201]" strokecolor="black [3213]" strokeweight="1pt">
                <v:stroke joinstyle="miter"/>
                <v:textbox>
                  <w:txbxContent>
                    <w:p w14:paraId="5D405FE3" w14:textId="6D6AFDB1" w:rsidR="000C1B7B" w:rsidRDefault="000C1B7B" w:rsidP="000C1B7B">
                      <w:pPr>
                        <w:jc w:val="center"/>
                      </w:pPr>
                      <w:r>
                        <w:t>Collect time</w:t>
                      </w:r>
                    </w:p>
                  </w:txbxContent>
                </v:textbox>
              </v:oval>
            </w:pict>
          </mc:Fallback>
        </mc:AlternateContent>
      </w:r>
      <w:r w:rsidR="002C242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0039237E" wp14:editId="27B62184">
                <wp:simplePos x="0" y="0"/>
                <wp:positionH relativeFrom="column">
                  <wp:posOffset>8884920</wp:posOffset>
                </wp:positionH>
                <wp:positionV relativeFrom="paragraph">
                  <wp:posOffset>10437495</wp:posOffset>
                </wp:positionV>
                <wp:extent cx="2217420" cy="2057400"/>
                <wp:effectExtent l="0" t="0" r="30480" b="19050"/>
                <wp:wrapNone/>
                <wp:docPr id="292" name="Straight Connector 2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17420" cy="2057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C9F576" id="Straight Connector 292" o:spid="_x0000_s1026" style="position:absolute;flip:x;z-index:25196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9.6pt,821.85pt" to="874.2pt,98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" strokecolor="black [3200]" strokeweight=".5pt">
                <v:stroke joinstyle="miter"/>
              </v:line>
            </w:pict>
          </mc:Fallback>
        </mc:AlternateContent>
      </w:r>
      <w:r w:rsidR="002C242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 wp14:anchorId="43145D77" wp14:editId="6BB23A9F">
                <wp:simplePos x="0" y="0"/>
                <wp:positionH relativeFrom="column">
                  <wp:posOffset>7421880</wp:posOffset>
                </wp:positionH>
                <wp:positionV relativeFrom="paragraph">
                  <wp:posOffset>11999595</wp:posOffset>
                </wp:positionV>
                <wp:extent cx="1478280" cy="480060"/>
                <wp:effectExtent l="0" t="0" r="26670" b="34290"/>
                <wp:wrapNone/>
                <wp:docPr id="291" name="Straight Connector 2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78280" cy="4800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4D3FAD" id="Straight Connector 291" o:spid="_x0000_s1026" style="position:absolute;z-index:2519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4.4pt,944.85pt" to="700.8pt,98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2C242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9296" behindDoc="0" locked="0" layoutInCell="1" allowOverlap="1" wp14:anchorId="1DB64909" wp14:editId="68AAEC6E">
                <wp:simplePos x="0" y="0"/>
                <wp:positionH relativeFrom="column">
                  <wp:posOffset>10416540</wp:posOffset>
                </wp:positionH>
                <wp:positionV relativeFrom="paragraph">
                  <wp:posOffset>9728835</wp:posOffset>
                </wp:positionV>
                <wp:extent cx="1363980" cy="697230"/>
                <wp:effectExtent l="19050" t="19050" r="26670" b="45720"/>
                <wp:wrapNone/>
                <wp:docPr id="290" name="Diamond 2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980" cy="69723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62BB09" w14:textId="2F14227D" w:rsidR="002C242E" w:rsidRDefault="002C242E" w:rsidP="002C242E">
                            <w:pPr>
                              <w:jc w:val="center"/>
                            </w:pPr>
                            <w:r>
                              <w:t>coll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B64909" id="Diamond 290" o:spid="_x0000_s1060" type="#_x0000_t4" style="position:absolute;margin-left:820.2pt;margin-top:766.05pt;width:107.4pt;height:54.9pt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" fillcolor="white [3201]" strokecolor="black [3213]" strokeweight="1pt">
                <v:textbox>
                  <w:txbxContent>
                    <w:p w14:paraId="7262BB09" w14:textId="2F14227D" w:rsidR="002C242E" w:rsidRDefault="002C242E" w:rsidP="002C242E">
                      <w:pPr>
                        <w:jc w:val="center"/>
                      </w:pPr>
                      <w:r>
                        <w:t>collect</w:t>
                      </w:r>
                    </w:p>
                  </w:txbxContent>
                </v:textbox>
              </v:shape>
            </w:pict>
          </mc:Fallback>
        </mc:AlternateContent>
      </w:r>
      <w:r w:rsidR="002C242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8272" behindDoc="0" locked="0" layoutInCell="1" allowOverlap="1" wp14:anchorId="12983C96" wp14:editId="61AFFF42">
                <wp:simplePos x="0" y="0"/>
                <wp:positionH relativeFrom="column">
                  <wp:posOffset>6164580</wp:posOffset>
                </wp:positionH>
                <wp:positionV relativeFrom="paragraph">
                  <wp:posOffset>4577715</wp:posOffset>
                </wp:positionV>
                <wp:extent cx="4922520" cy="5151120"/>
                <wp:effectExtent l="0" t="0" r="30480" b="30480"/>
                <wp:wrapNone/>
                <wp:docPr id="289" name="Straight Connector 2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22520" cy="5151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9E58FD" id="Straight Connector 289" o:spid="_x0000_s1026" style="position:absolute;z-index:251958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5.4pt,360.45pt" to="873pt,76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2C242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50F18C74" wp14:editId="522B83B0">
                <wp:simplePos x="0" y="0"/>
                <wp:positionH relativeFrom="column">
                  <wp:posOffset>6949440</wp:posOffset>
                </wp:positionH>
                <wp:positionV relativeFrom="paragraph">
                  <wp:posOffset>11329035</wp:posOffset>
                </wp:positionV>
                <wp:extent cx="327660" cy="152400"/>
                <wp:effectExtent l="0" t="7620" r="26670" b="26670"/>
                <wp:wrapNone/>
                <wp:docPr id="288" name="Text Box 2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>
                          <a:off x="0" y="0"/>
                          <a:ext cx="327660" cy="152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F875BC" w14:textId="3E77E3D6" w:rsidR="002C242E" w:rsidRDefault="002C242E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eaVert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F18C74" id="Text Box 288" o:spid="_x0000_s1061" type="#_x0000_t202" style="position:absolute;margin-left:547.2pt;margin-top:892.05pt;width:25.8pt;height:12pt;rotation:90;z-index:251957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" fillcolor="white [3201]" strokeweight=".5pt">
                <v:textbox style="layout-flow:vertical-ideographic">
                  <w:txbxContent>
                    <w:p w14:paraId="47F875BC" w14:textId="3E77E3D6" w:rsidR="002C242E" w:rsidRDefault="002C242E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2C242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1634A4DC" wp14:editId="436EB5D1">
                <wp:simplePos x="0" y="0"/>
                <wp:positionH relativeFrom="column">
                  <wp:posOffset>6903720</wp:posOffset>
                </wp:positionH>
                <wp:positionV relativeFrom="paragraph">
                  <wp:posOffset>9408795</wp:posOffset>
                </wp:positionV>
                <wp:extent cx="243840" cy="236220"/>
                <wp:effectExtent l="0" t="0" r="22860" b="11430"/>
                <wp:wrapNone/>
                <wp:docPr id="287" name="Text Box 2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1098CFE" w14:textId="0941E99F" w:rsidR="002C242E" w:rsidRDefault="002C242E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4A4DC" id="Text Box 287" o:spid="_x0000_s1062" type="#_x0000_t202" style="position:absolute;margin-left:543.6pt;margin-top:740.85pt;width:19.2pt;height:18.6pt;z-index:2519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" fillcolor="white [3201]" strokeweight=".5pt">
                <v:textbox>
                  <w:txbxContent>
                    <w:p w14:paraId="51098CFE" w14:textId="0941E99F" w:rsidR="002C242E" w:rsidRDefault="002C242E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334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333DB605" wp14:editId="3406C223">
                <wp:simplePos x="0" y="0"/>
                <wp:positionH relativeFrom="column">
                  <wp:posOffset>7292340</wp:posOffset>
                </wp:positionH>
                <wp:positionV relativeFrom="paragraph">
                  <wp:posOffset>12113895</wp:posOffset>
                </wp:positionV>
                <wp:extent cx="586740" cy="495300"/>
                <wp:effectExtent l="0" t="0" r="22860" b="19050"/>
                <wp:wrapNone/>
                <wp:docPr id="286" name="Straight Connector 2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740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8462B4" id="Straight Connector 286" o:spid="_x0000_s1026" style="position:absolute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74.2pt,953.85pt" to="620.4pt,99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1334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4176" behindDoc="0" locked="0" layoutInCell="1" allowOverlap="1" wp14:anchorId="3D4FEF02" wp14:editId="5D060882">
                <wp:simplePos x="0" y="0"/>
                <wp:positionH relativeFrom="column">
                  <wp:posOffset>6492240</wp:posOffset>
                </wp:positionH>
                <wp:positionV relativeFrom="paragraph">
                  <wp:posOffset>12129135</wp:posOffset>
                </wp:positionV>
                <wp:extent cx="148590" cy="502920"/>
                <wp:effectExtent l="0" t="0" r="22860" b="30480"/>
                <wp:wrapNone/>
                <wp:docPr id="285" name="Straight Connector 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8590" cy="502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2485C5" id="Straight Connector 285" o:spid="_x0000_s1026" style="position:absolute;flip:x;z-index:251954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11.2pt,955.05pt" to="522.9pt,99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1334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5AAE5580" wp14:editId="3D72A029">
                <wp:simplePos x="0" y="0"/>
                <wp:positionH relativeFrom="column">
                  <wp:posOffset>6358890</wp:posOffset>
                </wp:positionH>
                <wp:positionV relativeFrom="paragraph">
                  <wp:posOffset>10742295</wp:posOffset>
                </wp:positionV>
                <wp:extent cx="87630" cy="114300"/>
                <wp:effectExtent l="0" t="0" r="26670" b="19050"/>
                <wp:wrapNone/>
                <wp:docPr id="284" name="Straight Connector 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7630" cy="114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0069F6" id="Straight Connector 284" o:spid="_x0000_s1026" style="position:absolute;flip:x;z-index:25195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0.7pt,845.85pt" to="507.6pt,85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1334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2128" behindDoc="0" locked="0" layoutInCell="1" allowOverlap="1" wp14:anchorId="35F9D645" wp14:editId="064C2A7B">
                <wp:simplePos x="0" y="0"/>
                <wp:positionH relativeFrom="column">
                  <wp:posOffset>7002780</wp:posOffset>
                </wp:positionH>
                <wp:positionV relativeFrom="paragraph">
                  <wp:posOffset>10894695</wp:posOffset>
                </wp:positionV>
                <wp:extent cx="944880" cy="784860"/>
                <wp:effectExtent l="0" t="0" r="26670" b="34290"/>
                <wp:wrapNone/>
                <wp:docPr id="283" name="Straight Connector 2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44880" cy="784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55E4EF" id="Straight Connector 283" o:spid="_x0000_s1026" style="position:absolute;z-index:251952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51.4pt,857.85pt" to="625.8pt,91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1334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384DC20E" wp14:editId="7493B993">
                <wp:simplePos x="0" y="0"/>
                <wp:positionH relativeFrom="column">
                  <wp:posOffset>7246620</wp:posOffset>
                </wp:positionH>
                <wp:positionV relativeFrom="paragraph">
                  <wp:posOffset>10734675</wp:posOffset>
                </wp:positionV>
                <wp:extent cx="487680" cy="114300"/>
                <wp:effectExtent l="0" t="0" r="26670" b="19050"/>
                <wp:wrapNone/>
                <wp:docPr id="282" name="Straight Connector 2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7680" cy="114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C9273E" id="Straight Connector 282" o:spid="_x0000_s1026" style="position:absolute;z-index:251951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70.6pt,845.25pt" to="609pt,85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38592C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39CDC85C" wp14:editId="74D12F5F">
                <wp:simplePos x="0" y="0"/>
                <wp:positionH relativeFrom="column">
                  <wp:posOffset>5791200</wp:posOffset>
                </wp:positionH>
                <wp:positionV relativeFrom="paragraph">
                  <wp:posOffset>10818495</wp:posOffset>
                </wp:positionV>
                <wp:extent cx="777240" cy="617220"/>
                <wp:effectExtent l="0" t="0" r="22860" b="11430"/>
                <wp:wrapNone/>
                <wp:docPr id="281" name="Oval 2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" cy="6172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46074FD" w14:textId="45AA2E7B" w:rsidR="0038592C" w:rsidRDefault="0038592C" w:rsidP="0038592C">
                            <w:pPr>
                              <w:jc w:val="center"/>
                            </w:pPr>
                            <w:r>
                              <w:t>Lost bus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CDC85C" id="Oval 281" o:spid="_x0000_s1063" style="position:absolute;margin-left:456pt;margin-top:851.85pt;width:61.2pt;height:48.6pt;z-index:251950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" fillcolor="white [3201]" strokecolor="black [3213]" strokeweight="1pt">
                <v:stroke joinstyle="miter"/>
                <v:textbox>
                  <w:txbxContent>
                    <w:p w14:paraId="446074FD" w14:textId="45AA2E7B" w:rsidR="0038592C" w:rsidRDefault="0038592C" w:rsidP="0038592C">
                      <w:pPr>
                        <w:jc w:val="center"/>
                      </w:pPr>
                      <w:r>
                        <w:t>Lost bus id</w:t>
                      </w:r>
                    </w:p>
                  </w:txbxContent>
                </v:textbox>
              </v:oval>
            </w:pict>
          </mc:Fallback>
        </mc:AlternateContent>
      </w:r>
      <w:r w:rsidR="006D1D5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180B4269" wp14:editId="09FB709B">
                <wp:simplePos x="0" y="0"/>
                <wp:positionH relativeFrom="column">
                  <wp:posOffset>7833360</wp:posOffset>
                </wp:positionH>
                <wp:positionV relativeFrom="paragraph">
                  <wp:posOffset>11588115</wp:posOffset>
                </wp:positionV>
                <wp:extent cx="937260" cy="640080"/>
                <wp:effectExtent l="0" t="0" r="15240" b="26670"/>
                <wp:wrapNone/>
                <wp:docPr id="280" name="Oval 2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260" cy="6400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031FDE1" w14:textId="69834842" w:rsidR="006D1D58" w:rsidRDefault="006D1D58" w:rsidP="006D1D58">
                            <w:pPr>
                              <w:jc w:val="center"/>
                            </w:pPr>
                            <w:r>
                              <w:t>Lost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0B4269" id="Oval 280" o:spid="_x0000_s1064" style="position:absolute;margin-left:616.8pt;margin-top:912.45pt;width:73.8pt;height:50.4pt;z-index:251949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1031FDE1" w14:textId="69834842" w:rsidR="006D1D58" w:rsidRDefault="006D1D58" w:rsidP="006D1D58">
                      <w:pPr>
                        <w:jc w:val="center"/>
                      </w:pPr>
                      <w:r>
                        <w:t>Lost time</w:t>
                      </w:r>
                    </w:p>
                  </w:txbxContent>
                </v:textbox>
              </v:oval>
            </w:pict>
          </mc:Fallback>
        </mc:AlternateContent>
      </w:r>
      <w:r w:rsidR="005F5CC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43B27080" wp14:editId="21D32FC6">
                <wp:simplePos x="0" y="0"/>
                <wp:positionH relativeFrom="column">
                  <wp:posOffset>7658100</wp:posOffset>
                </wp:positionH>
                <wp:positionV relativeFrom="paragraph">
                  <wp:posOffset>10650855</wp:posOffset>
                </wp:positionV>
                <wp:extent cx="784860" cy="624840"/>
                <wp:effectExtent l="0" t="0" r="15240" b="22860"/>
                <wp:wrapNone/>
                <wp:docPr id="279" name="Oval 2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6248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A6E616" w14:textId="036D5E3B" w:rsidR="005F5CCA" w:rsidRDefault="005F5CCA" w:rsidP="005F5CCA">
                            <w:pPr>
                              <w:jc w:val="center"/>
                            </w:pPr>
                            <w:r>
                              <w:t>Lost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B27080" id="Oval 279" o:spid="_x0000_s1065" style="position:absolute;margin-left:603pt;margin-top:838.65pt;width:61.8pt;height:49.2pt;z-index:251948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48A6E616" w14:textId="036D5E3B" w:rsidR="005F5CCA" w:rsidRDefault="005F5CCA" w:rsidP="005F5CCA">
                      <w:pPr>
                        <w:jc w:val="center"/>
                      </w:pPr>
                      <w:r>
                        <w:t>Lost date</w:t>
                      </w:r>
                    </w:p>
                  </w:txbxContent>
                </v:textbox>
              </v:oval>
            </w:pict>
          </mc:Fallback>
        </mc:AlternateContent>
      </w:r>
      <w:r w:rsidR="00F0213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16D502BC" wp14:editId="11A65AE4">
                <wp:simplePos x="0" y="0"/>
                <wp:positionH relativeFrom="column">
                  <wp:posOffset>7574280</wp:posOffset>
                </wp:positionH>
                <wp:positionV relativeFrom="paragraph">
                  <wp:posOffset>12586335</wp:posOffset>
                </wp:positionV>
                <wp:extent cx="1089660" cy="518160"/>
                <wp:effectExtent l="0" t="0" r="15240" b="15240"/>
                <wp:wrapNone/>
                <wp:docPr id="278" name="Oval 2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5181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69E53E" w14:textId="76228D55" w:rsidR="00F02136" w:rsidRDefault="00F02136" w:rsidP="00F02136">
                            <w:pPr>
                              <w:jc w:val="center"/>
                            </w:pPr>
                            <w:r>
                              <w:t>Item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D502BC" id="Oval 278" o:spid="_x0000_s1066" style="position:absolute;margin-left:596.4pt;margin-top:991.05pt;width:85.8pt;height:40.8pt;z-index:251947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" fillcolor="white [3201]" strokecolor="black [3213]" strokeweight="1pt">
                <v:stroke joinstyle="miter"/>
                <v:textbox>
                  <w:txbxContent>
                    <w:p w14:paraId="7669E53E" w14:textId="76228D55" w:rsidR="00F02136" w:rsidRDefault="00F02136" w:rsidP="00F02136">
                      <w:pPr>
                        <w:jc w:val="center"/>
                      </w:pPr>
                      <w:r>
                        <w:t>Item type</w:t>
                      </w:r>
                    </w:p>
                  </w:txbxContent>
                </v:textbox>
              </v:oval>
            </w:pict>
          </mc:Fallback>
        </mc:AlternateContent>
      </w:r>
      <w:r w:rsidR="003004F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216CC0CA" wp14:editId="7C33014B">
                <wp:simplePos x="0" y="0"/>
                <wp:positionH relativeFrom="column">
                  <wp:posOffset>6012180</wp:posOffset>
                </wp:positionH>
                <wp:positionV relativeFrom="paragraph">
                  <wp:posOffset>12601575</wp:posOffset>
                </wp:positionV>
                <wp:extent cx="967740" cy="419100"/>
                <wp:effectExtent l="0" t="0" r="22860" b="19050"/>
                <wp:wrapNone/>
                <wp:docPr id="277" name="Oval 2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7740" cy="4191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59103D" w14:textId="312F041B" w:rsidR="003004F4" w:rsidRPr="003004F4" w:rsidRDefault="003004F4" w:rsidP="003004F4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3004F4">
                              <w:rPr>
                                <w:u w:val="single"/>
                              </w:rPr>
                              <w:t>Item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6CC0CA" id="Oval 277" o:spid="_x0000_s1067" style="position:absolute;margin-left:473.4pt;margin-top:992.25pt;width:76.2pt;height:33pt;z-index:25194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" fillcolor="white [3201]" strokecolor="black [3213]" strokeweight="1pt">
                <v:stroke joinstyle="miter"/>
                <v:textbox>
                  <w:txbxContent>
                    <w:p w14:paraId="5D59103D" w14:textId="312F041B" w:rsidR="003004F4" w:rsidRPr="003004F4" w:rsidRDefault="003004F4" w:rsidP="003004F4">
                      <w:pPr>
                        <w:jc w:val="center"/>
                        <w:rPr>
                          <w:u w:val="single"/>
                        </w:rPr>
                      </w:pPr>
                      <w:r w:rsidRPr="003004F4">
                        <w:rPr>
                          <w:u w:val="single"/>
                        </w:rPr>
                        <w:t>Item id</w:t>
                      </w:r>
                    </w:p>
                  </w:txbxContent>
                </v:textbox>
              </v:oval>
            </w:pict>
          </mc:Fallback>
        </mc:AlternateContent>
      </w:r>
      <w:r w:rsidR="00B01A7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 wp14:anchorId="4A280502" wp14:editId="7672D94B">
                <wp:simplePos x="0" y="0"/>
                <wp:positionH relativeFrom="column">
                  <wp:posOffset>6850380</wp:posOffset>
                </wp:positionH>
                <wp:positionV relativeFrom="paragraph">
                  <wp:posOffset>10978515</wp:posOffset>
                </wp:positionV>
                <wp:extent cx="121920" cy="830580"/>
                <wp:effectExtent l="0" t="0" r="30480" b="26670"/>
                <wp:wrapNone/>
                <wp:docPr id="276" name="Straight Connector 2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" cy="8305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8F6895" id="Straight Connector 276" o:spid="_x0000_s1026" style="position:absolute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39.4pt,864.45pt" to="549pt,92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B01A7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 wp14:anchorId="0BDBD8AE" wp14:editId="57B2534B">
                <wp:simplePos x="0" y="0"/>
                <wp:positionH relativeFrom="column">
                  <wp:posOffset>6591300</wp:posOffset>
                </wp:positionH>
                <wp:positionV relativeFrom="paragraph">
                  <wp:posOffset>11748135</wp:posOffset>
                </wp:positionV>
                <wp:extent cx="845820" cy="365760"/>
                <wp:effectExtent l="0" t="0" r="11430" b="15240"/>
                <wp:wrapNone/>
                <wp:docPr id="275" name="Rectangle 2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820" cy="365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8C7D5D" w14:textId="0DBB1EE2" w:rsidR="00B01A73" w:rsidRDefault="00B01A73" w:rsidP="00B01A73">
                            <w:pPr>
                              <w:jc w:val="center"/>
                            </w:pPr>
                            <w:r>
                              <w:t>i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BDBD8AE" id="Rectangle 275" o:spid="_x0000_s1068" style="position:absolute;margin-left:519pt;margin-top:925.05pt;width:66.6pt;height:28.8pt;z-index:251943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" fillcolor="white [3201]" strokecolor="black [3213]" strokeweight="1pt">
                <v:textbox>
                  <w:txbxContent>
                    <w:p w14:paraId="7B8C7D5D" w14:textId="0DBB1EE2" w:rsidR="00B01A73" w:rsidRDefault="00B01A73" w:rsidP="00B01A73">
                      <w:pPr>
                        <w:jc w:val="center"/>
                      </w:pPr>
                      <w:r>
                        <w:t>item</w:t>
                      </w:r>
                    </w:p>
                  </w:txbxContent>
                </v:textbox>
              </v:rect>
            </w:pict>
          </mc:Fallback>
        </mc:AlternateContent>
      </w:r>
      <w:r w:rsidR="00A426F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16BB4AAE" wp14:editId="3174F04D">
                <wp:simplePos x="0" y="0"/>
                <wp:positionH relativeFrom="margin">
                  <wp:align>center</wp:align>
                </wp:positionH>
                <wp:positionV relativeFrom="paragraph">
                  <wp:posOffset>10494645</wp:posOffset>
                </wp:positionV>
                <wp:extent cx="834390" cy="499110"/>
                <wp:effectExtent l="19050" t="19050" r="41910" b="34290"/>
                <wp:wrapNone/>
                <wp:docPr id="274" name="Diamond 2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390" cy="49911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5A2C8" w14:textId="17A9D3B6" w:rsidR="00A426F5" w:rsidRDefault="00A426F5" w:rsidP="00A426F5">
                            <w:pPr>
                              <w:jc w:val="center"/>
                            </w:pPr>
                            <w:r>
                              <w:t>l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BB4AAE" id="Diamond 274" o:spid="_x0000_s1069" type="#_x0000_t4" style="position:absolute;margin-left:0;margin-top:826.35pt;width:65.7pt;height:39.3pt;z-index:251942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" fillcolor="white [3201]" strokecolor="black [3213]" strokeweight="1pt">
                <v:textbox>
                  <w:txbxContent>
                    <w:p w14:paraId="2005A2C8" w14:textId="17A9D3B6" w:rsidR="00A426F5" w:rsidRDefault="00A426F5" w:rsidP="00A426F5">
                      <w:pPr>
                        <w:jc w:val="center"/>
                      </w:pPr>
                      <w:r>
                        <w:t>los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688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1888" behindDoc="0" locked="0" layoutInCell="1" allowOverlap="1" wp14:anchorId="1FA0607B" wp14:editId="0D7206E2">
                <wp:simplePos x="0" y="0"/>
                <wp:positionH relativeFrom="column">
                  <wp:posOffset>6858000</wp:posOffset>
                </wp:positionH>
                <wp:positionV relativeFrom="paragraph">
                  <wp:posOffset>8197215</wp:posOffset>
                </wp:positionV>
                <wp:extent cx="7620" cy="2278380"/>
                <wp:effectExtent l="0" t="0" r="30480" b="26670"/>
                <wp:wrapNone/>
                <wp:docPr id="273" name="Straight Connector 2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22783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AB00E0" id="Straight Connector 273" o:spid="_x0000_s1026" style="position:absolute;flip:x;z-index:251941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40pt,645.45pt" to="540.6pt,82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E4688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3EF73200" wp14:editId="0ECE8B7A">
                <wp:simplePos x="0" y="0"/>
                <wp:positionH relativeFrom="column">
                  <wp:posOffset>7764780</wp:posOffset>
                </wp:positionH>
                <wp:positionV relativeFrom="paragraph">
                  <wp:posOffset>9142095</wp:posOffset>
                </wp:positionV>
                <wp:extent cx="53340" cy="548640"/>
                <wp:effectExtent l="0" t="0" r="22860" b="22860"/>
                <wp:wrapNone/>
                <wp:docPr id="224" name="Straight Connector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" cy="548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82450C" id="Straight Connector 224" o:spid="_x0000_s1026" style="position:absolute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1.4pt,719.85pt" to="615.6pt,76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E4688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047A1513" wp14:editId="1FB6B3F2">
                <wp:simplePos x="0" y="0"/>
                <wp:positionH relativeFrom="column">
                  <wp:posOffset>7360920</wp:posOffset>
                </wp:positionH>
                <wp:positionV relativeFrom="paragraph">
                  <wp:posOffset>9698355</wp:posOffset>
                </wp:positionV>
                <wp:extent cx="1028700" cy="594360"/>
                <wp:effectExtent l="0" t="0" r="19050" b="15240"/>
                <wp:wrapNone/>
                <wp:docPr id="217" name="Oval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5943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BF476A" w14:textId="71A7E241" w:rsidR="00FE4964" w:rsidRDefault="00FE4964" w:rsidP="00FE4964">
                            <w:pPr>
                              <w:jc w:val="center"/>
                            </w:pPr>
                            <w:r>
                              <w:t>User’s l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7A1513" id="Oval 217" o:spid="_x0000_s1070" style="position:absolute;margin-left:579.6pt;margin-top:763.65pt;width:81pt;height:46.8pt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20BF476A" w14:textId="71A7E241" w:rsidR="00FE4964" w:rsidRDefault="00FE4964" w:rsidP="00FE4964">
                      <w:pPr>
                        <w:jc w:val="center"/>
                      </w:pPr>
                      <w:r>
                        <w:t xml:space="preserve">User’s </w:t>
                      </w:r>
                      <w:proofErr w:type="spellStart"/>
                      <w:r>
                        <w:t>l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E4688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1F3DDD3B" wp14:editId="338DE7AF">
                <wp:simplePos x="0" y="0"/>
                <wp:positionH relativeFrom="column">
                  <wp:posOffset>3749040</wp:posOffset>
                </wp:positionH>
                <wp:positionV relativeFrom="paragraph">
                  <wp:posOffset>10026015</wp:posOffset>
                </wp:positionV>
                <wp:extent cx="274320" cy="243840"/>
                <wp:effectExtent l="0" t="0" r="11430" b="22860"/>
                <wp:wrapNone/>
                <wp:docPr id="272" name="Text Box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ED05ED2" w14:textId="1FAE27A8" w:rsidR="00E46889" w:rsidRDefault="00E46889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DDD3B" id="Text Box 272" o:spid="_x0000_s1071" type="#_x0000_t202" style="position:absolute;margin-left:295.2pt;margin-top:789.45pt;width:21.6pt;height:19.2pt;z-index:25194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" fillcolor="white [3201]" strokeweight=".5pt">
                <v:textbox>
                  <w:txbxContent>
                    <w:p w14:paraId="7ED05ED2" w14:textId="1FAE27A8" w:rsidR="00E46889" w:rsidRDefault="00E46889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E4688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08003A73" wp14:editId="3EF32FE2">
                <wp:simplePos x="0" y="0"/>
                <wp:positionH relativeFrom="column">
                  <wp:posOffset>4785360</wp:posOffset>
                </wp:positionH>
                <wp:positionV relativeFrom="paragraph">
                  <wp:posOffset>9271635</wp:posOffset>
                </wp:positionV>
                <wp:extent cx="251460" cy="205740"/>
                <wp:effectExtent l="0" t="0" r="15240" b="22860"/>
                <wp:wrapNone/>
                <wp:docPr id="271" name="Text Box 2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" cy="205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6D2E55E" w14:textId="1280BAD6" w:rsidR="00E46889" w:rsidRDefault="00E46889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003A73" id="Text Box 271" o:spid="_x0000_s1072" type="#_x0000_t202" style="position:absolute;margin-left:376.8pt;margin-top:730.05pt;width:19.8pt;height:16.2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" fillcolor="white [3201]" strokeweight=".5pt">
                <v:textbox>
                  <w:txbxContent>
                    <w:p w14:paraId="76D2E55E" w14:textId="1280BAD6" w:rsidR="00E46889" w:rsidRDefault="00E46889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ED59E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2BCF1F47" wp14:editId="6E04D7F7">
                <wp:simplePos x="0" y="0"/>
                <wp:positionH relativeFrom="column">
                  <wp:posOffset>2720340</wp:posOffset>
                </wp:positionH>
                <wp:positionV relativeFrom="paragraph">
                  <wp:posOffset>10727055</wp:posOffset>
                </wp:positionV>
                <wp:extent cx="533400" cy="579120"/>
                <wp:effectExtent l="0" t="0" r="19050" b="30480"/>
                <wp:wrapNone/>
                <wp:docPr id="270" name="Straight Connector 2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579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AEBC85" id="Straight Connector 270" o:spid="_x0000_s1026" style="position:absolute;flip:x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4.2pt,844.65pt" to="256.2pt,89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" strokecolor="black [3200]" strokeweight=".5pt">
                <v:stroke joinstyle="miter"/>
              </v:line>
            </w:pict>
          </mc:Fallback>
        </mc:AlternateContent>
      </w:r>
      <w:r w:rsidR="00ED59E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7792" behindDoc="0" locked="0" layoutInCell="1" allowOverlap="1" wp14:anchorId="2181EE6E" wp14:editId="006E7A05">
                <wp:simplePos x="0" y="0"/>
                <wp:positionH relativeFrom="column">
                  <wp:posOffset>2735580</wp:posOffset>
                </wp:positionH>
                <wp:positionV relativeFrom="paragraph">
                  <wp:posOffset>10483215</wp:posOffset>
                </wp:positionV>
                <wp:extent cx="533400" cy="175260"/>
                <wp:effectExtent l="0" t="0" r="19050" b="34290"/>
                <wp:wrapNone/>
                <wp:docPr id="269" name="Straight Connector 2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781A6A" id="Straight Connector 269" o:spid="_x0000_s1026" style="position:absolute;flip:x;z-index:251937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5.4pt,825.45pt" to="257.4pt,83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ED59E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6768" behindDoc="0" locked="0" layoutInCell="1" allowOverlap="1" wp14:anchorId="2001B9B3" wp14:editId="520E9D93">
                <wp:simplePos x="0" y="0"/>
                <wp:positionH relativeFrom="column">
                  <wp:posOffset>3794760</wp:posOffset>
                </wp:positionH>
                <wp:positionV relativeFrom="paragraph">
                  <wp:posOffset>10727055</wp:posOffset>
                </wp:positionV>
                <wp:extent cx="7620" cy="662940"/>
                <wp:effectExtent l="0" t="0" r="30480" b="22860"/>
                <wp:wrapNone/>
                <wp:docPr id="268" name="Straight Connector 2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6629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ED18E9" id="Straight Connector 268" o:spid="_x0000_s1026" style="position:absolute;z-index:25193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8.8pt,844.65pt" to="299.4pt,89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5A699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5744" behindDoc="0" locked="0" layoutInCell="1" allowOverlap="1" wp14:anchorId="3EC9D9C7" wp14:editId="7F1D6D76">
                <wp:simplePos x="0" y="0"/>
                <wp:positionH relativeFrom="column">
                  <wp:posOffset>4145280</wp:posOffset>
                </wp:positionH>
                <wp:positionV relativeFrom="paragraph">
                  <wp:posOffset>10727055</wp:posOffset>
                </wp:positionV>
                <wp:extent cx="388620" cy="297180"/>
                <wp:effectExtent l="0" t="0" r="30480" b="26670"/>
                <wp:wrapNone/>
                <wp:docPr id="267" name="Straight Connector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8620" cy="297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995679" id="Straight Connector 267" o:spid="_x0000_s1026" style="position:absolute;z-index:25193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6.4pt,844.65pt" to="357pt,8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5A699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3A37C285" wp14:editId="1EF41AA5">
                <wp:simplePos x="0" y="0"/>
                <wp:positionH relativeFrom="column">
                  <wp:posOffset>4160520</wp:posOffset>
                </wp:positionH>
                <wp:positionV relativeFrom="paragraph">
                  <wp:posOffset>10262235</wp:posOffset>
                </wp:positionV>
                <wp:extent cx="114300" cy="114300"/>
                <wp:effectExtent l="0" t="0" r="19050" b="19050"/>
                <wp:wrapNone/>
                <wp:docPr id="266" name="Straight Connector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4300" cy="114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BE5A2" id="Straight Connector 266" o:spid="_x0000_s1026" style="position:absolute;flip:y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7.6pt,808.05pt" to="336.6pt,81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0A198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3151C5CF" wp14:editId="2DEAEA90">
                <wp:simplePos x="0" y="0"/>
                <wp:positionH relativeFrom="column">
                  <wp:posOffset>4191000</wp:posOffset>
                </wp:positionH>
                <wp:positionV relativeFrom="paragraph">
                  <wp:posOffset>8204835</wp:posOffset>
                </wp:positionV>
                <wp:extent cx="2118360" cy="1386840"/>
                <wp:effectExtent l="0" t="0" r="15240" b="22860"/>
                <wp:wrapNone/>
                <wp:docPr id="258" name="Straight Connector 2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8360" cy="1386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569139" id="Straight Connector 258" o:spid="_x0000_s1026" style="position:absolute;flip:x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pt,646.05pt" to="496.8pt,75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" strokecolor="black [3200]" strokeweight=".5pt">
                <v:stroke joinstyle="miter"/>
              </v:line>
            </w:pict>
          </mc:Fallback>
        </mc:AlternateContent>
      </w:r>
      <w:r w:rsidR="00626AB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2711513D" wp14:editId="7F6D7F0B">
                <wp:simplePos x="0" y="0"/>
                <wp:positionH relativeFrom="column">
                  <wp:posOffset>1783080</wp:posOffset>
                </wp:positionH>
                <wp:positionV relativeFrom="paragraph">
                  <wp:posOffset>11237595</wp:posOffset>
                </wp:positionV>
                <wp:extent cx="1135380" cy="617220"/>
                <wp:effectExtent l="0" t="0" r="26670" b="11430"/>
                <wp:wrapNone/>
                <wp:docPr id="265" name="Oval 2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5380" cy="6172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2887DB" w14:textId="31D421EB" w:rsidR="00626AB8" w:rsidRDefault="00626AB8" w:rsidP="00626AB8">
                            <w:pPr>
                              <w:jc w:val="center"/>
                            </w:pPr>
                            <w:r>
                              <w:t>Complain cond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11513D" id="Oval 265" o:spid="_x0000_s1073" style="position:absolute;margin-left:140.4pt;margin-top:884.85pt;width:89.4pt;height:48.6pt;z-index:25193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" fillcolor="white [3201]" strokecolor="black [3213]" strokeweight="1pt">
                <v:stroke joinstyle="miter"/>
                <v:textbox>
                  <w:txbxContent>
                    <w:p w14:paraId="612887DB" w14:textId="31D421EB" w:rsidR="00626AB8" w:rsidRDefault="00626AB8" w:rsidP="00626AB8">
                      <w:pPr>
                        <w:jc w:val="center"/>
                      </w:pPr>
                      <w:r>
                        <w:t>Complain condition</w:t>
                      </w:r>
                    </w:p>
                  </w:txbxContent>
                </v:textbox>
              </v:oval>
            </w:pict>
          </mc:Fallback>
        </mc:AlternateContent>
      </w:r>
      <w:r w:rsidR="00626AB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46D9EEC1" wp14:editId="126F94EB">
                <wp:simplePos x="0" y="0"/>
                <wp:positionH relativeFrom="column">
                  <wp:posOffset>4244340</wp:posOffset>
                </wp:positionH>
                <wp:positionV relativeFrom="paragraph">
                  <wp:posOffset>10010775</wp:posOffset>
                </wp:positionV>
                <wp:extent cx="1181100" cy="632460"/>
                <wp:effectExtent l="0" t="0" r="19050" b="15240"/>
                <wp:wrapNone/>
                <wp:docPr id="264" name="Oval 2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6324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66E8D1" w14:textId="732423B4" w:rsidR="00626AB8" w:rsidRDefault="00626AB8" w:rsidP="00626AB8">
                            <w:pPr>
                              <w:jc w:val="center"/>
                            </w:pPr>
                            <w:r>
                              <w:t>Posting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D9EEC1" id="Oval 264" o:spid="_x0000_s1074" style="position:absolute;margin-left:334.2pt;margin-top:788.25pt;width:93pt;height:49.8pt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2966E8D1" w14:textId="732423B4" w:rsidR="00626AB8" w:rsidRDefault="00626AB8" w:rsidP="00626AB8">
                      <w:pPr>
                        <w:jc w:val="center"/>
                      </w:pPr>
                      <w:r>
                        <w:t>Posting time</w:t>
                      </w:r>
                    </w:p>
                  </w:txbxContent>
                </v:textbox>
              </v:oval>
            </w:pict>
          </mc:Fallback>
        </mc:AlternateContent>
      </w:r>
      <w:r w:rsidR="003540C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1648" behindDoc="0" locked="0" layoutInCell="1" allowOverlap="1" wp14:anchorId="62DB5C3F" wp14:editId="0C391FDB">
                <wp:simplePos x="0" y="0"/>
                <wp:positionH relativeFrom="column">
                  <wp:posOffset>4442460</wp:posOffset>
                </wp:positionH>
                <wp:positionV relativeFrom="paragraph">
                  <wp:posOffset>10879455</wp:posOffset>
                </wp:positionV>
                <wp:extent cx="1127760" cy="647700"/>
                <wp:effectExtent l="0" t="0" r="15240" b="19050"/>
                <wp:wrapNone/>
                <wp:docPr id="263" name="Oval 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760" cy="6477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FFAD46" w14:textId="065517F0" w:rsidR="003540C1" w:rsidRDefault="003540C1" w:rsidP="003540C1">
                            <w:pPr>
                              <w:jc w:val="center"/>
                            </w:pPr>
                            <w:r>
                              <w:t>Post</w:t>
                            </w:r>
                            <w:r w:rsidR="00626AB8">
                              <w:t xml:space="preserve">ing </w:t>
                            </w:r>
                            <w:r>
                              <w:t>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2DB5C3F" id="Oval 263" o:spid="_x0000_s1075" style="position:absolute;margin-left:349.8pt;margin-top:856.65pt;width:88.8pt;height:51pt;z-index:251931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" fillcolor="white [3201]" strokecolor="black [3213]" strokeweight="1pt">
                <v:stroke joinstyle="miter"/>
                <v:textbox>
                  <w:txbxContent>
                    <w:p w14:paraId="1EFFAD46" w14:textId="065517F0" w:rsidR="003540C1" w:rsidRDefault="003540C1" w:rsidP="003540C1">
                      <w:pPr>
                        <w:jc w:val="center"/>
                      </w:pPr>
                      <w:r>
                        <w:t>Post</w:t>
                      </w:r>
                      <w:r w:rsidR="00626AB8">
                        <w:t xml:space="preserve">ing </w:t>
                      </w:r>
                      <w:r>
                        <w:t>date</w:t>
                      </w:r>
                    </w:p>
                  </w:txbxContent>
                </v:textbox>
              </v:oval>
            </w:pict>
          </mc:Fallback>
        </mc:AlternateContent>
      </w:r>
      <w:r w:rsidR="00655E7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 wp14:anchorId="45D1FDA2" wp14:editId="3D0BC9BA">
                <wp:simplePos x="0" y="0"/>
                <wp:positionH relativeFrom="column">
                  <wp:posOffset>3177540</wp:posOffset>
                </wp:positionH>
                <wp:positionV relativeFrom="paragraph">
                  <wp:posOffset>11344275</wp:posOffset>
                </wp:positionV>
                <wp:extent cx="1219200" cy="640080"/>
                <wp:effectExtent l="0" t="0" r="19050" b="26670"/>
                <wp:wrapNone/>
                <wp:docPr id="262" name="Oval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6400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C6D39E" w14:textId="6A1BCBF6" w:rsidR="00655E77" w:rsidRDefault="00655E77" w:rsidP="00655E77">
                            <w:pPr>
                              <w:jc w:val="center"/>
                            </w:pPr>
                            <w:r>
                              <w:t>Complain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D1FDA2" id="Oval 262" o:spid="_x0000_s1076" style="position:absolute;margin-left:250.2pt;margin-top:893.25pt;width:96pt;height:50.4pt;z-index:25193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43C6D39E" w14:textId="6A1BCBF6" w:rsidR="00655E77" w:rsidRDefault="00655E77" w:rsidP="00655E77">
                      <w:pPr>
                        <w:jc w:val="center"/>
                      </w:pPr>
                      <w:r>
                        <w:t>Complain type</w:t>
                      </w:r>
                    </w:p>
                  </w:txbxContent>
                </v:textbox>
              </v:oval>
            </w:pict>
          </mc:Fallback>
        </mc:AlternateContent>
      </w:r>
      <w:r w:rsidR="0047650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 wp14:anchorId="1EC6D9BD" wp14:editId="13B645C8">
                <wp:simplePos x="0" y="0"/>
                <wp:positionH relativeFrom="column">
                  <wp:posOffset>1744980</wp:posOffset>
                </wp:positionH>
                <wp:positionV relativeFrom="paragraph">
                  <wp:posOffset>10460355</wp:posOffset>
                </wp:positionV>
                <wp:extent cx="1082040" cy="632460"/>
                <wp:effectExtent l="0" t="0" r="22860" b="15240"/>
                <wp:wrapNone/>
                <wp:docPr id="261" name="Oval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6324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83376B" w14:textId="2150BBD9" w:rsidR="00476509" w:rsidRPr="00655E77" w:rsidRDefault="005A7EB2" w:rsidP="00476509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655E77">
                              <w:rPr>
                                <w:u w:val="single"/>
                              </w:rPr>
                              <w:t>C</w:t>
                            </w:r>
                            <w:r w:rsidR="00476509" w:rsidRPr="00655E77">
                              <w:rPr>
                                <w:u w:val="single"/>
                              </w:rPr>
                              <w:t>om</w:t>
                            </w:r>
                            <w:r w:rsidRPr="00655E77">
                              <w:rPr>
                                <w:u w:val="single"/>
                              </w:rPr>
                              <w:t>plain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EC6D9BD" id="Oval 261" o:spid="_x0000_s1077" style="position:absolute;margin-left:137.4pt;margin-top:823.65pt;width:85.2pt;height:49.8pt;z-index:25192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1B83376B" w14:textId="2150BBD9" w:rsidR="00476509" w:rsidRPr="00655E77" w:rsidRDefault="005A7EB2" w:rsidP="00476509">
                      <w:pPr>
                        <w:jc w:val="center"/>
                        <w:rPr>
                          <w:u w:val="single"/>
                        </w:rPr>
                      </w:pPr>
                      <w:r w:rsidRPr="00655E77">
                        <w:rPr>
                          <w:u w:val="single"/>
                        </w:rPr>
                        <w:t>C</w:t>
                      </w:r>
                      <w:r w:rsidR="00476509" w:rsidRPr="00655E77">
                        <w:rPr>
                          <w:u w:val="single"/>
                        </w:rPr>
                        <w:t>om</w:t>
                      </w:r>
                      <w:r w:rsidRPr="00655E77">
                        <w:rPr>
                          <w:u w:val="single"/>
                        </w:rPr>
                        <w:t>plain id</w:t>
                      </w:r>
                    </w:p>
                  </w:txbxContent>
                </v:textbox>
              </v:oval>
            </w:pict>
          </mc:Fallback>
        </mc:AlternateContent>
      </w:r>
      <w:r w:rsidR="0047650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546EF2EA" wp14:editId="5490359F">
                <wp:simplePos x="0" y="0"/>
                <wp:positionH relativeFrom="column">
                  <wp:posOffset>3261360</wp:posOffset>
                </wp:positionH>
                <wp:positionV relativeFrom="paragraph">
                  <wp:posOffset>10384155</wp:posOffset>
                </wp:positionV>
                <wp:extent cx="906780" cy="350520"/>
                <wp:effectExtent l="0" t="0" r="26670" b="11430"/>
                <wp:wrapNone/>
                <wp:docPr id="260" name="Rectangle 2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780" cy="3505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785CE2" w14:textId="4ADE13C5" w:rsidR="00476509" w:rsidRDefault="00476509" w:rsidP="00476509">
                            <w:pPr>
                              <w:jc w:val="center"/>
                            </w:pPr>
                            <w:r>
                              <w:t>compl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6EF2EA" id="Rectangle 260" o:spid="_x0000_s1078" style="position:absolute;margin-left:256.8pt;margin-top:817.65pt;width:71.4pt;height:27.6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" fillcolor="white [3201]" strokecolor="black [3213]" strokeweight="1pt">
                <v:textbox>
                  <w:txbxContent>
                    <w:p w14:paraId="70785CE2" w14:textId="4ADE13C5" w:rsidR="00476509" w:rsidRDefault="00476509" w:rsidP="00476509">
                      <w:pPr>
                        <w:jc w:val="center"/>
                      </w:pPr>
                      <w:r>
                        <w:t>complain</w:t>
                      </w:r>
                    </w:p>
                  </w:txbxContent>
                </v:textbox>
              </v:rect>
            </w:pict>
          </mc:Fallback>
        </mc:AlternateContent>
      </w:r>
      <w:r w:rsidR="0047650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46D07774" wp14:editId="1BBAADE0">
                <wp:simplePos x="0" y="0"/>
                <wp:positionH relativeFrom="column">
                  <wp:posOffset>3710940</wp:posOffset>
                </wp:positionH>
                <wp:positionV relativeFrom="paragraph">
                  <wp:posOffset>9873615</wp:posOffset>
                </wp:positionV>
                <wp:extent cx="15240" cy="510540"/>
                <wp:effectExtent l="0" t="0" r="22860" b="22860"/>
                <wp:wrapNone/>
                <wp:docPr id="259" name="Straight Connector 2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" cy="510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A5C280" id="Straight Connector 259" o:spid="_x0000_s1026" style="position:absolute;flip:x;z-index:251927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2.2pt,777.45pt" to="293.4pt,8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69101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5504" behindDoc="0" locked="0" layoutInCell="1" allowOverlap="1" wp14:anchorId="5F6D452E" wp14:editId="5424BA04">
                <wp:simplePos x="0" y="0"/>
                <wp:positionH relativeFrom="column">
                  <wp:posOffset>3280410</wp:posOffset>
                </wp:positionH>
                <wp:positionV relativeFrom="paragraph">
                  <wp:posOffset>9290685</wp:posOffset>
                </wp:positionV>
                <wp:extent cx="910590" cy="567690"/>
                <wp:effectExtent l="19050" t="19050" r="41910" b="41910"/>
                <wp:wrapNone/>
                <wp:docPr id="257" name="Diamond 2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0590" cy="56769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34E47B" w14:textId="5C948968" w:rsidR="00476509" w:rsidRDefault="00476509" w:rsidP="00476509">
                            <w:pPr>
                              <w:jc w:val="center"/>
                            </w:pPr>
                            <w:r>
                              <w:t>po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6D452E" id="Diamond 257" o:spid="_x0000_s1079" type="#_x0000_t4" style="position:absolute;margin-left:258.3pt;margin-top:731.55pt;width:71.7pt;height:44.7pt;z-index:25192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" fillcolor="white [3201]" strokecolor="black [3213]" strokeweight="1pt">
                <v:textbox>
                  <w:txbxContent>
                    <w:p w14:paraId="3634E47B" w14:textId="5C948968" w:rsidR="00476509" w:rsidRDefault="00476509" w:rsidP="00476509">
                      <w:pPr>
                        <w:jc w:val="center"/>
                      </w:pPr>
                      <w:r>
                        <w:t>post</w:t>
                      </w:r>
                    </w:p>
                  </w:txbxContent>
                </v:textbox>
              </v:shape>
            </w:pict>
          </mc:Fallback>
        </mc:AlternateContent>
      </w:r>
      <w:r w:rsidR="00F7776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 wp14:anchorId="7F4CF298" wp14:editId="2CA528B2">
                <wp:simplePos x="0" y="0"/>
                <wp:positionH relativeFrom="column">
                  <wp:posOffset>2773680</wp:posOffset>
                </wp:positionH>
                <wp:positionV relativeFrom="paragraph">
                  <wp:posOffset>6429375</wp:posOffset>
                </wp:positionV>
                <wp:extent cx="83820" cy="1135380"/>
                <wp:effectExtent l="0" t="0" r="30480" b="26670"/>
                <wp:wrapNone/>
                <wp:docPr id="256" name="Straight Connector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820" cy="11353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89DCBB" id="Straight Connector 256" o:spid="_x0000_s1026" style="position:absolute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8.4pt,506.25pt" to="225pt,59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F7776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 wp14:anchorId="73D5FCC3" wp14:editId="623C7065">
                <wp:simplePos x="0" y="0"/>
                <wp:positionH relativeFrom="column">
                  <wp:posOffset>2903220</wp:posOffset>
                </wp:positionH>
                <wp:positionV relativeFrom="paragraph">
                  <wp:posOffset>6368415</wp:posOffset>
                </wp:positionV>
                <wp:extent cx="304800" cy="464820"/>
                <wp:effectExtent l="0" t="0" r="19050" b="30480"/>
                <wp:wrapNone/>
                <wp:docPr id="255" name="Straight Connector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464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F3E81A" id="Straight Connector 255" o:spid="_x0000_s1026" style="position:absolute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8.6pt,501.45pt" to="252.6pt,53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F7776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2432" behindDoc="0" locked="0" layoutInCell="1" allowOverlap="1" wp14:anchorId="4D0BAEFE" wp14:editId="324521F8">
                <wp:simplePos x="0" y="0"/>
                <wp:positionH relativeFrom="column">
                  <wp:posOffset>2545080</wp:posOffset>
                </wp:positionH>
                <wp:positionV relativeFrom="paragraph">
                  <wp:posOffset>6539865</wp:posOffset>
                </wp:positionV>
                <wp:extent cx="0" cy="232410"/>
                <wp:effectExtent l="0" t="0" r="38100" b="34290"/>
                <wp:wrapNone/>
                <wp:docPr id="254" name="Straight Connector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24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C6DD8E" id="Straight Connector 254" o:spid="_x0000_s1026" style="position:absolute;z-index:25192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0.4pt,514.95pt" to="200.4pt,53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F7776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60B9AD1F" wp14:editId="290CD91F">
                <wp:simplePos x="0" y="0"/>
                <wp:positionH relativeFrom="column">
                  <wp:posOffset>1828800</wp:posOffset>
                </wp:positionH>
                <wp:positionV relativeFrom="paragraph">
                  <wp:posOffset>6322695</wp:posOffset>
                </wp:positionV>
                <wp:extent cx="274320" cy="76200"/>
                <wp:effectExtent l="0" t="0" r="30480" b="19050"/>
                <wp:wrapNone/>
                <wp:docPr id="253" name="Straight Connector 2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4320" cy="76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C577CF" id="Straight Connector 253" o:spid="_x0000_s1026" style="position:absolute;flip:x;z-index:25192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in,497.85pt" to="165.6pt,50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F7776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20384" behindDoc="0" locked="0" layoutInCell="1" allowOverlap="1" wp14:anchorId="326E81F4" wp14:editId="1540D85E">
                <wp:simplePos x="0" y="0"/>
                <wp:positionH relativeFrom="column">
                  <wp:posOffset>2522220</wp:posOffset>
                </wp:positionH>
                <wp:positionV relativeFrom="paragraph">
                  <wp:posOffset>5812155</wp:posOffset>
                </wp:positionV>
                <wp:extent cx="7620" cy="182880"/>
                <wp:effectExtent l="0" t="0" r="30480" b="26670"/>
                <wp:wrapNone/>
                <wp:docPr id="252" name="Straight Connector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620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4C15C02" id="Straight Connector 252" o:spid="_x0000_s1026" style="position:absolute;flip:x y;z-index:251920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8.6pt,457.65pt" to="199.2pt,47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7D3AD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3CF160F4" wp14:editId="3348D718">
                <wp:simplePos x="0" y="0"/>
                <wp:positionH relativeFrom="column">
                  <wp:posOffset>1508760</wp:posOffset>
                </wp:positionH>
                <wp:positionV relativeFrom="paragraph">
                  <wp:posOffset>5476875</wp:posOffset>
                </wp:positionV>
                <wp:extent cx="232410" cy="281940"/>
                <wp:effectExtent l="0" t="0" r="15240" b="22860"/>
                <wp:wrapNone/>
                <wp:docPr id="251" name="Text Box 2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2410" cy="281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E2675DE" w14:textId="3B6FA701" w:rsidR="007D3AD7" w:rsidRDefault="00F77769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F160F4" id="Text Box 251" o:spid="_x0000_s1080" type="#_x0000_t202" style="position:absolute;margin-left:118.8pt;margin-top:431.25pt;width:18.3pt;height:22.2pt;z-index:251919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" fillcolor="white [3201]" strokeweight=".5pt">
                <v:textbox>
                  <w:txbxContent>
                    <w:p w14:paraId="4E2675DE" w14:textId="3B6FA701" w:rsidR="007D3AD7" w:rsidRDefault="00F77769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7D3AD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 wp14:anchorId="01E9FCC3" wp14:editId="0AF12CB8">
                <wp:simplePos x="0" y="0"/>
                <wp:positionH relativeFrom="column">
                  <wp:posOffset>5143500</wp:posOffset>
                </wp:positionH>
                <wp:positionV relativeFrom="paragraph">
                  <wp:posOffset>7000875</wp:posOffset>
                </wp:positionV>
                <wp:extent cx="312420" cy="274320"/>
                <wp:effectExtent l="0" t="0" r="11430" b="11430"/>
                <wp:wrapNone/>
                <wp:docPr id="250" name="Text Box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42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1AA3E1" w14:textId="614D4BD5" w:rsidR="007D3AD7" w:rsidRDefault="007D3AD7">
                            <w: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E9FCC3" id="Text Box 250" o:spid="_x0000_s1081" type="#_x0000_t202" style="position:absolute;margin-left:405pt;margin-top:551.25pt;width:24.6pt;height:21.6p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" fillcolor="white [3201]" strokeweight=".5pt">
                <v:textbox>
                  <w:txbxContent>
                    <w:p w14:paraId="2D1AA3E1" w14:textId="614D4BD5" w:rsidR="007D3AD7" w:rsidRDefault="007D3AD7">
                      <w: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7D3AD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7312" behindDoc="0" locked="0" layoutInCell="1" allowOverlap="1" wp14:anchorId="1CB887BA" wp14:editId="5DEA6640">
                <wp:simplePos x="0" y="0"/>
                <wp:positionH relativeFrom="column">
                  <wp:posOffset>1927860</wp:posOffset>
                </wp:positionH>
                <wp:positionV relativeFrom="paragraph">
                  <wp:posOffset>7473315</wp:posOffset>
                </wp:positionV>
                <wp:extent cx="1143000" cy="594360"/>
                <wp:effectExtent l="0" t="0" r="19050" b="15240"/>
                <wp:wrapNone/>
                <wp:docPr id="249" name="Oval 2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5943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B2B5F7" w14:textId="45074A28" w:rsidR="007D3AD7" w:rsidRDefault="007D3AD7" w:rsidP="007D3AD7">
                            <w:pPr>
                              <w:jc w:val="center"/>
                            </w:pPr>
                            <w:r>
                              <w:t>Order condi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B887BA" id="Oval 249" o:spid="_x0000_s1082" style="position:absolute;margin-left:151.8pt;margin-top:588.45pt;width:90pt;height:46.8pt;z-index:25191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61B2B5F7" w14:textId="45074A28" w:rsidR="007D3AD7" w:rsidRDefault="007D3AD7" w:rsidP="007D3AD7">
                      <w:pPr>
                        <w:jc w:val="center"/>
                      </w:pPr>
                      <w:r>
                        <w:t>Order condition</w:t>
                      </w:r>
                    </w:p>
                  </w:txbxContent>
                </v:textbox>
              </v:oval>
            </w:pict>
          </mc:Fallback>
        </mc:AlternateContent>
      </w:r>
      <w:r w:rsidR="002173C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278C8135" wp14:editId="258442E9">
                <wp:simplePos x="0" y="0"/>
                <wp:positionH relativeFrom="column">
                  <wp:posOffset>441960</wp:posOffset>
                </wp:positionH>
                <wp:positionV relativeFrom="paragraph">
                  <wp:posOffset>6810375</wp:posOffset>
                </wp:positionV>
                <wp:extent cx="1181100" cy="502920"/>
                <wp:effectExtent l="0" t="0" r="19050" b="11430"/>
                <wp:wrapNone/>
                <wp:docPr id="248" name="Oval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5029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093DF4" w14:textId="5030A3EB" w:rsidR="002173CB" w:rsidRDefault="002173CB" w:rsidP="002173CB">
                            <w:pPr>
                              <w:jc w:val="center"/>
                            </w:pPr>
                            <w:r>
                              <w:t>avail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8C8135" id="Oval 248" o:spid="_x0000_s1083" style="position:absolute;margin-left:34.8pt;margin-top:536.25pt;width:93pt;height:39.6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" fillcolor="white [3201]" strokecolor="black [3213]" strokeweight="1pt">
                <v:stroke joinstyle="miter"/>
                <v:textbox>
                  <w:txbxContent>
                    <w:p w14:paraId="66093DF4" w14:textId="5030A3EB" w:rsidR="002173CB" w:rsidRDefault="002173CB" w:rsidP="002173CB">
                      <w:pPr>
                        <w:jc w:val="center"/>
                      </w:pPr>
                      <w:r>
                        <w:t>availability</w:t>
                      </w:r>
                    </w:p>
                  </w:txbxContent>
                </v:textbox>
              </v:oval>
            </w:pict>
          </mc:Fallback>
        </mc:AlternateContent>
      </w:r>
      <w:r w:rsidR="002173C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 wp14:anchorId="2877DAEA" wp14:editId="0DE54A55">
                <wp:simplePos x="0" y="0"/>
                <wp:positionH relativeFrom="column">
                  <wp:posOffset>1036320</wp:posOffset>
                </wp:positionH>
                <wp:positionV relativeFrom="paragraph">
                  <wp:posOffset>6040755</wp:posOffset>
                </wp:positionV>
                <wp:extent cx="815340" cy="632460"/>
                <wp:effectExtent l="0" t="0" r="22860" b="15240"/>
                <wp:wrapNone/>
                <wp:docPr id="247" name="Oval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6324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0B0BF5" w14:textId="5D22C0DC" w:rsidR="002173CB" w:rsidRDefault="002173CB" w:rsidP="002173CB">
                            <w:pPr>
                              <w:jc w:val="center"/>
                            </w:pPr>
                            <w:r>
                              <w:t>Want ti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77DAEA" id="Oval 247" o:spid="_x0000_s1084" style="position:absolute;margin-left:81.6pt;margin-top:475.65pt;width:64.2pt;height:49.8pt;z-index:25191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" fillcolor="white [3201]" strokecolor="black [3213]" strokeweight="1pt">
                <v:stroke joinstyle="miter"/>
                <v:textbox>
                  <w:txbxContent>
                    <w:p w14:paraId="590B0BF5" w14:textId="5D22C0DC" w:rsidR="002173CB" w:rsidRDefault="002173CB" w:rsidP="002173CB">
                      <w:pPr>
                        <w:jc w:val="center"/>
                      </w:pPr>
                      <w:r>
                        <w:t>Want time</w:t>
                      </w:r>
                    </w:p>
                  </w:txbxContent>
                </v:textbox>
              </v:oval>
            </w:pict>
          </mc:Fallback>
        </mc:AlternateContent>
      </w:r>
      <w:r w:rsidR="002173C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435CE02A" wp14:editId="33175FC5">
                <wp:simplePos x="0" y="0"/>
                <wp:positionH relativeFrom="column">
                  <wp:posOffset>1920240</wp:posOffset>
                </wp:positionH>
                <wp:positionV relativeFrom="paragraph">
                  <wp:posOffset>5240655</wp:posOffset>
                </wp:positionV>
                <wp:extent cx="1021080" cy="601980"/>
                <wp:effectExtent l="0" t="0" r="26670" b="26670"/>
                <wp:wrapNone/>
                <wp:docPr id="246" name="Oval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080" cy="6019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40A94C" w14:textId="396E5387" w:rsidR="002173CB" w:rsidRDefault="002173CB" w:rsidP="002173CB">
                            <w:pPr>
                              <w:jc w:val="center"/>
                            </w:pPr>
                            <w:r>
                              <w:t>Want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5CE02A" id="Oval 246" o:spid="_x0000_s1085" style="position:absolute;margin-left:151.2pt;margin-top:412.65pt;width:80.4pt;height:47.4pt;z-index:25191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" fillcolor="white [3201]" strokecolor="black [3213]" strokeweight="1pt">
                <v:stroke joinstyle="miter"/>
                <v:textbox>
                  <w:txbxContent>
                    <w:p w14:paraId="3C40A94C" w14:textId="396E5387" w:rsidR="002173CB" w:rsidRDefault="002173CB" w:rsidP="002173CB">
                      <w:pPr>
                        <w:jc w:val="center"/>
                      </w:pPr>
                      <w:r>
                        <w:t>Want date</w:t>
                      </w:r>
                    </w:p>
                  </w:txbxContent>
                </v:textbox>
              </v:oval>
            </w:pict>
          </mc:Fallback>
        </mc:AlternateContent>
      </w:r>
      <w:r w:rsidR="003B18F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2A8DDF5E" wp14:editId="6B9B0245">
                <wp:simplePos x="0" y="0"/>
                <wp:positionH relativeFrom="column">
                  <wp:posOffset>2880360</wp:posOffset>
                </wp:positionH>
                <wp:positionV relativeFrom="paragraph">
                  <wp:posOffset>6817995</wp:posOffset>
                </wp:positionV>
                <wp:extent cx="815340" cy="708660"/>
                <wp:effectExtent l="0" t="0" r="22860" b="15240"/>
                <wp:wrapNone/>
                <wp:docPr id="245" name="Oval 2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5340" cy="7086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3ABA5DD" w14:textId="48B8EB65" w:rsidR="00B66401" w:rsidRDefault="00B66401" w:rsidP="00B66401">
                            <w:pPr>
                              <w:jc w:val="center"/>
                            </w:pPr>
                            <w:r>
                              <w:t>Prefer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A8DDF5E" id="Oval 245" o:spid="_x0000_s1086" style="position:absolute;margin-left:226.8pt;margin-top:536.85pt;width:64.2pt;height:55.8pt;z-index:25191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43ABA5DD" w14:textId="48B8EB65" w:rsidR="00B66401" w:rsidRDefault="00B66401" w:rsidP="00B66401">
                      <w:pPr>
                        <w:jc w:val="center"/>
                      </w:pPr>
                      <w:r>
                        <w:t>Prefer type</w:t>
                      </w:r>
                    </w:p>
                  </w:txbxContent>
                </v:textbox>
              </v:oval>
            </w:pict>
          </mc:Fallback>
        </mc:AlternateContent>
      </w:r>
      <w:r w:rsidR="00FA220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4460EA15" wp14:editId="19BED14D">
                <wp:simplePos x="0" y="0"/>
                <wp:positionH relativeFrom="column">
                  <wp:posOffset>1882140</wp:posOffset>
                </wp:positionH>
                <wp:positionV relativeFrom="paragraph">
                  <wp:posOffset>6696075</wp:posOffset>
                </wp:positionV>
                <wp:extent cx="914400" cy="601980"/>
                <wp:effectExtent l="0" t="0" r="19050" b="26670"/>
                <wp:wrapNone/>
                <wp:docPr id="244" name="Oval 2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6019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FB06AA" w14:textId="0BDAEC61" w:rsidR="003B18F5" w:rsidRDefault="003B18F5" w:rsidP="003B18F5">
                            <w:pPr>
                              <w:jc w:val="center"/>
                            </w:pPr>
                            <w:r>
                              <w:t>Ord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60EA15" id="Oval 244" o:spid="_x0000_s1087" style="position:absolute;margin-left:148.2pt;margin-top:527.25pt;width:1in;height:47.4pt;z-index:25191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" fillcolor="white [3201]" strokecolor="black [3213]" strokeweight="1pt">
                <v:stroke joinstyle="miter"/>
                <v:textbox>
                  <w:txbxContent>
                    <w:p w14:paraId="2EFB06AA" w14:textId="0BDAEC61" w:rsidR="003B18F5" w:rsidRDefault="003B18F5" w:rsidP="003B18F5">
                      <w:pPr>
                        <w:jc w:val="center"/>
                      </w:pPr>
                      <w:r>
                        <w:t>Order id</w:t>
                      </w:r>
                    </w:p>
                  </w:txbxContent>
                </v:textbox>
              </v:oval>
            </w:pict>
          </mc:Fallback>
        </mc:AlternateContent>
      </w:r>
      <w:r w:rsidR="00DD01E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35BF22BB" wp14:editId="79D5F3C3">
                <wp:simplePos x="0" y="0"/>
                <wp:positionH relativeFrom="column">
                  <wp:posOffset>-655320</wp:posOffset>
                </wp:positionH>
                <wp:positionV relativeFrom="paragraph">
                  <wp:posOffset>3625215</wp:posOffset>
                </wp:positionV>
                <wp:extent cx="2625090" cy="2659380"/>
                <wp:effectExtent l="0" t="0" r="22860" b="26670"/>
                <wp:wrapNone/>
                <wp:docPr id="242" name="Straight Connector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25090" cy="26593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8B0C07" id="Straight Connector 242" o:spid="_x0000_s1026" style="position:absolute;flip:x y;z-index:25191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1.6pt,285.45pt" to="155.1pt,49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DD01E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7ED73032" wp14:editId="0B120830">
                <wp:simplePos x="0" y="0"/>
                <wp:positionH relativeFrom="column">
                  <wp:posOffset>-693420</wp:posOffset>
                </wp:positionH>
                <wp:positionV relativeFrom="paragraph">
                  <wp:posOffset>1095375</wp:posOffset>
                </wp:positionV>
                <wp:extent cx="2872740" cy="2560320"/>
                <wp:effectExtent l="0" t="0" r="22860" b="30480"/>
                <wp:wrapNone/>
                <wp:docPr id="243" name="Straight Connector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872740" cy="25603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16278F" id="Straight Connector 243" o:spid="_x0000_s1026" style="position:absolute;flip:x;z-index:251911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4.6pt,86.25pt" to="171.6pt,2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" strokecolor="black [3200]" strokeweight=".5pt">
                <v:stroke joinstyle="miter"/>
              </v:line>
            </w:pict>
          </mc:Fallback>
        </mc:AlternateContent>
      </w:r>
      <w:r w:rsidR="00E015A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5EB3658E" wp14:editId="5153A504">
                <wp:simplePos x="0" y="0"/>
                <wp:positionH relativeFrom="column">
                  <wp:posOffset>1973580</wp:posOffset>
                </wp:positionH>
                <wp:positionV relativeFrom="paragraph">
                  <wp:posOffset>6006465</wp:posOffset>
                </wp:positionV>
                <wp:extent cx="1139190" cy="533400"/>
                <wp:effectExtent l="19050" t="19050" r="41910" b="38100"/>
                <wp:wrapNone/>
                <wp:docPr id="241" name="Diamond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190" cy="53340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355C2D" w14:textId="09C02ACB" w:rsidR="00DD01E3" w:rsidRDefault="00DD01E3" w:rsidP="00DD01E3">
                            <w:pPr>
                              <w:jc w:val="center"/>
                            </w:pPr>
                            <w:r>
                              <w:t>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EB3658E" id="Diamond 241" o:spid="_x0000_s1088" type="#_x0000_t4" style="position:absolute;margin-left:155.4pt;margin-top:472.95pt;width:89.7pt;height:42pt;z-index:251909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" fillcolor="white [3201]" strokecolor="black [3213]" strokeweight="1pt">
                <v:textbox>
                  <w:txbxContent>
                    <w:p w14:paraId="5E355C2D" w14:textId="09C02ACB" w:rsidR="00DD01E3" w:rsidRDefault="00DD01E3" w:rsidP="00DD01E3">
                      <w:pPr>
                        <w:jc w:val="center"/>
                      </w:pPr>
                      <w: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="00E015A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7F7CB457" wp14:editId="3258489A">
                <wp:simplePos x="0" y="0"/>
                <wp:positionH relativeFrom="column">
                  <wp:posOffset>3124200</wp:posOffset>
                </wp:positionH>
                <wp:positionV relativeFrom="paragraph">
                  <wp:posOffset>6276975</wp:posOffset>
                </wp:positionV>
                <wp:extent cx="3169920" cy="1440180"/>
                <wp:effectExtent l="0" t="0" r="30480" b="26670"/>
                <wp:wrapNone/>
                <wp:docPr id="240" name="Straight Connector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169920" cy="1440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0D32A" id="Straight Connector 240" o:spid="_x0000_s1026" style="position:absolute;flip:x y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6pt,494.25pt" to="495.6pt,60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C65F7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6048" behindDoc="0" locked="0" layoutInCell="1" allowOverlap="1" wp14:anchorId="00260742" wp14:editId="20E779B3">
                <wp:simplePos x="0" y="0"/>
                <wp:positionH relativeFrom="column">
                  <wp:posOffset>883920</wp:posOffset>
                </wp:positionH>
                <wp:positionV relativeFrom="paragraph">
                  <wp:posOffset>8524875</wp:posOffset>
                </wp:positionV>
                <wp:extent cx="403860" cy="381000"/>
                <wp:effectExtent l="0" t="0" r="34290" b="19050"/>
                <wp:wrapNone/>
                <wp:docPr id="238" name="Straight Connector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03860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A3750B" id="Straight Connector 238" o:spid="_x0000_s1026" style="position:absolute;flip:x;z-index:25190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.6pt,671.25pt" to="101.4pt,70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C65F7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650CE1E5" wp14:editId="1C9DE0ED">
                <wp:simplePos x="0" y="0"/>
                <wp:positionH relativeFrom="column">
                  <wp:posOffset>396240</wp:posOffset>
                </wp:positionH>
                <wp:positionV relativeFrom="paragraph">
                  <wp:posOffset>8288655</wp:posOffset>
                </wp:positionV>
                <wp:extent cx="480060" cy="15240"/>
                <wp:effectExtent l="0" t="0" r="15240" b="22860"/>
                <wp:wrapNone/>
                <wp:docPr id="237" name="Straight Connector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006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BC9708" id="Straight Connector 237" o:spid="_x0000_s1026" style="position:absolute;flip:x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.2pt,652.65pt" to="69pt,6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 w:rsidR="00C65F7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1D5FF9F2" wp14:editId="472D7862">
                <wp:simplePos x="0" y="0"/>
                <wp:positionH relativeFrom="column">
                  <wp:posOffset>449580</wp:posOffset>
                </wp:positionH>
                <wp:positionV relativeFrom="paragraph">
                  <wp:posOffset>7709535</wp:posOffset>
                </wp:positionV>
                <wp:extent cx="647700" cy="434340"/>
                <wp:effectExtent l="0" t="0" r="19050" b="22860"/>
                <wp:wrapNone/>
                <wp:docPr id="236" name="Straight Connector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7700" cy="4343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ACB8E3" id="Straight Connector 236" o:spid="_x0000_s1026" style="position:absolute;flip:x y;z-index:251904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.4pt,607.05pt" to="86.4pt,64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A858A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6A216092" wp14:editId="2D5FD71C">
                <wp:simplePos x="0" y="0"/>
                <wp:positionH relativeFrom="column">
                  <wp:posOffset>-754380</wp:posOffset>
                </wp:positionH>
                <wp:positionV relativeFrom="paragraph">
                  <wp:posOffset>7930515</wp:posOffset>
                </wp:positionV>
                <wp:extent cx="1165860" cy="861060"/>
                <wp:effectExtent l="0" t="0" r="15240" b="15240"/>
                <wp:wrapNone/>
                <wp:docPr id="235" name="Oval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5860" cy="8610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37AB1E" w14:textId="34D36626" w:rsidR="00A858A0" w:rsidRDefault="00A858A0" w:rsidP="00A858A0">
                            <w:pPr>
                              <w:jc w:val="center"/>
                            </w:pPr>
                            <w:r>
                              <w:t>Prefer ending s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216092" id="Oval 235" o:spid="_x0000_s1090" style="position:absolute;margin-left:-59.4pt;margin-top:624.45pt;width:91.8pt;height:67.8pt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6737AB1E" w14:textId="34D36626" w:rsidR="00A858A0" w:rsidRDefault="00A858A0" w:rsidP="00A858A0">
                      <w:pPr>
                        <w:jc w:val="center"/>
                      </w:pPr>
                      <w:r>
                        <w:t>Prefer ending station</w:t>
                      </w:r>
                    </w:p>
                  </w:txbxContent>
                </v:textbox>
              </v:oval>
            </w:pict>
          </mc:Fallback>
        </mc:AlternateContent>
      </w:r>
      <w:r w:rsidR="00A858A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54CD39BB" wp14:editId="75B0EEFD">
                <wp:simplePos x="0" y="0"/>
                <wp:positionH relativeFrom="column">
                  <wp:posOffset>-640080</wp:posOffset>
                </wp:positionH>
                <wp:positionV relativeFrom="paragraph">
                  <wp:posOffset>6962775</wp:posOffset>
                </wp:positionV>
                <wp:extent cx="1363980" cy="868680"/>
                <wp:effectExtent l="0" t="0" r="26670" b="26670"/>
                <wp:wrapNone/>
                <wp:docPr id="234" name="Oval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980" cy="8686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AEE019" w14:textId="487ADBA3" w:rsidR="00A858A0" w:rsidRDefault="00A858A0" w:rsidP="00A858A0">
                            <w:pPr>
                              <w:jc w:val="center"/>
                            </w:pPr>
                            <w:r>
                              <w:t>Prefer beginning station</w:t>
                            </w:r>
                            <w:r w:rsidRPr="00A858A0">
                              <w:t xml:space="preserve"> </w:t>
                            </w:r>
                            <w:r>
                              <w:t>Driver’s name</w:t>
                            </w:r>
                          </w:p>
                          <w:p w14:paraId="403FC1B7" w14:textId="1BD7FFBE" w:rsidR="00A858A0" w:rsidRDefault="00A858A0" w:rsidP="00A858A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CD39BB" id="Oval 234" o:spid="_x0000_s1091" style="position:absolute;margin-left:-50.4pt;margin-top:548.25pt;width:107.4pt;height:68.4pt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3CAEE019" w14:textId="487ADBA3" w:rsidR="00A858A0" w:rsidRDefault="00A858A0" w:rsidP="00A858A0">
                      <w:pPr>
                        <w:jc w:val="center"/>
                      </w:pPr>
                      <w:r>
                        <w:t>Prefer beginning station</w:t>
                      </w:r>
                      <w:r w:rsidRPr="00A858A0">
                        <w:t xml:space="preserve"> </w:t>
                      </w:r>
                      <w:r>
                        <w:t>Driver’s name</w:t>
                      </w:r>
                    </w:p>
                    <w:p w14:paraId="403FC1B7" w14:textId="1BD7FFBE" w:rsidR="00A858A0" w:rsidRDefault="00A858A0" w:rsidP="00A858A0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126EC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4886F616" wp14:editId="3F635949">
                <wp:simplePos x="0" y="0"/>
                <wp:positionH relativeFrom="column">
                  <wp:posOffset>670560</wp:posOffset>
                </wp:positionH>
                <wp:positionV relativeFrom="paragraph">
                  <wp:posOffset>5530215</wp:posOffset>
                </wp:positionV>
                <wp:extent cx="259080" cy="236220"/>
                <wp:effectExtent l="0" t="0" r="26670" b="1143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E75AAB" w14:textId="37B8AD0C" w:rsidR="00126ECD" w:rsidRDefault="00126ECD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86F616" id="Text Box 231" o:spid="_x0000_s1092" type="#_x0000_t202" style="position:absolute;margin-left:52.8pt;margin-top:435.45pt;width:20.4pt;height:18.6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" fillcolor="white [3201]" strokeweight=".5pt">
                <v:textbox>
                  <w:txbxContent>
                    <w:p w14:paraId="57E75AAB" w14:textId="37B8AD0C" w:rsidR="00126ECD" w:rsidRDefault="00126ECD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3648D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4DFE9587" wp14:editId="0A15E8F9">
                <wp:simplePos x="0" y="0"/>
                <wp:positionH relativeFrom="column">
                  <wp:posOffset>3832860</wp:posOffset>
                </wp:positionH>
                <wp:positionV relativeFrom="paragraph">
                  <wp:posOffset>7892415</wp:posOffset>
                </wp:positionV>
                <wp:extent cx="381000" cy="297180"/>
                <wp:effectExtent l="0" t="0" r="19050" b="26670"/>
                <wp:wrapNone/>
                <wp:docPr id="230" name="Text Box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D4E873" w14:textId="07B31419" w:rsidR="003648D1" w:rsidRDefault="003648D1">
                            <w: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FE9587" id="Text Box 230" o:spid="_x0000_s1093" type="#_x0000_t202" style="position:absolute;margin-left:301.8pt;margin-top:621.45pt;width:30pt;height:23.4pt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" fillcolor="white [3201]" strokeweight=".5pt">
                <v:textbox>
                  <w:txbxContent>
                    <w:p w14:paraId="7FD4E873" w14:textId="07B31419" w:rsidR="003648D1" w:rsidRDefault="003648D1">
                      <w: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6E58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6832" behindDoc="0" locked="0" layoutInCell="1" allowOverlap="1" wp14:anchorId="36235D78" wp14:editId="6237ABF2">
                <wp:simplePos x="0" y="0"/>
                <wp:positionH relativeFrom="column">
                  <wp:posOffset>-800100</wp:posOffset>
                </wp:positionH>
                <wp:positionV relativeFrom="paragraph">
                  <wp:posOffset>973455</wp:posOffset>
                </wp:positionV>
                <wp:extent cx="2705100" cy="327660"/>
                <wp:effectExtent l="0" t="0" r="19050" b="34290"/>
                <wp:wrapNone/>
                <wp:docPr id="229" name="Straight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705100" cy="327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400052" id="Straight Connector 229" o:spid="_x0000_s1026" style="position:absolute;flip:x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3pt,76.65pt" to="150pt,10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6E58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0E043C64" wp14:editId="2AF5234B">
                <wp:simplePos x="0" y="0"/>
                <wp:positionH relativeFrom="column">
                  <wp:posOffset>1981200</wp:posOffset>
                </wp:positionH>
                <wp:positionV relativeFrom="paragraph">
                  <wp:posOffset>8082915</wp:posOffset>
                </wp:positionV>
                <wp:extent cx="4206240" cy="198120"/>
                <wp:effectExtent l="0" t="0" r="22860" b="30480"/>
                <wp:wrapNone/>
                <wp:docPr id="226" name="Straight Connector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06240" cy="198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F7C2A" id="Straight Connector 226" o:spid="_x0000_s1026" style="position:absolute;flip:x;z-index:25189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6pt,636.45pt" to="487.2pt,65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6E58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7804EFF0" wp14:editId="099BD706">
                <wp:simplePos x="0" y="0"/>
                <wp:positionH relativeFrom="column">
                  <wp:posOffset>-792480</wp:posOffset>
                </wp:positionH>
                <wp:positionV relativeFrom="paragraph">
                  <wp:posOffset>1301115</wp:posOffset>
                </wp:positionV>
                <wp:extent cx="2194560" cy="6694170"/>
                <wp:effectExtent l="0" t="0" r="34290" b="30480"/>
                <wp:wrapNone/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94560" cy="669417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E9C3E9" id="Straight Connector 228" o:spid="_x0000_s1026" style="position:absolute;flip:x y;z-index:251895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2.4pt,102.45pt" to="110.4pt,62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="002B463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3D5BAE48" wp14:editId="1C270A56">
                <wp:simplePos x="0" y="0"/>
                <wp:positionH relativeFrom="column">
                  <wp:posOffset>830580</wp:posOffset>
                </wp:positionH>
                <wp:positionV relativeFrom="paragraph">
                  <wp:posOffset>7999095</wp:posOffset>
                </wp:positionV>
                <wp:extent cx="1127760" cy="586740"/>
                <wp:effectExtent l="19050" t="19050" r="34290" b="41910"/>
                <wp:wrapNone/>
                <wp:docPr id="227" name="Diamond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760" cy="58674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EDB357" w14:textId="7ECD0768" w:rsidR="006E58CF" w:rsidRDefault="006E58CF" w:rsidP="006E58CF">
                            <w:pPr>
                              <w:jc w:val="center"/>
                            </w:pPr>
                            <w:r>
                              <w:t>fi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5BAE48" id="Diamond 227" o:spid="_x0000_s1094" type="#_x0000_t4" style="position:absolute;margin-left:65.4pt;margin-top:629.85pt;width:88.8pt;height:46.2pt;z-index:25189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" fillcolor="white [3201]" strokecolor="black [3213]" strokeweight="1pt">
                <v:textbox>
                  <w:txbxContent>
                    <w:p w14:paraId="64EDB357" w14:textId="7ECD0768" w:rsidR="006E58CF" w:rsidRDefault="006E58CF" w:rsidP="006E58CF">
                      <w:pPr>
                        <w:jc w:val="center"/>
                      </w:pPr>
                      <w:r>
                        <w:t>find</w:t>
                      </w:r>
                    </w:p>
                  </w:txbxContent>
                </v:textbox>
              </v:shape>
            </w:pict>
          </mc:Fallback>
        </mc:AlternateContent>
      </w:r>
      <w:r w:rsidR="00C5399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3636CA91" wp14:editId="286569FA">
                <wp:simplePos x="0" y="0"/>
                <wp:positionH relativeFrom="column">
                  <wp:posOffset>8534400</wp:posOffset>
                </wp:positionH>
                <wp:positionV relativeFrom="paragraph">
                  <wp:posOffset>9043035</wp:posOffset>
                </wp:positionV>
                <wp:extent cx="563880" cy="358140"/>
                <wp:effectExtent l="0" t="0" r="26670" b="22860"/>
                <wp:wrapNone/>
                <wp:docPr id="225" name="Straight Connector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3880" cy="358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2DCF18" id="Straight Connector 225" o:spid="_x0000_s1026" style="position:absolute;z-index:251892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72pt,712.05pt" to="716.4pt,74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C5399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0400D089" wp14:editId="250B3EFD">
                <wp:simplePos x="0" y="0"/>
                <wp:positionH relativeFrom="column">
                  <wp:posOffset>7132320</wp:posOffset>
                </wp:positionH>
                <wp:positionV relativeFrom="paragraph">
                  <wp:posOffset>8189595</wp:posOffset>
                </wp:positionV>
                <wp:extent cx="624840" cy="464820"/>
                <wp:effectExtent l="0" t="0" r="22860" b="30480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840" cy="4648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5FC4EB" id="Straight Connector 223" o:spid="_x0000_s1026" style="position:absolute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1.6pt,644.85pt" to="610.8pt,68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C5399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4CDA0C35" wp14:editId="3473701E">
                <wp:simplePos x="0" y="0"/>
                <wp:positionH relativeFrom="column">
                  <wp:posOffset>6652260</wp:posOffset>
                </wp:positionH>
                <wp:positionV relativeFrom="paragraph">
                  <wp:posOffset>8197215</wp:posOffset>
                </wp:positionV>
                <wp:extent cx="15240" cy="342900"/>
                <wp:effectExtent l="0" t="0" r="22860" b="19050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" cy="342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076D9B" id="Straight Connector 222" o:spid="_x0000_s1026" style="position:absolute;flip:x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3.8pt,645.45pt" to="525pt,67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" strokecolor="black [3200]" strokeweight=".5pt">
                <v:stroke joinstyle="miter"/>
              </v:line>
            </w:pict>
          </mc:Fallback>
        </mc:AlternateContent>
      </w:r>
      <w:r w:rsidR="00C5399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6562B3E7" wp14:editId="3F94A694">
                <wp:simplePos x="0" y="0"/>
                <wp:positionH relativeFrom="column">
                  <wp:posOffset>5509260</wp:posOffset>
                </wp:positionH>
                <wp:positionV relativeFrom="paragraph">
                  <wp:posOffset>8204835</wp:posOffset>
                </wp:positionV>
                <wp:extent cx="670560" cy="411480"/>
                <wp:effectExtent l="0" t="0" r="15240" b="26670"/>
                <wp:wrapNone/>
                <wp:docPr id="221" name="Straight Connector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70560" cy="4114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F2025C" id="Straight Connector 221" o:spid="_x0000_s1026" style="position:absolute;flip:x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3.8pt,646.05pt" to="486.6pt,67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DA1F3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5BE590EF" wp14:editId="783B7EE9">
                <wp:simplePos x="0" y="0"/>
                <wp:positionH relativeFrom="column">
                  <wp:posOffset>5852160</wp:posOffset>
                </wp:positionH>
                <wp:positionV relativeFrom="paragraph">
                  <wp:posOffset>7938135</wp:posOffset>
                </wp:positionV>
                <wp:extent cx="320040" cy="45720"/>
                <wp:effectExtent l="0" t="0" r="22860" b="30480"/>
                <wp:wrapNone/>
                <wp:docPr id="220" name="Straight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45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199820" id="Straight Connector 220" o:spid="_x0000_s1026" style="position:absolute;flip:x y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0.8pt,625.05pt" to="486pt,6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" strokecolor="black [3200]" strokeweight=".5pt">
                <v:stroke joinstyle="miter"/>
              </v:line>
            </w:pict>
          </mc:Fallback>
        </mc:AlternateContent>
      </w:r>
      <w:r w:rsidR="00DA1F3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2442CB2A" wp14:editId="3F6AEDCB">
                <wp:simplePos x="0" y="0"/>
                <wp:positionH relativeFrom="column">
                  <wp:posOffset>5044440</wp:posOffset>
                </wp:positionH>
                <wp:positionV relativeFrom="paragraph">
                  <wp:posOffset>7419975</wp:posOffset>
                </wp:positionV>
                <wp:extent cx="1120140" cy="320040"/>
                <wp:effectExtent l="0" t="0" r="22860" b="22860"/>
                <wp:wrapNone/>
                <wp:docPr id="219" name="Straight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20140" cy="3200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45AE70" id="Straight Connector 219" o:spid="_x0000_s1026" style="position:absolute;flip:x y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7.2pt,584.25pt" to="485.4pt,60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" strokecolor="black [3200]" strokeweight=".5pt">
                <v:stroke joinstyle="miter"/>
              </v:line>
            </w:pict>
          </mc:Fallback>
        </mc:AlternateContent>
      </w:r>
      <w:r w:rsidR="00DA1F3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3E2A3EC5" wp14:editId="56A3A875">
                <wp:simplePos x="0" y="0"/>
                <wp:positionH relativeFrom="column">
                  <wp:posOffset>6610350</wp:posOffset>
                </wp:positionH>
                <wp:positionV relativeFrom="paragraph">
                  <wp:posOffset>7579995</wp:posOffset>
                </wp:positionV>
                <wp:extent cx="0" cy="167640"/>
                <wp:effectExtent l="0" t="0" r="38100" b="22860"/>
                <wp:wrapNone/>
                <wp:docPr id="218" name="Straight Connector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67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5D1AB" id="Straight Connector 218" o:spid="_x0000_s1026" style="position:absolute;flip:y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0.5pt,596.85pt" to="520.5pt,6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FE496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68957382" wp14:editId="1D5618A0">
                <wp:simplePos x="0" y="0"/>
                <wp:positionH relativeFrom="column">
                  <wp:posOffset>9098280</wp:posOffset>
                </wp:positionH>
                <wp:positionV relativeFrom="paragraph">
                  <wp:posOffset>9073515</wp:posOffset>
                </wp:positionV>
                <wp:extent cx="1219200" cy="655320"/>
                <wp:effectExtent l="0" t="0" r="19050" b="11430"/>
                <wp:wrapNone/>
                <wp:docPr id="216" name="Oval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6553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716231" w14:textId="3C5C0496" w:rsidR="00FE4964" w:rsidRDefault="00FE4964" w:rsidP="00FE4964">
                            <w:pPr>
                              <w:jc w:val="center"/>
                            </w:pPr>
                            <w:r>
                              <w:t xml:space="preserve">User’s </w:t>
                            </w:r>
                            <w:proofErr w:type="spellStart"/>
                            <w:r>
                              <w:t>f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8957382" id="Oval 216" o:spid="_x0000_s1095" style="position:absolute;margin-left:716.4pt;margin-top:714.45pt;width:96pt;height:51.6pt;z-index:25188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" fillcolor="white [3201]" strokecolor="black [3213]" strokeweight="1pt">
                <v:stroke joinstyle="miter"/>
                <v:textbox>
                  <w:txbxContent>
                    <w:p w14:paraId="11716231" w14:textId="3C5C0496" w:rsidR="00FE4964" w:rsidRDefault="00FE4964" w:rsidP="00FE4964">
                      <w:pPr>
                        <w:jc w:val="center"/>
                      </w:pPr>
                      <w:r>
                        <w:t xml:space="preserve">User’s </w:t>
                      </w:r>
                      <w:proofErr w:type="spellStart"/>
                      <w:r>
                        <w:t>f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FE496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0F3EDBFF" wp14:editId="0CD748BB">
                <wp:simplePos x="0" y="0"/>
                <wp:positionH relativeFrom="column">
                  <wp:posOffset>7284720</wp:posOffset>
                </wp:positionH>
                <wp:positionV relativeFrom="paragraph">
                  <wp:posOffset>8639175</wp:posOffset>
                </wp:positionV>
                <wp:extent cx="1341120" cy="502920"/>
                <wp:effectExtent l="0" t="0" r="11430" b="11430"/>
                <wp:wrapNone/>
                <wp:docPr id="215" name="Oval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1120" cy="5029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947FC9" w14:textId="26BFE621" w:rsidR="00FE4964" w:rsidRDefault="00FE4964" w:rsidP="00FE4964">
                            <w:pPr>
                              <w:jc w:val="center"/>
                            </w:pPr>
                            <w:r>
                              <w:t>User’s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3EDBFF" id="Oval 215" o:spid="_x0000_s1096" style="position:absolute;margin-left:573.6pt;margin-top:680.25pt;width:105.6pt;height:39.6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21947FC9" w14:textId="26BFE621" w:rsidR="00FE4964" w:rsidRDefault="00FE4964" w:rsidP="00FE4964">
                      <w:pPr>
                        <w:jc w:val="center"/>
                      </w:pPr>
                      <w:r>
                        <w:t>User’s name</w:t>
                      </w:r>
                    </w:p>
                  </w:txbxContent>
                </v:textbox>
              </v:oval>
            </w:pict>
          </mc:Fallback>
        </mc:AlternateContent>
      </w:r>
      <w:r w:rsidR="00725ED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1472" behindDoc="0" locked="0" layoutInCell="1" allowOverlap="1" wp14:anchorId="285047F5" wp14:editId="1A63BB19">
                <wp:simplePos x="0" y="0"/>
                <wp:positionH relativeFrom="column">
                  <wp:posOffset>3718560</wp:posOffset>
                </wp:positionH>
                <wp:positionV relativeFrom="paragraph">
                  <wp:posOffset>7000875</wp:posOffset>
                </wp:positionV>
                <wp:extent cx="1363980" cy="739140"/>
                <wp:effectExtent l="0" t="0" r="26670" b="22860"/>
                <wp:wrapNone/>
                <wp:docPr id="214" name="Oval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3980" cy="7391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617652" w14:textId="423284A1" w:rsidR="002E272D" w:rsidRDefault="002E272D" w:rsidP="002E272D">
                            <w:pPr>
                              <w:jc w:val="center"/>
                            </w:pPr>
                            <w:r>
                              <w:t>User’s</w:t>
                            </w:r>
                            <w:r w:rsidR="00725ED0">
                              <w:t xml:space="preserve"> phone no app u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5047F5" id="Oval 214" o:spid="_x0000_s1097" style="position:absolute;margin-left:292.8pt;margin-top:551.25pt;width:107.4pt;height:58.2pt;z-index:251881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" fillcolor="white [3201]" strokecolor="black [3213]" strokeweight="1pt">
                <v:stroke joinstyle="miter"/>
                <v:textbox>
                  <w:txbxContent>
                    <w:p w14:paraId="03617652" w14:textId="423284A1" w:rsidR="002E272D" w:rsidRDefault="002E272D" w:rsidP="002E272D">
                      <w:pPr>
                        <w:jc w:val="center"/>
                      </w:pPr>
                      <w:r>
                        <w:t>User’s</w:t>
                      </w:r>
                      <w:r w:rsidR="00725ED0">
                        <w:t xml:space="preserve"> phone no app use</w:t>
                      </w:r>
                    </w:p>
                  </w:txbxContent>
                </v:textbox>
              </v:oval>
            </w:pict>
          </mc:Fallback>
        </mc:AlternateContent>
      </w:r>
      <w:r w:rsidR="00725ED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18DB295A" wp14:editId="1CC1057B">
                <wp:simplePos x="0" y="0"/>
                <wp:positionH relativeFrom="column">
                  <wp:posOffset>5775960</wp:posOffset>
                </wp:positionH>
                <wp:positionV relativeFrom="paragraph">
                  <wp:posOffset>6962775</wp:posOffset>
                </wp:positionV>
                <wp:extent cx="1432560" cy="617220"/>
                <wp:effectExtent l="0" t="0" r="15240" b="11430"/>
                <wp:wrapNone/>
                <wp:docPr id="213" name="Oval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6172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EE0091" w14:textId="038EDDFB" w:rsidR="00423531" w:rsidRDefault="002E272D" w:rsidP="00423531">
                            <w:pPr>
                              <w:jc w:val="center"/>
                            </w:pPr>
                            <w:r>
                              <w:t>User’s email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DB295A" id="Oval 213" o:spid="_x0000_s1098" style="position:absolute;margin-left:454.8pt;margin-top:548.25pt;width:112.8pt;height:48.6pt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" fillcolor="white [3201]" strokecolor="black [3213]" strokeweight="1pt">
                <v:stroke joinstyle="miter"/>
                <v:textbox>
                  <w:txbxContent>
                    <w:p w14:paraId="62EE0091" w14:textId="038EDDFB" w:rsidR="00423531" w:rsidRDefault="002E272D" w:rsidP="00423531">
                      <w:pPr>
                        <w:jc w:val="center"/>
                      </w:pPr>
                      <w:r>
                        <w:t>User’s email address</w:t>
                      </w:r>
                    </w:p>
                  </w:txbxContent>
                </v:textbox>
              </v:oval>
            </w:pict>
          </mc:Fallback>
        </mc:AlternateContent>
      </w:r>
      <w:r w:rsidR="0042353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1BB5B533" wp14:editId="5957C719">
                <wp:simplePos x="0" y="0"/>
                <wp:positionH relativeFrom="column">
                  <wp:posOffset>5905500</wp:posOffset>
                </wp:positionH>
                <wp:positionV relativeFrom="paragraph">
                  <wp:posOffset>8425815</wp:posOffset>
                </wp:positionV>
                <wp:extent cx="906780" cy="449580"/>
                <wp:effectExtent l="0" t="0" r="26670" b="26670"/>
                <wp:wrapNone/>
                <wp:docPr id="212" name="Oval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780" cy="4495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51997B" w14:textId="2D259ED2" w:rsidR="00423531" w:rsidRDefault="00423531" w:rsidP="00423531">
                            <w:pPr>
                              <w:jc w:val="center"/>
                            </w:pPr>
                            <w:proofErr w:type="spellStart"/>
                            <w:r>
                              <w:t>address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B5B533" id="Oval 212" o:spid="_x0000_s1099" style="position:absolute;margin-left:465pt;margin-top:663.45pt;width:71.4pt;height:35.4pt;z-index:25187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1851997B" w14:textId="2D259ED2" w:rsidR="00423531" w:rsidRDefault="00423531" w:rsidP="00423531">
                      <w:pPr>
                        <w:jc w:val="center"/>
                      </w:pPr>
                      <w:proofErr w:type="spellStart"/>
                      <w:r>
                        <w:t>addresss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C30EC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73EC7A5F" wp14:editId="2719E44F">
                <wp:simplePos x="0" y="0"/>
                <wp:positionH relativeFrom="column">
                  <wp:posOffset>4747260</wp:posOffset>
                </wp:positionH>
                <wp:positionV relativeFrom="paragraph">
                  <wp:posOffset>8463915</wp:posOffset>
                </wp:positionV>
                <wp:extent cx="830580" cy="426720"/>
                <wp:effectExtent l="0" t="0" r="26670" b="11430"/>
                <wp:wrapNone/>
                <wp:docPr id="209" name="Oval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0580" cy="4267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F1476A" w14:textId="788B1CF6" w:rsidR="00E7387C" w:rsidRDefault="00E7387C" w:rsidP="00E7387C">
                            <w:pPr>
                              <w:jc w:val="center"/>
                            </w:pPr>
                            <w:r>
                              <w:t>do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EC7A5F" id="Oval 209" o:spid="_x0000_s1100" style="position:absolute;margin-left:373.8pt;margin-top:666.45pt;width:65.4pt;height:33.6pt;z-index:25187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53F1476A" w14:textId="788B1CF6" w:rsidR="00E7387C" w:rsidRDefault="00E7387C" w:rsidP="00E7387C">
                      <w:pPr>
                        <w:jc w:val="center"/>
                      </w:pPr>
                      <w:r>
                        <w:t>dob</w:t>
                      </w:r>
                    </w:p>
                  </w:txbxContent>
                </v:textbox>
              </v:oval>
            </w:pict>
          </mc:Fallback>
        </mc:AlternateContent>
      </w:r>
      <w:r w:rsidR="006F72B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35925B03" wp14:editId="6C699624">
                <wp:simplePos x="0" y="0"/>
                <wp:positionH relativeFrom="column">
                  <wp:posOffset>11087100</wp:posOffset>
                </wp:positionH>
                <wp:positionV relativeFrom="paragraph">
                  <wp:posOffset>874395</wp:posOffset>
                </wp:positionV>
                <wp:extent cx="251460" cy="144780"/>
                <wp:effectExtent l="0" t="0" r="15240" b="26670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1460" cy="144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099092" id="Straight Connector 211" o:spid="_x0000_s1026" style="position:absolute;flip:x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3pt,68.85pt" to="892.8pt,8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4B2EF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34981325" wp14:editId="1CE68208">
                <wp:simplePos x="0" y="0"/>
                <wp:positionH relativeFrom="column">
                  <wp:posOffset>10279380</wp:posOffset>
                </wp:positionH>
                <wp:positionV relativeFrom="paragraph">
                  <wp:posOffset>958215</wp:posOffset>
                </wp:positionV>
                <wp:extent cx="960120" cy="426720"/>
                <wp:effectExtent l="0" t="0" r="11430" b="11430"/>
                <wp:wrapNone/>
                <wp:docPr id="210" name="Oval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0120" cy="4267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7086C4" w14:textId="45055D87" w:rsidR="006F72BE" w:rsidRDefault="006F72BE" w:rsidP="006F72BE">
                            <w:pPr>
                              <w:jc w:val="center"/>
                            </w:pPr>
                            <w: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981325" id="Oval 210" o:spid="_x0000_s1101" style="position:absolute;margin-left:809.4pt;margin-top:75.45pt;width:75.6pt;height:33.6pt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" fillcolor="white [3201]" strokecolor="black [3213]" strokeweight="1pt">
                <v:stroke joinstyle="miter"/>
                <v:textbox>
                  <w:txbxContent>
                    <w:p w14:paraId="6A7086C4" w14:textId="45055D87" w:rsidR="006F72BE" w:rsidRDefault="006F72BE" w:rsidP="006F72BE">
                      <w:pPr>
                        <w:jc w:val="center"/>
                      </w:pPr>
                      <w:r>
                        <w:t>address</w:t>
                      </w:r>
                    </w:p>
                  </w:txbxContent>
                </v:textbox>
              </v:oval>
            </w:pict>
          </mc:Fallback>
        </mc:AlternateContent>
      </w:r>
      <w:r w:rsidR="00E7387C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711FB10D" wp14:editId="128122E9">
                <wp:simplePos x="0" y="0"/>
                <wp:positionH relativeFrom="column">
                  <wp:posOffset>4785360</wp:posOffset>
                </wp:positionH>
                <wp:positionV relativeFrom="paragraph">
                  <wp:posOffset>7686675</wp:posOffset>
                </wp:positionV>
                <wp:extent cx="1059180" cy="426720"/>
                <wp:effectExtent l="0" t="0" r="26670" b="11430"/>
                <wp:wrapNone/>
                <wp:docPr id="208" name="Oval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4267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645A12" w14:textId="68CC1A75" w:rsidR="00E7387C" w:rsidRPr="00E7387C" w:rsidRDefault="00E7387C" w:rsidP="00E7387C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E7387C">
                              <w:rPr>
                                <w:u w:val="single"/>
                              </w:rPr>
                              <w:t>Us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11FB10D" id="Oval 208" o:spid="_x0000_s1102" style="position:absolute;margin-left:376.8pt;margin-top:605.25pt;width:83.4pt;height:33.6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69645A12" w14:textId="68CC1A75" w:rsidR="00E7387C" w:rsidRPr="00E7387C" w:rsidRDefault="00E7387C" w:rsidP="00E7387C">
                      <w:pPr>
                        <w:jc w:val="center"/>
                        <w:rPr>
                          <w:u w:val="single"/>
                        </w:rPr>
                      </w:pPr>
                      <w:r w:rsidRPr="00E7387C">
                        <w:rPr>
                          <w:u w:val="single"/>
                        </w:rPr>
                        <w:t>User id</w:t>
                      </w:r>
                    </w:p>
                  </w:txbxContent>
                </v:textbox>
              </v:oval>
            </w:pict>
          </mc:Fallback>
        </mc:AlternateContent>
      </w:r>
      <w:r w:rsidR="006F439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 wp14:anchorId="55A826C5" wp14:editId="61D55FFB">
                <wp:simplePos x="0" y="0"/>
                <wp:positionH relativeFrom="column">
                  <wp:posOffset>7307580</wp:posOffset>
                </wp:positionH>
                <wp:positionV relativeFrom="paragraph">
                  <wp:posOffset>7640955</wp:posOffset>
                </wp:positionV>
                <wp:extent cx="220980" cy="274320"/>
                <wp:effectExtent l="0" t="0" r="26670" b="11430"/>
                <wp:wrapNone/>
                <wp:docPr id="207" name="Text Box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B2D1A7" w14:textId="2F63D961" w:rsidR="006F4391" w:rsidRDefault="00867200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826C5" id="Text Box 207" o:spid="_x0000_s1103" type="#_x0000_t202" style="position:absolute;margin-left:575.4pt;margin-top:601.65pt;width:17.4pt;height:21.6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" fillcolor="white [3201]" strokeweight=".5pt">
                <v:textbox>
                  <w:txbxContent>
                    <w:p w14:paraId="65B2D1A7" w14:textId="2F63D961" w:rsidR="006F4391" w:rsidRDefault="00867200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6F439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5435833B" wp14:editId="4E52F067">
                <wp:simplePos x="0" y="0"/>
                <wp:positionH relativeFrom="column">
                  <wp:posOffset>8275320</wp:posOffset>
                </wp:positionH>
                <wp:positionV relativeFrom="paragraph">
                  <wp:posOffset>7511415</wp:posOffset>
                </wp:positionV>
                <wp:extent cx="289560" cy="297180"/>
                <wp:effectExtent l="0" t="0" r="15240" b="26670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9560" cy="2971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B3F2DD" w14:textId="206E6FFB" w:rsidR="006F4391" w:rsidRDefault="006F4391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5833B" id="Text Box 205" o:spid="_x0000_s1104" type="#_x0000_t202" style="position:absolute;margin-left:651.6pt;margin-top:591.45pt;width:22.8pt;height:23.4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" fillcolor="white [3201]" strokeweight=".5pt">
                <v:textbox>
                  <w:txbxContent>
                    <w:p w14:paraId="5AB3F2DD" w14:textId="206E6FFB" w:rsidR="006F4391" w:rsidRDefault="006F4391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0743A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6EA551BC" wp14:editId="548B549C">
                <wp:simplePos x="0" y="0"/>
                <wp:positionH relativeFrom="column">
                  <wp:posOffset>7117080</wp:posOffset>
                </wp:positionH>
                <wp:positionV relativeFrom="paragraph">
                  <wp:posOffset>7922895</wp:posOffset>
                </wp:positionV>
                <wp:extent cx="472440" cy="7620"/>
                <wp:effectExtent l="0" t="0" r="22860" b="30480"/>
                <wp:wrapNone/>
                <wp:docPr id="204" name="Straight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7244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21AF35" id="Straight Connector 204" o:spid="_x0000_s1026" style="position:absolute;flip:x y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0.4pt,623.85pt" to="597.6pt,6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" strokecolor="black [3200]" strokeweight=".5pt">
                <v:stroke joinstyle="miter"/>
              </v:line>
            </w:pict>
          </mc:Fallback>
        </mc:AlternateContent>
      </w:r>
      <w:r w:rsidR="000743A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5D5DD16F" wp14:editId="3694BDE6">
                <wp:simplePos x="0" y="0"/>
                <wp:positionH relativeFrom="column">
                  <wp:posOffset>6187440</wp:posOffset>
                </wp:positionH>
                <wp:positionV relativeFrom="paragraph">
                  <wp:posOffset>7740015</wp:posOffset>
                </wp:positionV>
                <wp:extent cx="937260" cy="457200"/>
                <wp:effectExtent l="0" t="0" r="15240" b="19050"/>
                <wp:wrapNone/>
                <wp:docPr id="203" name="Rectangle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260" cy="457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1F607C3" w14:textId="7A03E36C" w:rsidR="000743A7" w:rsidRDefault="000743A7" w:rsidP="000743A7">
                            <w:pPr>
                              <w:jc w:val="center"/>
                            </w:pPr>
                            <w:r>
                              <w:t>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5DD16F" id="Rectangle 203" o:spid="_x0000_s1105" style="position:absolute;margin-left:487.2pt;margin-top:609.45pt;width:73.8pt;height:36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" fillcolor="white [3201]" strokecolor="black [3213]" strokeweight="1pt">
                <v:textbox>
                  <w:txbxContent>
                    <w:p w14:paraId="61F607C3" w14:textId="7A03E36C" w:rsidR="000743A7" w:rsidRDefault="000743A7" w:rsidP="000743A7">
                      <w:pPr>
                        <w:jc w:val="center"/>
                      </w:pPr>
                      <w:r>
                        <w:t>user</w:t>
                      </w:r>
                    </w:p>
                  </w:txbxContent>
                </v:textbox>
              </v:rect>
            </w:pict>
          </mc:Fallback>
        </mc:AlternateContent>
      </w:r>
      <w:r w:rsidR="005D508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61F3B81D" wp14:editId="0FB19D6B">
                <wp:simplePos x="0" y="0"/>
                <wp:positionH relativeFrom="column">
                  <wp:posOffset>8442960</wp:posOffset>
                </wp:positionH>
                <wp:positionV relativeFrom="paragraph">
                  <wp:posOffset>5857875</wp:posOffset>
                </wp:positionV>
                <wp:extent cx="1592580" cy="2080260"/>
                <wp:effectExtent l="0" t="0" r="26670" b="34290"/>
                <wp:wrapNone/>
                <wp:docPr id="201" name="Straight Connector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2580" cy="2080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A9CAEC" id="Straight Connector 201" o:spid="_x0000_s1026" style="position:absolute;flip:x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64.8pt,461.25pt" to="790.2pt,62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5D508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22DA5034" wp14:editId="4D88EC43">
                <wp:simplePos x="0" y="0"/>
                <wp:positionH relativeFrom="column">
                  <wp:posOffset>7585710</wp:posOffset>
                </wp:positionH>
                <wp:positionV relativeFrom="paragraph">
                  <wp:posOffset>7675245</wp:posOffset>
                </wp:positionV>
                <wp:extent cx="857250" cy="506730"/>
                <wp:effectExtent l="19050" t="19050" r="38100" b="45720"/>
                <wp:wrapNone/>
                <wp:docPr id="202" name="Diamond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57250" cy="50673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B1F5A2" w14:textId="5EF6C9B3" w:rsidR="005D5080" w:rsidRDefault="005D5080" w:rsidP="005D5080">
                            <w:pPr>
                              <w:jc w:val="center"/>
                            </w:pPr>
                            <w:r>
                              <w:t>bu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A5034" id="Diamond 202" o:spid="_x0000_s1106" type="#_x0000_t4" style="position:absolute;margin-left:597.3pt;margin-top:604.35pt;width:67.5pt;height:39.9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" fillcolor="white [3201]" strokecolor="black [3213]" strokeweight="1pt">
                <v:textbox>
                  <w:txbxContent>
                    <w:p w14:paraId="1EB1F5A2" w14:textId="5EF6C9B3" w:rsidR="005D5080" w:rsidRDefault="005D5080" w:rsidP="005D5080">
                      <w:pPr>
                        <w:jc w:val="center"/>
                      </w:pPr>
                      <w:r>
                        <w:t>buy</w:t>
                      </w:r>
                    </w:p>
                  </w:txbxContent>
                </v:textbox>
              </v:shape>
            </w:pict>
          </mc:Fallback>
        </mc:AlternateContent>
      </w:r>
      <w:r w:rsidR="006C02A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68160" behindDoc="0" locked="0" layoutInCell="1" allowOverlap="1" wp14:anchorId="7EDFB3E6" wp14:editId="4C27044E">
                <wp:simplePos x="0" y="0"/>
                <wp:positionH relativeFrom="column">
                  <wp:posOffset>12374880</wp:posOffset>
                </wp:positionH>
                <wp:positionV relativeFrom="paragraph">
                  <wp:posOffset>1179195</wp:posOffset>
                </wp:positionV>
                <wp:extent cx="388620" cy="182880"/>
                <wp:effectExtent l="0" t="0" r="30480" b="26670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8620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06FA4B" id="Straight Connector 200" o:spid="_x0000_s1026" style="position:absolute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4.4pt,92.85pt" to="1005pt,10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6C02A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 wp14:anchorId="67E31228" wp14:editId="51204EA4">
                <wp:simplePos x="0" y="0"/>
                <wp:positionH relativeFrom="column">
                  <wp:posOffset>12359640</wp:posOffset>
                </wp:positionH>
                <wp:positionV relativeFrom="paragraph">
                  <wp:posOffset>462915</wp:posOffset>
                </wp:positionV>
                <wp:extent cx="152400" cy="167640"/>
                <wp:effectExtent l="0" t="0" r="19050" b="22860"/>
                <wp:wrapNone/>
                <wp:docPr id="199" name="Straight Connector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2400" cy="167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A053B6" id="Straight Connector 199" o:spid="_x0000_s1026" style="position:absolute;flip:y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3.2pt,36.45pt" to="985.2pt,4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" strokecolor="black [3200]" strokeweight=".5pt">
                <v:stroke joinstyle="miter"/>
              </v:line>
            </w:pict>
          </mc:Fallback>
        </mc:AlternateContent>
      </w:r>
      <w:r w:rsidR="006C02A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2A14B7AC" wp14:editId="57A07873">
                <wp:simplePos x="0" y="0"/>
                <wp:positionH relativeFrom="column">
                  <wp:posOffset>11475720</wp:posOffset>
                </wp:positionH>
                <wp:positionV relativeFrom="paragraph">
                  <wp:posOffset>424815</wp:posOffset>
                </wp:positionV>
                <wp:extent cx="83820" cy="186690"/>
                <wp:effectExtent l="0" t="0" r="30480" b="22860"/>
                <wp:wrapNone/>
                <wp:docPr id="196" name="Straight Connector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3820" cy="18669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E61D6D" id="Straight Connector 196" o:spid="_x0000_s1026" style="position:absolute;flip:x y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03.6pt,33.45pt" to="910.2pt,4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9E74D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70ED2602" wp14:editId="233BC5F7">
                <wp:simplePos x="0" y="0"/>
                <wp:positionH relativeFrom="column">
                  <wp:posOffset>12755880</wp:posOffset>
                </wp:positionH>
                <wp:positionV relativeFrom="paragraph">
                  <wp:posOffset>988695</wp:posOffset>
                </wp:positionV>
                <wp:extent cx="1143000" cy="632460"/>
                <wp:effectExtent l="0" t="0" r="19050" b="15240"/>
                <wp:wrapNone/>
                <wp:docPr id="193" name="Oval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6324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4F5BF8" w14:textId="28AEEC9E" w:rsidR="009E74DB" w:rsidRDefault="009E74DB" w:rsidP="009E74DB">
                            <w:pPr>
                              <w:jc w:val="center"/>
                            </w:pPr>
                            <w:r>
                              <w:t>Email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ED2602" id="Oval 193" o:spid="_x0000_s1107" style="position:absolute;margin-left:1004.4pt;margin-top:77.85pt;width:90pt;height:49.8pt;z-index:25186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" fillcolor="white [3201]" strokecolor="black [3213]" strokeweight="1pt">
                <v:stroke joinstyle="miter"/>
                <v:textbox>
                  <w:txbxContent>
                    <w:p w14:paraId="0E4F5BF8" w14:textId="28AEEC9E" w:rsidR="009E74DB" w:rsidRDefault="009E74DB" w:rsidP="009E74DB">
                      <w:pPr>
                        <w:jc w:val="center"/>
                      </w:pPr>
                      <w:r>
                        <w:t>Email address</w:t>
                      </w:r>
                    </w:p>
                  </w:txbxContent>
                </v:textbox>
              </v:oval>
            </w:pict>
          </mc:Fallback>
        </mc:AlternateContent>
      </w:r>
      <w:r w:rsidR="000B2B9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366E2BD0" wp14:editId="6F0A5D1B">
                <wp:simplePos x="0" y="0"/>
                <wp:positionH relativeFrom="column">
                  <wp:posOffset>12489180</wp:posOffset>
                </wp:positionH>
                <wp:positionV relativeFrom="paragraph">
                  <wp:posOffset>66675</wp:posOffset>
                </wp:positionV>
                <wp:extent cx="1234440" cy="609600"/>
                <wp:effectExtent l="0" t="0" r="22860" b="19050"/>
                <wp:wrapNone/>
                <wp:docPr id="192" name="Oval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4440" cy="6096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C83BF4" w14:textId="27B31DD1" w:rsidR="000B2B9D" w:rsidRDefault="00D14EFF" w:rsidP="000B2B9D">
                            <w:pPr>
                              <w:jc w:val="center"/>
                            </w:pPr>
                            <w:r>
                              <w:t>T</w:t>
                            </w:r>
                            <w:r w:rsidR="000B2B9D">
                              <w:t>elep</w:t>
                            </w:r>
                            <w:r>
                              <w:t>hone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6E2BD0" id="Oval 192" o:spid="_x0000_s1108" style="position:absolute;margin-left:983.4pt;margin-top:5.25pt;width:97.2pt;height:48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" fillcolor="white [3201]" strokecolor="black [3213]" strokeweight="1pt">
                <v:stroke joinstyle="miter"/>
                <v:textbox>
                  <w:txbxContent>
                    <w:p w14:paraId="01C83BF4" w14:textId="27B31DD1" w:rsidR="000B2B9D" w:rsidRDefault="00D14EFF" w:rsidP="000B2B9D">
                      <w:pPr>
                        <w:jc w:val="center"/>
                      </w:pPr>
                      <w:r>
                        <w:t>T</w:t>
                      </w:r>
                      <w:r w:rsidR="000B2B9D">
                        <w:t>elep</w:t>
                      </w:r>
                      <w:r>
                        <w:t>hone no</w:t>
                      </w:r>
                    </w:p>
                  </w:txbxContent>
                </v:textbox>
              </v:oval>
            </w:pict>
          </mc:Fallback>
        </mc:AlternateContent>
      </w:r>
      <w:r w:rsidR="00D622CC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76131093" wp14:editId="406813BF">
                <wp:simplePos x="0" y="0"/>
                <wp:positionH relativeFrom="column">
                  <wp:posOffset>11932920</wp:posOffset>
                </wp:positionH>
                <wp:positionV relativeFrom="paragraph">
                  <wp:posOffset>2672715</wp:posOffset>
                </wp:positionV>
                <wp:extent cx="259080" cy="236220"/>
                <wp:effectExtent l="0" t="0" r="26670" b="11430"/>
                <wp:wrapNone/>
                <wp:docPr id="190" name="Text Box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3354AA" w14:textId="03B7A6FA" w:rsidR="00D622CC" w:rsidRDefault="00D622CC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131093" id="Text Box 190" o:spid="_x0000_s1109" type="#_x0000_t202" style="position:absolute;margin-left:939.6pt;margin-top:210.45pt;width:20.4pt;height:18.6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" fillcolor="white [3201]" strokeweight=".5pt">
                <v:textbox>
                  <w:txbxContent>
                    <w:p w14:paraId="473354AA" w14:textId="03B7A6FA" w:rsidR="00D622CC" w:rsidRDefault="00D622CC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8756A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1E840B04" wp14:editId="6DAE76F4">
                <wp:simplePos x="0" y="0"/>
                <wp:positionH relativeFrom="column">
                  <wp:posOffset>11772900</wp:posOffset>
                </wp:positionH>
                <wp:positionV relativeFrom="paragraph">
                  <wp:posOffset>1331595</wp:posOffset>
                </wp:positionV>
                <wp:extent cx="266700" cy="243840"/>
                <wp:effectExtent l="0" t="0" r="19050" b="22860"/>
                <wp:wrapNone/>
                <wp:docPr id="189" name="Text Box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670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6C83B6A" w14:textId="5B482552" w:rsidR="008756AA" w:rsidRDefault="00D622CC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840B04" id="Text Box 189" o:spid="_x0000_s1110" type="#_x0000_t202" style="position:absolute;margin-left:927pt;margin-top:104.85pt;width:21pt;height:19.2pt;z-index:25185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" fillcolor="white [3201]" strokeweight=".5pt">
                <v:textbox>
                  <w:txbxContent>
                    <w:p w14:paraId="16C83B6A" w14:textId="5B482552" w:rsidR="008756AA" w:rsidRDefault="00D622CC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2249D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71F91A87" wp14:editId="7AA01797">
                <wp:simplePos x="0" y="0"/>
                <wp:positionH relativeFrom="column">
                  <wp:posOffset>11689080</wp:posOffset>
                </wp:positionH>
                <wp:positionV relativeFrom="paragraph">
                  <wp:posOffset>1156335</wp:posOffset>
                </wp:positionV>
                <wp:extent cx="22860" cy="495300"/>
                <wp:effectExtent l="0" t="0" r="34290" b="19050"/>
                <wp:wrapNone/>
                <wp:docPr id="188" name="Straight Connector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8E3BC3" id="Straight Connector 188" o:spid="_x0000_s1026" style="position:absolute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0.4pt,91.05pt" to="922.2pt,1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F35E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7B949706" wp14:editId="783B0729">
                <wp:simplePos x="0" y="0"/>
                <wp:positionH relativeFrom="column">
                  <wp:posOffset>11323320</wp:posOffset>
                </wp:positionH>
                <wp:positionV relativeFrom="paragraph">
                  <wp:posOffset>577215</wp:posOffset>
                </wp:positionV>
                <wp:extent cx="0" cy="594360"/>
                <wp:effectExtent l="0" t="0" r="38100" b="34290"/>
                <wp:wrapNone/>
                <wp:docPr id="187" name="Straight Connector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94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A4AB5E" id="Straight Connector 187" o:spid="_x0000_s1026" style="position:absolute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91.6pt,45.45pt" to="891.6pt,9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F35E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2800" behindDoc="0" locked="0" layoutInCell="1" allowOverlap="1" wp14:anchorId="17A2612D" wp14:editId="227E2AF0">
                <wp:simplePos x="0" y="0"/>
                <wp:positionH relativeFrom="column">
                  <wp:posOffset>12359640</wp:posOffset>
                </wp:positionH>
                <wp:positionV relativeFrom="paragraph">
                  <wp:posOffset>607695</wp:posOffset>
                </wp:positionV>
                <wp:extent cx="0" cy="563880"/>
                <wp:effectExtent l="0" t="0" r="38100" b="26670"/>
                <wp:wrapNone/>
                <wp:docPr id="185" name="Straight Connector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3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A9AB43" id="Straight Connector 185" o:spid="_x0000_s1026" style="position:absolute;z-index:251852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3.2pt,47.85pt" to="973.2pt,9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F35E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03BEAE71" wp14:editId="53D6C31B">
                <wp:simplePos x="0" y="0"/>
                <wp:positionH relativeFrom="column">
                  <wp:posOffset>11269980</wp:posOffset>
                </wp:positionH>
                <wp:positionV relativeFrom="paragraph">
                  <wp:posOffset>1148715</wp:posOffset>
                </wp:positionV>
                <wp:extent cx="1089660" cy="7620"/>
                <wp:effectExtent l="0" t="0" r="15240" b="30480"/>
                <wp:wrapNone/>
                <wp:docPr id="186" name="Straight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8966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B74495" id="Straight Connector 186" o:spid="_x0000_s1026" style="position:absolute;flip:x y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7.4pt,90.45pt" to="973.2pt,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" strokecolor="black [3200]" strokeweight=".5pt">
                <v:stroke joinstyle="miter"/>
              </v:line>
            </w:pict>
          </mc:Fallback>
        </mc:AlternateContent>
      </w:r>
      <w:r w:rsidR="00F35EF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23BF5BC8" wp14:editId="3C9CC7E1">
                <wp:simplePos x="0" y="0"/>
                <wp:positionH relativeFrom="column">
                  <wp:posOffset>11308080</wp:posOffset>
                </wp:positionH>
                <wp:positionV relativeFrom="paragraph">
                  <wp:posOffset>603885</wp:posOffset>
                </wp:positionV>
                <wp:extent cx="1059180" cy="3810"/>
                <wp:effectExtent l="0" t="0" r="26670" b="34290"/>
                <wp:wrapNone/>
                <wp:docPr id="184" name="Straight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9180" cy="38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394A77" id="Straight Connector 184" o:spid="_x0000_s1026" style="position:absolute;flip:y;z-index:25185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90.4pt,47.55pt" to="973.8pt,4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351CE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17B31829" wp14:editId="0F27239B">
                <wp:simplePos x="0" y="0"/>
                <wp:positionH relativeFrom="column">
                  <wp:posOffset>11407140</wp:posOffset>
                </wp:positionH>
                <wp:positionV relativeFrom="paragraph">
                  <wp:posOffset>691515</wp:posOffset>
                </wp:positionV>
                <wp:extent cx="868680" cy="381000"/>
                <wp:effectExtent l="0" t="0" r="26670" b="19050"/>
                <wp:wrapNone/>
                <wp:docPr id="183" name="Rectangle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8680" cy="3810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B52A5E" w14:textId="68CA5A16" w:rsidR="008B6E37" w:rsidRDefault="008B6E37" w:rsidP="008B6E37">
                            <w:pPr>
                              <w:jc w:val="center"/>
                            </w:pPr>
                            <w:r>
                              <w:t>institu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7B31829" id="Rectangle 183" o:spid="_x0000_s1111" style="position:absolute;margin-left:898.2pt;margin-top:54.45pt;width:68.4pt;height:30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" fillcolor="white [3201]" strokecolor="black [3213]" strokeweight="1pt">
                <v:textbox>
                  <w:txbxContent>
                    <w:p w14:paraId="26B52A5E" w14:textId="68CA5A16" w:rsidR="008B6E37" w:rsidRDefault="008B6E37" w:rsidP="008B6E37">
                      <w:pPr>
                        <w:jc w:val="center"/>
                      </w:pPr>
                      <w:r>
                        <w:t>institute</w:t>
                      </w:r>
                    </w:p>
                  </w:txbxContent>
                </v:textbox>
              </v:rect>
            </w:pict>
          </mc:Fallback>
        </mc:AlternateContent>
      </w:r>
      <w:r w:rsidR="006D6CE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39837F54" wp14:editId="6A700B35">
                <wp:simplePos x="0" y="0"/>
                <wp:positionH relativeFrom="column">
                  <wp:posOffset>11117580</wp:posOffset>
                </wp:positionH>
                <wp:positionV relativeFrom="paragraph">
                  <wp:posOffset>2177415</wp:posOffset>
                </wp:positionV>
                <wp:extent cx="647700" cy="487680"/>
                <wp:effectExtent l="0" t="0" r="19050" b="26670"/>
                <wp:wrapNone/>
                <wp:docPr id="182" name="Straight Connector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CD6838" id="Straight Connector 182" o:spid="_x0000_s1026" style="position:absolute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5.4pt,171.45pt" to="926.4pt,20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6D6CE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71F075C0" wp14:editId="28CBF291">
                <wp:simplePos x="0" y="0"/>
                <wp:positionH relativeFrom="column">
                  <wp:posOffset>11125200</wp:posOffset>
                </wp:positionH>
                <wp:positionV relativeFrom="paragraph">
                  <wp:posOffset>1598295</wp:posOffset>
                </wp:positionV>
                <wp:extent cx="579120" cy="556260"/>
                <wp:effectExtent l="0" t="0" r="30480" b="34290"/>
                <wp:wrapNone/>
                <wp:docPr id="181" name="Straight Connector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9120" cy="556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CDE326" id="Straight Connector 181" o:spid="_x0000_s1026" style="position:absolute;flip:x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76pt,125.85pt" to="921.6pt,16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" strokecolor="black [3200]" strokeweight=".5pt">
                <v:stroke joinstyle="miter"/>
              </v:line>
            </w:pict>
          </mc:Fallback>
        </mc:AlternateContent>
      </w:r>
      <w:r w:rsidR="0048137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00345B39" wp14:editId="68AEE5C9">
                <wp:simplePos x="0" y="0"/>
                <wp:positionH relativeFrom="column">
                  <wp:posOffset>11750040</wp:posOffset>
                </wp:positionH>
                <wp:positionV relativeFrom="paragraph">
                  <wp:posOffset>2146935</wp:posOffset>
                </wp:positionV>
                <wp:extent cx="518160" cy="487680"/>
                <wp:effectExtent l="0" t="0" r="34290" b="26670"/>
                <wp:wrapNone/>
                <wp:docPr id="180" name="Straight Connector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18160" cy="487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B21A43" id="Straight Connector 180" o:spid="_x0000_s1026" style="position:absolute;flip:x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5.2pt,169.05pt" to="966pt,20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48137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6914B8E5" wp14:editId="50E0AF76">
                <wp:simplePos x="0" y="0"/>
                <wp:positionH relativeFrom="column">
                  <wp:posOffset>11696700</wp:posOffset>
                </wp:positionH>
                <wp:positionV relativeFrom="paragraph">
                  <wp:posOffset>1613535</wp:posOffset>
                </wp:positionV>
                <wp:extent cx="556260" cy="518160"/>
                <wp:effectExtent l="0" t="0" r="34290" b="34290"/>
                <wp:wrapNone/>
                <wp:docPr id="179" name="Straight Connector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6260" cy="518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99D501" id="Straight Connector 179" o:spid="_x0000_s1026" style="position:absolute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1pt,127.05pt" to="964.8pt,16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6B6C8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6690476D" wp14:editId="19B90B09">
                <wp:simplePos x="0" y="0"/>
                <wp:positionH relativeFrom="column">
                  <wp:posOffset>11209020</wp:posOffset>
                </wp:positionH>
                <wp:positionV relativeFrom="paragraph">
                  <wp:posOffset>1689735</wp:posOffset>
                </wp:positionV>
                <wp:extent cx="956310" cy="887730"/>
                <wp:effectExtent l="19050" t="19050" r="15240" b="45720"/>
                <wp:wrapNone/>
                <wp:docPr id="178" name="Diamond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6310" cy="88773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308DB5" w14:textId="2FDD4E09" w:rsidR="007174BF" w:rsidRDefault="007174BF" w:rsidP="007174BF">
                            <w:pPr>
                              <w:jc w:val="center"/>
                            </w:pPr>
                            <w:r>
                              <w:t>Send 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90476D" id="Diamond 178" o:spid="_x0000_s1112" type="#_x0000_t4" style="position:absolute;margin-left:882.6pt;margin-top:133.05pt;width:75.3pt;height:69.9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" fillcolor="white [3201]" strokecolor="black [3213]" strokeweight="1pt">
                <v:textbox>
                  <w:txbxContent>
                    <w:p w14:paraId="18308DB5" w14:textId="2FDD4E09" w:rsidR="007174BF" w:rsidRDefault="007174BF" w:rsidP="007174BF">
                      <w:pPr>
                        <w:jc w:val="center"/>
                      </w:pPr>
                      <w:r>
                        <w:t>Send to</w:t>
                      </w:r>
                    </w:p>
                  </w:txbxContent>
                </v:textbox>
              </v:shape>
            </w:pict>
          </mc:Fallback>
        </mc:AlternateContent>
      </w:r>
      <w:r w:rsidR="006B6C8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4608" behindDoc="0" locked="0" layoutInCell="1" allowOverlap="1" wp14:anchorId="10FCDBA9" wp14:editId="71A91746">
                <wp:simplePos x="0" y="0"/>
                <wp:positionH relativeFrom="column">
                  <wp:posOffset>11696700</wp:posOffset>
                </wp:positionH>
                <wp:positionV relativeFrom="paragraph">
                  <wp:posOffset>2588895</wp:posOffset>
                </wp:positionV>
                <wp:extent cx="982980" cy="876300"/>
                <wp:effectExtent l="0" t="0" r="26670" b="19050"/>
                <wp:wrapNone/>
                <wp:docPr id="177" name="Straight Connector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82980" cy="876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F981E0" id="Straight Connector 177" o:spid="_x0000_s1026" style="position:absolute;flip:x y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1pt,203.85pt" to="998.4pt,27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1D2B5C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4A11E8A6" wp14:editId="379C6014">
                <wp:simplePos x="0" y="0"/>
                <wp:positionH relativeFrom="column">
                  <wp:posOffset>12870180</wp:posOffset>
                </wp:positionH>
                <wp:positionV relativeFrom="paragraph">
                  <wp:posOffset>7092315</wp:posOffset>
                </wp:positionV>
                <wp:extent cx="266700" cy="1363980"/>
                <wp:effectExtent l="0" t="0" r="19050" b="26670"/>
                <wp:wrapNone/>
                <wp:docPr id="176" name="Straight Connector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700" cy="13639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91DEE9" id="Straight Connector 176" o:spid="_x0000_s1026" style="position:absolute;flip:x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3.4pt,558.45pt" to="1034.4pt,66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" strokecolor="black [3200]" strokeweight=".5pt">
                <v:stroke joinstyle="miter"/>
              </v:line>
            </w:pict>
          </mc:Fallback>
        </mc:AlternateContent>
      </w:r>
      <w:r w:rsidR="00016E0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71FC91B8" wp14:editId="390BEC93">
                <wp:simplePos x="0" y="0"/>
                <wp:positionH relativeFrom="column">
                  <wp:posOffset>13258800</wp:posOffset>
                </wp:positionH>
                <wp:positionV relativeFrom="paragraph">
                  <wp:posOffset>7099935</wp:posOffset>
                </wp:positionV>
                <wp:extent cx="60960" cy="1447800"/>
                <wp:effectExtent l="0" t="0" r="34290" b="19050"/>
                <wp:wrapNone/>
                <wp:docPr id="175" name="Straight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" cy="1447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DBEE5E4" id="Straight Connector 175" o:spid="_x0000_s1026" style="position:absolute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4pt,559.05pt" to="1048.8pt,67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 w:rsidR="00F90EF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4E67AB15" wp14:editId="2C4BA40C">
                <wp:simplePos x="0" y="0"/>
                <wp:positionH relativeFrom="column">
                  <wp:posOffset>13517880</wp:posOffset>
                </wp:positionH>
                <wp:positionV relativeFrom="paragraph">
                  <wp:posOffset>7107555</wp:posOffset>
                </wp:positionV>
                <wp:extent cx="205740" cy="449580"/>
                <wp:effectExtent l="0" t="0" r="22860" b="26670"/>
                <wp:wrapNone/>
                <wp:docPr id="174" name="Straight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" cy="4495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70A727" id="Straight Connector 174" o:spid="_x0000_s1026" style="position:absolute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64.4pt,559.65pt" to="1080.6pt,59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D740BC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43974329" wp14:editId="71FCCAE0">
                <wp:simplePos x="0" y="0"/>
                <wp:positionH relativeFrom="column">
                  <wp:posOffset>13319760</wp:posOffset>
                </wp:positionH>
                <wp:positionV relativeFrom="paragraph">
                  <wp:posOffset>7534275</wp:posOffset>
                </wp:positionV>
                <wp:extent cx="1181100" cy="411480"/>
                <wp:effectExtent l="0" t="0" r="19050" b="26670"/>
                <wp:wrapNone/>
                <wp:docPr id="172" name="Oval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4114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928871" w14:textId="07A118C3" w:rsidR="000F7F7E" w:rsidRDefault="000F7F7E" w:rsidP="000F7F7E">
                            <w:pPr>
                              <w:jc w:val="center"/>
                            </w:pPr>
                            <w:r>
                              <w:t>Institute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974329" id="Oval 172" o:spid="_x0000_s1113" style="position:absolute;margin-left:1048.8pt;margin-top:593.25pt;width:93pt;height:32.4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" fillcolor="white [3201]" strokecolor="black [3213]" strokeweight="1pt">
                <v:stroke joinstyle="miter"/>
                <v:textbox>
                  <w:txbxContent>
                    <w:p w14:paraId="2C928871" w14:textId="07A118C3" w:rsidR="000F7F7E" w:rsidRDefault="000F7F7E" w:rsidP="000F7F7E">
                      <w:pPr>
                        <w:jc w:val="center"/>
                      </w:pPr>
                      <w:r>
                        <w:t>Institute id</w:t>
                      </w:r>
                    </w:p>
                  </w:txbxContent>
                </v:textbox>
              </v:oval>
            </w:pict>
          </mc:Fallback>
        </mc:AlternateContent>
      </w:r>
      <w:r w:rsidR="000A014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58939872" wp14:editId="203A0B5B">
                <wp:simplePos x="0" y="0"/>
                <wp:positionH relativeFrom="column">
                  <wp:posOffset>11513820</wp:posOffset>
                </wp:positionH>
                <wp:positionV relativeFrom="paragraph">
                  <wp:posOffset>8341995</wp:posOffset>
                </wp:positionV>
                <wp:extent cx="1394460" cy="403860"/>
                <wp:effectExtent l="0" t="0" r="15240" b="15240"/>
                <wp:wrapNone/>
                <wp:docPr id="171" name="Oval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4038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8B196E" w14:textId="13E138FF" w:rsidR="000A0147" w:rsidRDefault="00D740BC" w:rsidP="000A0147">
                            <w:pPr>
                              <w:jc w:val="center"/>
                            </w:pPr>
                            <w:r>
                              <w:t>T</w:t>
                            </w:r>
                            <w:r w:rsidR="000A0147">
                              <w:t>ick</w:t>
                            </w:r>
                            <w:r>
                              <w:t>et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939872" id="Oval 171" o:spid="_x0000_s1114" style="position:absolute;margin-left:906.6pt;margin-top:656.85pt;width:109.8pt;height:31.8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" fillcolor="white [3201]" strokecolor="black [3213]" strokeweight="1pt">
                <v:stroke joinstyle="miter"/>
                <v:textbox>
                  <w:txbxContent>
                    <w:p w14:paraId="4B8B196E" w14:textId="13E138FF" w:rsidR="000A0147" w:rsidRDefault="00D740BC" w:rsidP="000A0147">
                      <w:pPr>
                        <w:jc w:val="center"/>
                      </w:pPr>
                      <w:r>
                        <w:t>T</w:t>
                      </w:r>
                      <w:r w:rsidR="000A0147">
                        <w:t>ick</w:t>
                      </w:r>
                      <w:r>
                        <w:t>et id</w:t>
                      </w:r>
                    </w:p>
                  </w:txbxContent>
                </v:textbox>
              </v:oval>
            </w:pict>
          </mc:Fallback>
        </mc:AlternateContent>
      </w:r>
      <w:r w:rsidR="0073337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5FDA92F1" wp14:editId="24BED9A4">
                <wp:simplePos x="0" y="0"/>
                <wp:positionH relativeFrom="column">
                  <wp:posOffset>13289280</wp:posOffset>
                </wp:positionH>
                <wp:positionV relativeFrom="paragraph">
                  <wp:posOffset>8418195</wp:posOffset>
                </wp:positionV>
                <wp:extent cx="1104900" cy="411480"/>
                <wp:effectExtent l="0" t="0" r="19050" b="26670"/>
                <wp:wrapNone/>
                <wp:docPr id="170" name="Oval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4114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CD8D9E" w14:textId="138EFB39" w:rsidR="0073337E" w:rsidRPr="00F62C60" w:rsidRDefault="0073337E" w:rsidP="0073337E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F62C60">
                              <w:rPr>
                                <w:u w:val="single"/>
                              </w:rPr>
                              <w:t>Us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FDA92F1" id="Oval 170" o:spid="_x0000_s1115" style="position:absolute;margin-left:1046.4pt;margin-top:662.85pt;width:87pt;height:32.4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6CCD8D9E" w14:textId="138EFB39" w:rsidR="0073337E" w:rsidRPr="00F62C60" w:rsidRDefault="0073337E" w:rsidP="0073337E">
                      <w:pPr>
                        <w:jc w:val="center"/>
                        <w:rPr>
                          <w:u w:val="single"/>
                        </w:rPr>
                      </w:pPr>
                      <w:r w:rsidRPr="00F62C60">
                        <w:rPr>
                          <w:u w:val="single"/>
                        </w:rPr>
                        <w:t>User id</w:t>
                      </w:r>
                    </w:p>
                  </w:txbxContent>
                </v:textbox>
              </v:oval>
            </w:pict>
          </mc:Fallback>
        </mc:AlternateContent>
      </w:r>
      <w:r w:rsidR="00FE3C3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30E84298" wp14:editId="1F70C44E">
                <wp:simplePos x="0" y="0"/>
                <wp:positionH relativeFrom="column">
                  <wp:posOffset>14058900</wp:posOffset>
                </wp:positionH>
                <wp:positionV relativeFrom="paragraph">
                  <wp:posOffset>4806315</wp:posOffset>
                </wp:positionV>
                <wp:extent cx="236220" cy="220980"/>
                <wp:effectExtent l="0" t="0" r="11430" b="26670"/>
                <wp:wrapNone/>
                <wp:docPr id="169" name="Text Box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6220" cy="220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C10D2F" w14:textId="4427B6AF" w:rsidR="00FE3C3E" w:rsidRDefault="00FE3C3E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E84298" id="Text Box 169" o:spid="_x0000_s1116" type="#_x0000_t202" style="position:absolute;margin-left:1107pt;margin-top:378.45pt;width:18.6pt;height:17.4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" fillcolor="white [3201]" strokeweight=".5pt">
                <v:textbox>
                  <w:txbxContent>
                    <w:p w14:paraId="3FC10D2F" w14:textId="4427B6AF" w:rsidR="00FE3C3E" w:rsidRDefault="00FE3C3E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3F02E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3F6F94A0" wp14:editId="42522A0B">
                <wp:simplePos x="0" y="0"/>
                <wp:positionH relativeFrom="column">
                  <wp:posOffset>13746480</wp:posOffset>
                </wp:positionH>
                <wp:positionV relativeFrom="paragraph">
                  <wp:posOffset>5667375</wp:posOffset>
                </wp:positionV>
                <wp:extent cx="30480" cy="853440"/>
                <wp:effectExtent l="0" t="0" r="26670" b="22860"/>
                <wp:wrapNone/>
                <wp:docPr id="168" name="Straight Connector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" cy="8534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7DFBBC" id="Straight Connector 168" o:spid="_x0000_s1026" style="position:absolute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82.4pt,446.25pt" to="1084.8pt,51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B83D4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36ED0DB9" wp14:editId="78A96F0A">
                <wp:simplePos x="0" y="0"/>
                <wp:positionH relativeFrom="column">
                  <wp:posOffset>13845540</wp:posOffset>
                </wp:positionH>
                <wp:positionV relativeFrom="paragraph">
                  <wp:posOffset>6101715</wp:posOffset>
                </wp:positionV>
                <wp:extent cx="228600" cy="266700"/>
                <wp:effectExtent l="0" t="0" r="19050" b="1905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5B8CE0" w14:textId="6FE92109" w:rsidR="00B83D40" w:rsidRDefault="003F02E3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D0DB9" id="Text Box 167" o:spid="_x0000_s1117" type="#_x0000_t202" style="position:absolute;margin-left:1090.2pt;margin-top:480.45pt;width:18pt;height:21pt;z-index:25183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" fillcolor="white [3201]" strokeweight=".5pt">
                <v:textbox>
                  <w:txbxContent>
                    <w:p w14:paraId="015B8CE0" w14:textId="6FE92109" w:rsidR="00B83D40" w:rsidRDefault="003F02E3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184F7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513B4182" wp14:editId="3F1FF1AA">
                <wp:simplePos x="0" y="0"/>
                <wp:positionH relativeFrom="column">
                  <wp:posOffset>13068300</wp:posOffset>
                </wp:positionH>
                <wp:positionV relativeFrom="paragraph">
                  <wp:posOffset>7084695</wp:posOffset>
                </wp:positionV>
                <wp:extent cx="1089660" cy="7620"/>
                <wp:effectExtent l="0" t="0" r="34290" b="30480"/>
                <wp:wrapNone/>
                <wp:docPr id="166" name="Straight Connector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8966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CF201D" id="Straight Connector 166" o:spid="_x0000_s1026" style="position:absolute;flip:y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9pt,557.85pt" to="1114.8pt,55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" strokecolor="black [3200]" strokeweight=".5pt">
                <v:stroke joinstyle="miter"/>
              </v:line>
            </w:pict>
          </mc:Fallback>
        </mc:AlternateContent>
      </w:r>
      <w:r w:rsidR="00184F7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45298E4A" wp14:editId="7D13A216">
                <wp:simplePos x="0" y="0"/>
                <wp:positionH relativeFrom="column">
                  <wp:posOffset>13091160</wp:posOffset>
                </wp:positionH>
                <wp:positionV relativeFrom="paragraph">
                  <wp:posOffset>6391275</wp:posOffset>
                </wp:positionV>
                <wp:extent cx="15240" cy="731520"/>
                <wp:effectExtent l="0" t="0" r="22860" b="30480"/>
                <wp:wrapNone/>
                <wp:docPr id="165" name="Straight Connector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731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C8AB0F" id="Straight Connector 165" o:spid="_x0000_s1026" style="position:absolute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0.8pt,503.25pt" to="1032pt,56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" strokecolor="black [3200]" strokeweight=".5pt">
                <v:stroke joinstyle="miter"/>
              </v:line>
            </w:pict>
          </mc:Fallback>
        </mc:AlternateContent>
      </w:r>
      <w:r w:rsidR="00184F7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48C3CC27" wp14:editId="1C600C2A">
                <wp:simplePos x="0" y="0"/>
                <wp:positionH relativeFrom="column">
                  <wp:posOffset>14135100</wp:posOffset>
                </wp:positionH>
                <wp:positionV relativeFrom="paragraph">
                  <wp:posOffset>6383655</wp:posOffset>
                </wp:positionV>
                <wp:extent cx="15240" cy="739140"/>
                <wp:effectExtent l="0" t="0" r="22860" b="22860"/>
                <wp:wrapNone/>
                <wp:docPr id="164" name="Straight Connector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739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178726" id="Straight Connector 164" o:spid="_x0000_s1026" style="position:absolute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3pt,502.65pt" to="1114.2pt,56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184F7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257C68D0" wp14:editId="737DB897">
                <wp:simplePos x="0" y="0"/>
                <wp:positionH relativeFrom="column">
                  <wp:posOffset>13083540</wp:posOffset>
                </wp:positionH>
                <wp:positionV relativeFrom="paragraph">
                  <wp:posOffset>6398895</wp:posOffset>
                </wp:positionV>
                <wp:extent cx="1059180" cy="7620"/>
                <wp:effectExtent l="0" t="0" r="26670" b="30480"/>
                <wp:wrapNone/>
                <wp:docPr id="163" name="Straight Connector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5918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5833C8" id="Straight Connector 163" o:spid="_x0000_s1026" style="position:absolute;flip:x y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0.2pt,503.85pt" to="1113.6pt,50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E90FE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255CA5AB" wp14:editId="78A6BDD4">
                <wp:simplePos x="0" y="0"/>
                <wp:positionH relativeFrom="column">
                  <wp:posOffset>13190220</wp:posOffset>
                </wp:positionH>
                <wp:positionV relativeFrom="paragraph">
                  <wp:posOffset>6497955</wp:posOffset>
                </wp:positionV>
                <wp:extent cx="899160" cy="472440"/>
                <wp:effectExtent l="0" t="0" r="15240" b="22860"/>
                <wp:wrapNone/>
                <wp:docPr id="162" name="Rectangle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4724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68F490" w14:textId="54BBF5B0" w:rsidR="001D3861" w:rsidRDefault="00E470F9" w:rsidP="001D3861">
                            <w:pPr>
                              <w:jc w:val="center"/>
                            </w:pPr>
                            <w:r>
                              <w:t>S</w:t>
                            </w:r>
                            <w:r w:rsidR="001D3861">
                              <w:t>eason</w:t>
                            </w:r>
                            <w:r>
                              <w:t xml:space="preserve"> ticket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5CA5AB" id="Rectangle 162" o:spid="_x0000_s1118" style="position:absolute;margin-left:1038.6pt;margin-top:511.65pt;width:70.8pt;height:37.2pt;z-index:25183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" fillcolor="white [3201]" strokecolor="black [3213]" strokeweight="1pt">
                <v:textbox>
                  <w:txbxContent>
                    <w:p w14:paraId="5D68F490" w14:textId="54BBF5B0" w:rsidR="001D3861" w:rsidRDefault="00E470F9" w:rsidP="001D3861">
                      <w:pPr>
                        <w:jc w:val="center"/>
                      </w:pPr>
                      <w:r>
                        <w:t>S</w:t>
                      </w:r>
                      <w:r w:rsidR="001D3861">
                        <w:t>eason</w:t>
                      </w:r>
                      <w:r>
                        <w:t xml:space="preserve"> ticket user</w:t>
                      </w:r>
                    </w:p>
                  </w:txbxContent>
                </v:textbox>
              </v:rect>
            </w:pict>
          </mc:Fallback>
        </mc:AlternateContent>
      </w:r>
      <w:r w:rsidR="009D773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6E1DBF79" wp14:editId="7D8418AA">
                <wp:simplePos x="0" y="0"/>
                <wp:positionH relativeFrom="column">
                  <wp:posOffset>14279880</wp:posOffset>
                </wp:positionH>
                <wp:positionV relativeFrom="paragraph">
                  <wp:posOffset>5728335</wp:posOffset>
                </wp:positionV>
                <wp:extent cx="377190" cy="251460"/>
                <wp:effectExtent l="0" t="0" r="22860" b="34290"/>
                <wp:wrapNone/>
                <wp:docPr id="161" name="Straight Connector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7190" cy="2514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1B13EB" id="Straight Connector 161" o:spid="_x0000_s1026" style="position:absolute;flip:y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4.4pt,451.05pt" to="1154.1pt,47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" strokecolor="black [3200]" strokeweight=".5pt">
                <v:stroke joinstyle="miter"/>
              </v:line>
            </w:pict>
          </mc:Fallback>
        </mc:AlternateContent>
      </w:r>
      <w:r w:rsidR="009D773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7FC6C375" wp14:editId="41C3B5A1">
                <wp:simplePos x="0" y="0"/>
                <wp:positionH relativeFrom="column">
                  <wp:posOffset>13693140</wp:posOffset>
                </wp:positionH>
                <wp:positionV relativeFrom="paragraph">
                  <wp:posOffset>5636895</wp:posOffset>
                </wp:positionV>
                <wp:extent cx="579120" cy="350520"/>
                <wp:effectExtent l="0" t="0" r="30480" b="30480"/>
                <wp:wrapNone/>
                <wp:docPr id="160" name="Straight Connector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350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016E98" id="Straight Connector 160" o:spid="_x0000_s1026" style="position:absolute;z-index:251828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8.2pt,443.85pt" to="1123.8pt,47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9D773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3E2D63FD" wp14:editId="2D0E1EDF">
                <wp:simplePos x="0" y="0"/>
                <wp:positionH relativeFrom="column">
                  <wp:posOffset>14180820</wp:posOffset>
                </wp:positionH>
                <wp:positionV relativeFrom="paragraph">
                  <wp:posOffset>5316855</wp:posOffset>
                </wp:positionV>
                <wp:extent cx="434340" cy="182880"/>
                <wp:effectExtent l="0" t="0" r="22860" b="26670"/>
                <wp:wrapNone/>
                <wp:docPr id="159" name="Straight Connector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4340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0292E5" id="Straight Connector 159" o:spid="_x0000_s1026" style="position:absolute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6.6pt,418.65pt" to="1150.8pt,43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9D773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58FD0C83" wp14:editId="2B4C212F">
                <wp:simplePos x="0" y="0"/>
                <wp:positionH relativeFrom="rightMargin">
                  <wp:posOffset>-38100</wp:posOffset>
                </wp:positionH>
                <wp:positionV relativeFrom="paragraph">
                  <wp:posOffset>5324475</wp:posOffset>
                </wp:positionV>
                <wp:extent cx="487680" cy="297180"/>
                <wp:effectExtent l="0" t="0" r="26670" b="26670"/>
                <wp:wrapNone/>
                <wp:docPr id="157" name="Straight Connector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7680" cy="297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FE365B" id="Straight Connector 157" o:spid="_x0000_s1026" style="position:absolute;flip:x;z-index:25182617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" from="-3pt,419.25pt" to="35.4pt,44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9D773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7A7AD654" wp14:editId="7D9BEC29">
                <wp:simplePos x="0" y="0"/>
                <wp:positionH relativeFrom="column">
                  <wp:posOffset>13784580</wp:posOffset>
                </wp:positionH>
                <wp:positionV relativeFrom="paragraph">
                  <wp:posOffset>5667375</wp:posOffset>
                </wp:positionV>
                <wp:extent cx="38100" cy="822960"/>
                <wp:effectExtent l="0" t="0" r="19050" b="34290"/>
                <wp:wrapNone/>
                <wp:docPr id="156" name="Straight Connector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822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DE5B0C" id="Straight Connector 156" o:spid="_x0000_s1026" style="position:absolute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5.4pt,446.25pt" to="1088.4pt,5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9733C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7EDD693D" wp14:editId="6DC444F4">
                <wp:simplePos x="0" y="0"/>
                <wp:positionH relativeFrom="column">
                  <wp:posOffset>13731240</wp:posOffset>
                </wp:positionH>
                <wp:positionV relativeFrom="paragraph">
                  <wp:posOffset>4181475</wp:posOffset>
                </wp:positionV>
                <wp:extent cx="457200" cy="1203960"/>
                <wp:effectExtent l="0" t="0" r="19050" b="34290"/>
                <wp:wrapNone/>
                <wp:docPr id="153" name="Straight Connector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200" cy="1203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A23C37" id="Straight Connector 153" o:spid="_x0000_s1026" style="position:absolute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1.2pt,329.25pt" to="1117.2pt,42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 w:rsidR="00BD60A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120B83D5" wp14:editId="64D6F283">
                <wp:simplePos x="0" y="0"/>
                <wp:positionH relativeFrom="column">
                  <wp:posOffset>13761720</wp:posOffset>
                </wp:positionH>
                <wp:positionV relativeFrom="paragraph">
                  <wp:posOffset>5374005</wp:posOffset>
                </wp:positionV>
                <wp:extent cx="891540" cy="514350"/>
                <wp:effectExtent l="19050" t="19050" r="41910" b="38100"/>
                <wp:wrapNone/>
                <wp:docPr id="155" name="Diamond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1540" cy="51435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8D0112" w14:textId="2B20D193" w:rsidR="009733C5" w:rsidRDefault="009733C5" w:rsidP="009733C5">
                            <w:pPr>
                              <w:jc w:val="center"/>
                            </w:pPr>
                            <w:r>
                              <w:t>bu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0B83D5" id="Diamond 155" o:spid="_x0000_s1119" type="#_x0000_t4" style="position:absolute;margin-left:1083.6pt;margin-top:423.15pt;width:70.2pt;height:40.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" fillcolor="white [3201]" strokecolor="black [3213]" strokeweight="1pt">
                <v:textbox>
                  <w:txbxContent>
                    <w:p w14:paraId="228D0112" w14:textId="2B20D193" w:rsidR="009733C5" w:rsidRDefault="009733C5" w:rsidP="009733C5">
                      <w:pPr>
                        <w:jc w:val="center"/>
                      </w:pPr>
                      <w:r>
                        <w:t>buy</w:t>
                      </w:r>
                    </w:p>
                  </w:txbxContent>
                </v:textbox>
              </v:shape>
            </w:pict>
          </mc:Fallback>
        </mc:AlternateContent>
      </w:r>
      <w:r w:rsidR="00BA7F0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05245118" wp14:editId="3DF0A1C3">
                <wp:simplePos x="0" y="0"/>
                <wp:positionH relativeFrom="column">
                  <wp:posOffset>8176260</wp:posOffset>
                </wp:positionH>
                <wp:positionV relativeFrom="paragraph">
                  <wp:posOffset>2924175</wp:posOffset>
                </wp:positionV>
                <wp:extent cx="396240" cy="251460"/>
                <wp:effectExtent l="0" t="0" r="22860" b="15240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2A60C85" w14:textId="35C37957" w:rsidR="00BA7F01" w:rsidRDefault="00BA7F01">
                            <w:r>
                              <w:t>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45118" id="Text Box 152" o:spid="_x0000_s1120" type="#_x0000_t202" style="position:absolute;margin-left:643.8pt;margin-top:230.25pt;width:31.2pt;height:19.8pt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" fillcolor="white [3201]" strokeweight=".5pt">
                <v:textbox>
                  <w:txbxContent>
                    <w:p w14:paraId="52A60C85" w14:textId="35C37957" w:rsidR="00BA7F01" w:rsidRDefault="00BA7F01">
                      <w: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BA7F0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25567A94" wp14:editId="4D0C188F">
                <wp:simplePos x="0" y="0"/>
                <wp:positionH relativeFrom="column">
                  <wp:posOffset>11049000</wp:posOffset>
                </wp:positionH>
                <wp:positionV relativeFrom="paragraph">
                  <wp:posOffset>2901315</wp:posOffset>
                </wp:positionV>
                <wp:extent cx="312420" cy="236220"/>
                <wp:effectExtent l="0" t="0" r="11430" b="11430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420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F0385A" w14:textId="641713F1" w:rsidR="00BA7F01" w:rsidRDefault="00BA7F01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567A94" id="Text Box 151" o:spid="_x0000_s1121" type="#_x0000_t202" style="position:absolute;margin-left:870pt;margin-top:228.45pt;width:24.6pt;height:18.6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" fillcolor="white [3201]" strokeweight=".5pt">
                <v:textbox>
                  <w:txbxContent>
                    <w:p w14:paraId="45F0385A" w14:textId="641713F1" w:rsidR="00BA7F01" w:rsidRDefault="00BA7F01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4F5CB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8E199F3" wp14:editId="42EDA079">
                <wp:simplePos x="0" y="0"/>
                <wp:positionH relativeFrom="column">
                  <wp:posOffset>10607040</wp:posOffset>
                </wp:positionH>
                <wp:positionV relativeFrom="paragraph">
                  <wp:posOffset>3869055</wp:posOffset>
                </wp:positionV>
                <wp:extent cx="228600" cy="220980"/>
                <wp:effectExtent l="0" t="0" r="19050" b="26670"/>
                <wp:wrapNone/>
                <wp:docPr id="150" name="Text 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20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5DF144" w14:textId="568AE20E" w:rsidR="004F5CB3" w:rsidRDefault="004F5CB3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E199F3" id="Text Box 150" o:spid="_x0000_s1122" type="#_x0000_t202" style="position:absolute;margin-left:835.2pt;margin-top:304.65pt;width:18pt;height:17.4pt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" fillcolor="white [3201]" strokeweight=".5pt">
                <v:textbox>
                  <w:txbxContent>
                    <w:p w14:paraId="795DF144" w14:textId="568AE20E" w:rsidR="004F5CB3" w:rsidRDefault="004F5CB3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4F5CB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26A9E8AD" wp14:editId="39A9DF45">
                <wp:simplePos x="0" y="0"/>
                <wp:positionH relativeFrom="column">
                  <wp:posOffset>12184380</wp:posOffset>
                </wp:positionH>
                <wp:positionV relativeFrom="paragraph">
                  <wp:posOffset>3838575</wp:posOffset>
                </wp:positionV>
                <wp:extent cx="335280" cy="312420"/>
                <wp:effectExtent l="0" t="0" r="26670" b="1143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F9A57C0" w14:textId="75435700" w:rsidR="004F5CB3" w:rsidRDefault="004F5CB3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A9E8AD" id="Text Box 149" o:spid="_x0000_s1123" type="#_x0000_t202" style="position:absolute;margin-left:959.4pt;margin-top:302.25pt;width:26.4pt;height:24.6pt;z-index:25181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" fillcolor="white [3201]" strokeweight=".5pt">
                <v:textbox>
                  <w:txbxContent>
                    <w:p w14:paraId="5F9A57C0" w14:textId="75435700" w:rsidR="004F5CB3" w:rsidRDefault="004F5CB3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4F5CB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759BC991" wp14:editId="17323208">
                <wp:simplePos x="0" y="0"/>
                <wp:positionH relativeFrom="column">
                  <wp:posOffset>11734800</wp:posOffset>
                </wp:positionH>
                <wp:positionV relativeFrom="paragraph">
                  <wp:posOffset>4128135</wp:posOffset>
                </wp:positionV>
                <wp:extent cx="876300" cy="0"/>
                <wp:effectExtent l="0" t="0" r="0" b="0"/>
                <wp:wrapNone/>
                <wp:docPr id="148" name="Straight Connector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76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FA9BD1" id="Straight Connector 148" o:spid="_x0000_s1026" style="position:absolute;flip:x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24pt,325.05pt" to="993pt,32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98494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6DEDAAF9" wp14:editId="1EF2C0F4">
                <wp:simplePos x="0" y="0"/>
                <wp:positionH relativeFrom="column">
                  <wp:posOffset>10515600</wp:posOffset>
                </wp:positionH>
                <wp:positionV relativeFrom="paragraph">
                  <wp:posOffset>3853815</wp:posOffset>
                </wp:positionV>
                <wp:extent cx="220980" cy="434340"/>
                <wp:effectExtent l="0" t="0" r="26670" b="22860"/>
                <wp:wrapNone/>
                <wp:docPr id="147" name="Straight Connector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0980" cy="4343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40E7EA1" id="Straight Connector 147" o:spid="_x0000_s1026" style="position:absolute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8pt,303.45pt" to="845.4pt,33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98494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67901598" wp14:editId="092132B5">
                <wp:simplePos x="0" y="0"/>
                <wp:positionH relativeFrom="column">
                  <wp:posOffset>10157460</wp:posOffset>
                </wp:positionH>
                <wp:positionV relativeFrom="paragraph">
                  <wp:posOffset>3617595</wp:posOffset>
                </wp:positionV>
                <wp:extent cx="464820" cy="236220"/>
                <wp:effectExtent l="0" t="0" r="11430" b="11430"/>
                <wp:wrapNone/>
                <wp:docPr id="146" name="Rectangle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820" cy="23622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C379B6" w14:textId="3C52FB36" w:rsidR="00984949" w:rsidRDefault="00984949" w:rsidP="00984949">
                            <w:pPr>
                              <w:jc w:val="center"/>
                            </w:pPr>
                            <w:proofErr w:type="spellStart"/>
                            <w:r>
                              <w:t>sltb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901598" id="Rectangle 146" o:spid="_x0000_s1124" style="position:absolute;margin-left:799.8pt;margin-top:284.85pt;width:36.6pt;height:18.6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" fillcolor="white [3201]" strokecolor="black [3213]" strokeweight="1pt">
                <v:textbox>
                  <w:txbxContent>
                    <w:p w14:paraId="7FC379B6" w14:textId="3C52FB36" w:rsidR="00984949" w:rsidRDefault="00984949" w:rsidP="00984949">
                      <w:pPr>
                        <w:jc w:val="center"/>
                      </w:pPr>
                      <w:proofErr w:type="spellStart"/>
                      <w:r>
                        <w:t>sltb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="0098494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58872290" wp14:editId="602A8AA2">
                <wp:simplePos x="0" y="0"/>
                <wp:positionH relativeFrom="column">
                  <wp:posOffset>11925300</wp:posOffset>
                </wp:positionH>
                <wp:positionV relativeFrom="paragraph">
                  <wp:posOffset>4196715</wp:posOffset>
                </wp:positionV>
                <wp:extent cx="754380" cy="15240"/>
                <wp:effectExtent l="0" t="0" r="26670" b="22860"/>
                <wp:wrapNone/>
                <wp:docPr id="145" name="Straight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438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473245" id="Straight Connector 145" o:spid="_x0000_s1026" style="position:absolute;flip:y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39pt,330.45pt" to="998.4pt,33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98494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193A3CC" wp14:editId="4C1C577C">
                <wp:simplePos x="0" y="0"/>
                <wp:positionH relativeFrom="column">
                  <wp:posOffset>10706100</wp:posOffset>
                </wp:positionH>
                <wp:positionV relativeFrom="paragraph">
                  <wp:posOffset>3907155</wp:posOffset>
                </wp:positionV>
                <wp:extent cx="617220" cy="327660"/>
                <wp:effectExtent l="0" t="0" r="30480" b="34290"/>
                <wp:wrapNone/>
                <wp:docPr id="144" name="Straight Connector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7220" cy="327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5806C92" id="Straight Connector 144" o:spid="_x0000_s1026" style="position:absolute;flip:x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43pt,307.65pt" to="891.6pt,3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E36CE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39254AE9" wp14:editId="759E9183">
                <wp:simplePos x="0" y="0"/>
                <wp:positionH relativeFrom="column">
                  <wp:posOffset>10698480</wp:posOffset>
                </wp:positionH>
                <wp:positionV relativeFrom="paragraph">
                  <wp:posOffset>4272915</wp:posOffset>
                </wp:positionV>
                <wp:extent cx="655320" cy="358140"/>
                <wp:effectExtent l="0" t="0" r="30480" b="22860"/>
                <wp:wrapNone/>
                <wp:docPr id="143" name="Straight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5320" cy="358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E13C94" id="Straight Connector 143" o:spid="_x0000_s1026" style="position:absolute;flip:x y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2.4pt,336.45pt" to="894pt,36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 w:rsidR="00E36CE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5F020874" wp14:editId="19C331F4">
                <wp:simplePos x="0" y="0"/>
                <wp:positionH relativeFrom="column">
                  <wp:posOffset>11346180</wp:posOffset>
                </wp:positionH>
                <wp:positionV relativeFrom="paragraph">
                  <wp:posOffset>4234815</wp:posOffset>
                </wp:positionV>
                <wp:extent cx="594360" cy="403860"/>
                <wp:effectExtent l="0" t="0" r="15240" b="34290"/>
                <wp:wrapNone/>
                <wp:docPr id="142" name="Straight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4360" cy="403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04B659" id="Straight Connector 142" o:spid="_x0000_s1026" style="position:absolute;flip:x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93.4pt,333.45pt" to="940.2pt,36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E36CE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043DD47D" wp14:editId="09A59400">
                <wp:simplePos x="0" y="0"/>
                <wp:positionH relativeFrom="column">
                  <wp:posOffset>11292840</wp:posOffset>
                </wp:positionH>
                <wp:positionV relativeFrom="paragraph">
                  <wp:posOffset>3914775</wp:posOffset>
                </wp:positionV>
                <wp:extent cx="632460" cy="312420"/>
                <wp:effectExtent l="0" t="0" r="15240" b="30480"/>
                <wp:wrapNone/>
                <wp:docPr id="141" name="Straight Connector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2460" cy="3124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A64E40" id="Straight Connector 141" o:spid="_x0000_s1026" style="position:absolute;flip:x y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9.2pt,308.25pt" to="939pt,33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" strokecolor="black [3200]" strokeweight=".5pt">
                <v:stroke joinstyle="miter"/>
              </v:line>
            </w:pict>
          </mc:Fallback>
        </mc:AlternateContent>
      </w:r>
      <w:r w:rsidR="00E8208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4D94BA8" wp14:editId="18AAC94D">
                <wp:simplePos x="0" y="0"/>
                <wp:positionH relativeFrom="column">
                  <wp:posOffset>10847070</wp:posOffset>
                </wp:positionH>
                <wp:positionV relativeFrom="paragraph">
                  <wp:posOffset>4017645</wp:posOffset>
                </wp:positionV>
                <wp:extent cx="986790" cy="514350"/>
                <wp:effectExtent l="19050" t="19050" r="41910" b="38100"/>
                <wp:wrapNone/>
                <wp:docPr id="140" name="Diamond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6790" cy="51435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8CA700" w14:textId="0C5EAB7C" w:rsidR="00E33683" w:rsidRDefault="00E36CEB" w:rsidP="00E33683">
                            <w:pPr>
                              <w:jc w:val="center"/>
                            </w:pPr>
                            <w:r>
                              <w:t>iss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D94BA8" id="Diamond 140" o:spid="_x0000_s1125" type="#_x0000_t4" style="position:absolute;margin-left:854.1pt;margin-top:316.35pt;width:77.7pt;height:40.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" fillcolor="white [3201]" strokecolor="black [3213]" strokeweight="1pt">
                <v:textbox>
                  <w:txbxContent>
                    <w:p w14:paraId="798CA700" w14:textId="0C5EAB7C" w:rsidR="00E33683" w:rsidRDefault="00E36CEB" w:rsidP="00E33683">
                      <w:pPr>
                        <w:jc w:val="center"/>
                      </w:pPr>
                      <w:r>
                        <w:t>issue</w:t>
                      </w:r>
                    </w:p>
                  </w:txbxContent>
                </v:textbox>
              </v:shape>
            </w:pict>
          </mc:Fallback>
        </mc:AlternateContent>
      </w:r>
      <w:r w:rsidR="00E8208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7D292B5" wp14:editId="3A2E7AED">
                <wp:simplePos x="0" y="0"/>
                <wp:positionH relativeFrom="column">
                  <wp:posOffset>10256520</wp:posOffset>
                </wp:positionH>
                <wp:positionV relativeFrom="paragraph">
                  <wp:posOffset>2908935</wp:posOffset>
                </wp:positionV>
                <wp:extent cx="2377440" cy="556260"/>
                <wp:effectExtent l="0" t="0" r="22860" b="34290"/>
                <wp:wrapNone/>
                <wp:docPr id="139" name="Straight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77440" cy="556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FB0236" id="Straight Connector 139" o:spid="_x0000_s1026" style="position:absolute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7.6pt,229.05pt" to="994.8pt,27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 w:rsidR="00E8208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636757B9" wp14:editId="5AF75069">
                <wp:simplePos x="0" y="0"/>
                <wp:positionH relativeFrom="column">
                  <wp:posOffset>6141720</wp:posOffset>
                </wp:positionH>
                <wp:positionV relativeFrom="paragraph">
                  <wp:posOffset>2916555</wp:posOffset>
                </wp:positionV>
                <wp:extent cx="2827020" cy="1264920"/>
                <wp:effectExtent l="0" t="0" r="30480" b="30480"/>
                <wp:wrapNone/>
                <wp:docPr id="133" name="Straight Connector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27020" cy="1264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ACDA1CE" id="Straight Connector 133" o:spid="_x0000_s1026" style="position:absolute;flip:y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3.6pt,229.65pt" to="706.2pt,3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5C0C8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074C3CC" wp14:editId="3DE86E68">
                <wp:simplePos x="0" y="0"/>
                <wp:positionH relativeFrom="column">
                  <wp:posOffset>9212580</wp:posOffset>
                </wp:positionH>
                <wp:positionV relativeFrom="paragraph">
                  <wp:posOffset>2771775</wp:posOffset>
                </wp:positionV>
                <wp:extent cx="441960" cy="160020"/>
                <wp:effectExtent l="0" t="0" r="15240" b="30480"/>
                <wp:wrapNone/>
                <wp:docPr id="138" name="Straight Connector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1960" cy="160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B6DA5F" id="Straight Connector 138" o:spid="_x0000_s1026" style="position:absolute;flip:x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5.4pt,218.25pt" to="760.2pt,23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5C0C8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05924478" wp14:editId="6C9ACFEE">
                <wp:simplePos x="0" y="0"/>
                <wp:positionH relativeFrom="column">
                  <wp:posOffset>9204960</wp:posOffset>
                </wp:positionH>
                <wp:positionV relativeFrom="paragraph">
                  <wp:posOffset>2939415</wp:posOffset>
                </wp:positionV>
                <wp:extent cx="419100" cy="175260"/>
                <wp:effectExtent l="0" t="0" r="19050" b="34290"/>
                <wp:wrapNone/>
                <wp:docPr id="137" name="Straight Connector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1910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81BF97" id="Straight Connector 137" o:spid="_x0000_s1026" style="position:absolute;flip:x y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24.8pt,231.45pt" to="757.8pt,24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5C0C8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FB5B21E" wp14:editId="3323BD05">
                <wp:simplePos x="0" y="0"/>
                <wp:positionH relativeFrom="column">
                  <wp:posOffset>9616440</wp:posOffset>
                </wp:positionH>
                <wp:positionV relativeFrom="paragraph">
                  <wp:posOffset>2954655</wp:posOffset>
                </wp:positionV>
                <wp:extent cx="434340" cy="152400"/>
                <wp:effectExtent l="0" t="0" r="22860" b="19050"/>
                <wp:wrapNone/>
                <wp:docPr id="136" name="Straight Connector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4340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156EF7" id="Straight Connector 136" o:spid="_x0000_s1026" style="position:absolute;flip:x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7.2pt,232.65pt" to="791.4pt,24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5C0C8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573C5DF5" wp14:editId="67392C39">
                <wp:simplePos x="0" y="0"/>
                <wp:positionH relativeFrom="column">
                  <wp:posOffset>9646920</wp:posOffset>
                </wp:positionH>
                <wp:positionV relativeFrom="paragraph">
                  <wp:posOffset>2779395</wp:posOffset>
                </wp:positionV>
                <wp:extent cx="403860" cy="160020"/>
                <wp:effectExtent l="0" t="0" r="34290" b="30480"/>
                <wp:wrapNone/>
                <wp:docPr id="135" name="Straight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3860" cy="160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6BF802" id="Straight Connector 135" o:spid="_x0000_s1026" style="position:absolute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9.6pt,218.85pt" to="791.4pt,2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462E8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1DD751A4" wp14:editId="734C2158">
                <wp:simplePos x="0" y="0"/>
                <wp:positionH relativeFrom="column">
                  <wp:posOffset>8923020</wp:posOffset>
                </wp:positionH>
                <wp:positionV relativeFrom="paragraph">
                  <wp:posOffset>2653665</wp:posOffset>
                </wp:positionV>
                <wp:extent cx="1356360" cy="514350"/>
                <wp:effectExtent l="19050" t="19050" r="15240" b="38100"/>
                <wp:wrapNone/>
                <wp:docPr id="134" name="Diamond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51435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69BD91" w14:textId="3FB52EC3" w:rsidR="00462E8E" w:rsidRDefault="00462E8E" w:rsidP="00462E8E">
                            <w:pPr>
                              <w:jc w:val="center"/>
                            </w:pPr>
                            <w:r>
                              <w:t>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751A4" id="Diamond 134" o:spid="_x0000_s1126" type="#_x0000_t4" style="position:absolute;margin-left:702.6pt;margin-top:208.95pt;width:106.8pt;height:40.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" fillcolor="white [3201]" strokecolor="black [3213]" strokeweight="1pt">
                <v:textbox>
                  <w:txbxContent>
                    <w:p w14:paraId="7269BD91" w14:textId="3FB52EC3" w:rsidR="00462E8E" w:rsidRDefault="00462E8E" w:rsidP="00462E8E">
                      <w:pPr>
                        <w:jc w:val="center"/>
                      </w:pPr>
                      <w:r>
                        <w:t>check</w:t>
                      </w:r>
                    </w:p>
                  </w:txbxContent>
                </v:textbox>
              </v:shape>
            </w:pict>
          </mc:Fallback>
        </mc:AlternateContent>
      </w:r>
      <w:r w:rsidR="00927DF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A842093" wp14:editId="142BA36B">
                <wp:simplePos x="0" y="0"/>
                <wp:positionH relativeFrom="column">
                  <wp:posOffset>13235940</wp:posOffset>
                </wp:positionH>
                <wp:positionV relativeFrom="paragraph">
                  <wp:posOffset>2634615</wp:posOffset>
                </wp:positionV>
                <wp:extent cx="15240" cy="883920"/>
                <wp:effectExtent l="0" t="0" r="22860" b="30480"/>
                <wp:wrapNone/>
                <wp:docPr id="132" name="Straight Connector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" cy="883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9B37A2" id="Straight Connector 132" o:spid="_x0000_s1026" style="position:absolute;flip:x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42.2pt,207.45pt" to="1043.4pt,27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927DF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04829E7" wp14:editId="19F84D39">
                <wp:simplePos x="0" y="0"/>
                <wp:positionH relativeFrom="column">
                  <wp:posOffset>12451080</wp:posOffset>
                </wp:positionH>
                <wp:positionV relativeFrom="paragraph">
                  <wp:posOffset>2238375</wp:posOffset>
                </wp:positionV>
                <wp:extent cx="1295400" cy="396240"/>
                <wp:effectExtent l="0" t="0" r="19050" b="22860"/>
                <wp:wrapNone/>
                <wp:docPr id="131" name="Oval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0" cy="3962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2311616" w14:textId="1121455D" w:rsidR="00927DFA" w:rsidRDefault="00927DFA" w:rsidP="00927DFA">
                            <w:pPr>
                              <w:jc w:val="center"/>
                            </w:pPr>
                            <w:r>
                              <w:t>Ending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4829E7" id="Oval 131" o:spid="_x0000_s1127" style="position:absolute;margin-left:980.4pt;margin-top:176.25pt;width:102pt;height:31.2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32311616" w14:textId="1121455D" w:rsidR="00927DFA" w:rsidRDefault="00927DFA" w:rsidP="00927DFA">
                      <w:pPr>
                        <w:jc w:val="center"/>
                      </w:pPr>
                      <w:r>
                        <w:t>Ending date</w:t>
                      </w:r>
                    </w:p>
                  </w:txbxContent>
                </v:textbox>
              </v:oval>
            </w:pict>
          </mc:Fallback>
        </mc:AlternateContent>
      </w:r>
      <w:r w:rsidR="00927DF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4FBC1E48" wp14:editId="49E543C3">
                <wp:simplePos x="0" y="0"/>
                <wp:positionH relativeFrom="column">
                  <wp:posOffset>13395960</wp:posOffset>
                </wp:positionH>
                <wp:positionV relativeFrom="paragraph">
                  <wp:posOffset>3282315</wp:posOffset>
                </wp:positionV>
                <wp:extent cx="83820" cy="205740"/>
                <wp:effectExtent l="0" t="0" r="30480" b="22860"/>
                <wp:wrapNone/>
                <wp:docPr id="130" name="Straight Connector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3820" cy="2057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4DC07FC" id="Straight Connector 130" o:spid="_x0000_s1026" style="position:absolute;flip:y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54.8pt,258.45pt" to="1061.4pt,27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093F9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25258B5E" wp14:editId="26CD50EF">
                <wp:simplePos x="0" y="0"/>
                <wp:positionH relativeFrom="column">
                  <wp:posOffset>13357860</wp:posOffset>
                </wp:positionH>
                <wp:positionV relativeFrom="paragraph">
                  <wp:posOffset>2939415</wp:posOffset>
                </wp:positionV>
                <wp:extent cx="1386840" cy="464820"/>
                <wp:effectExtent l="0" t="0" r="22860" b="11430"/>
                <wp:wrapNone/>
                <wp:docPr id="129" name="Oval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4648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FBB6D8" w14:textId="5F94F6FE" w:rsidR="00093F94" w:rsidRDefault="00093F94" w:rsidP="00093F94">
                            <w:pPr>
                              <w:jc w:val="center"/>
                            </w:pPr>
                            <w:proofErr w:type="spellStart"/>
                            <w:r>
                              <w:t>Begin</w:t>
                            </w:r>
                            <w:r w:rsidR="00DB58FA">
                              <w:t>nig</w:t>
                            </w:r>
                            <w:proofErr w:type="spellEnd"/>
                            <w:r w:rsidR="00DB58FA">
                              <w:t xml:space="preserve"> 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258B5E" id="Oval 129" o:spid="_x0000_s1128" style="position:absolute;margin-left:1051.8pt;margin-top:231.45pt;width:109.2pt;height:36.6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" fillcolor="white [3201]" strokecolor="black [3213]" strokeweight="1pt">
                <v:stroke joinstyle="miter"/>
                <v:textbox>
                  <w:txbxContent>
                    <w:p w14:paraId="06FBB6D8" w14:textId="5F94F6FE" w:rsidR="00093F94" w:rsidRDefault="00093F94" w:rsidP="00093F94">
                      <w:pPr>
                        <w:jc w:val="center"/>
                      </w:pPr>
                      <w:proofErr w:type="spellStart"/>
                      <w:r>
                        <w:t>Begin</w:t>
                      </w:r>
                      <w:r w:rsidR="00DB58FA">
                        <w:t>nig</w:t>
                      </w:r>
                      <w:proofErr w:type="spellEnd"/>
                      <w:r w:rsidR="00DB58FA">
                        <w:t xml:space="preserve"> </w:t>
                      </w:r>
                      <w:proofErr w:type="spellStart"/>
                      <w:r w:rsidR="00DB58FA">
                        <w:t>dat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94321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4013C39" wp14:editId="00A81103">
                <wp:simplePos x="0" y="0"/>
                <wp:positionH relativeFrom="column">
                  <wp:posOffset>11833860</wp:posOffset>
                </wp:positionH>
                <wp:positionV relativeFrom="paragraph">
                  <wp:posOffset>4989195</wp:posOffset>
                </wp:positionV>
                <wp:extent cx="243840" cy="251460"/>
                <wp:effectExtent l="0" t="0" r="22860" b="15240"/>
                <wp:wrapNone/>
                <wp:docPr id="128" name="Text Box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84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1A5606C" w14:textId="63C19A0A" w:rsidR="00943215" w:rsidRDefault="00943215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013C39" id="Text Box 128" o:spid="_x0000_s1129" type="#_x0000_t202" style="position:absolute;margin-left:931.8pt;margin-top:392.85pt;width:19.2pt;height:19.8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" fillcolor="white [3201]" strokeweight=".5pt">
                <v:textbox>
                  <w:txbxContent>
                    <w:p w14:paraId="71A5606C" w14:textId="63C19A0A" w:rsidR="00943215" w:rsidRDefault="00943215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43215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2415B2E6" wp14:editId="048F45A4">
                <wp:simplePos x="0" y="0"/>
                <wp:positionH relativeFrom="column">
                  <wp:posOffset>13296900</wp:posOffset>
                </wp:positionH>
                <wp:positionV relativeFrom="paragraph">
                  <wp:posOffset>4379595</wp:posOffset>
                </wp:positionV>
                <wp:extent cx="205740" cy="289560"/>
                <wp:effectExtent l="0" t="0" r="22860" b="1524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" cy="289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C9C7263" w14:textId="076F66F8" w:rsidR="00943215" w:rsidRDefault="00943215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15B2E6" id="Text Box 127" o:spid="_x0000_s1130" type="#_x0000_t202" style="position:absolute;margin-left:1047pt;margin-top:344.85pt;width:16.2pt;height:22.8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" fillcolor="white [3201]" strokeweight=".5pt">
                <v:textbox>
                  <w:txbxContent>
                    <w:p w14:paraId="0C9C7263" w14:textId="076F66F8" w:rsidR="00943215" w:rsidRDefault="00943215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6140F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018F347" wp14:editId="6F8F9D86">
                <wp:simplePos x="0" y="0"/>
                <wp:positionH relativeFrom="column">
                  <wp:posOffset>12420600</wp:posOffset>
                </wp:positionH>
                <wp:positionV relativeFrom="paragraph">
                  <wp:posOffset>3663315</wp:posOffset>
                </wp:positionV>
                <wp:extent cx="213360" cy="182880"/>
                <wp:effectExtent l="0" t="0" r="34290" b="26670"/>
                <wp:wrapNone/>
                <wp:docPr id="126" name="Straight Connector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3360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5296BD" id="Straight Connector 126" o:spid="_x0000_s1026" style="position:absolute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78pt,288.45pt" to="994.8pt,30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BB15A2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3836239" wp14:editId="13037589">
                <wp:simplePos x="0" y="0"/>
                <wp:positionH relativeFrom="column">
                  <wp:posOffset>13167360</wp:posOffset>
                </wp:positionH>
                <wp:positionV relativeFrom="paragraph">
                  <wp:posOffset>4105275</wp:posOffset>
                </wp:positionV>
                <wp:extent cx="7620" cy="662940"/>
                <wp:effectExtent l="0" t="0" r="30480" b="22860"/>
                <wp:wrapNone/>
                <wp:docPr id="125" name="Straight Connector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6629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BC2A40" id="Straight Connector 125" o:spid="_x0000_s1026" style="position:absolute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6.8pt,323.25pt" to="1037.4pt,3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F8788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800B34D" wp14:editId="351E2965">
                <wp:simplePos x="0" y="0"/>
                <wp:positionH relativeFrom="column">
                  <wp:posOffset>11414760</wp:posOffset>
                </wp:positionH>
                <wp:positionV relativeFrom="paragraph">
                  <wp:posOffset>3396615</wp:posOffset>
                </wp:positionV>
                <wp:extent cx="1043940" cy="396240"/>
                <wp:effectExtent l="0" t="0" r="22860" b="22860"/>
                <wp:wrapNone/>
                <wp:docPr id="124" name="Oval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3962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5C405D" w14:textId="6F4192F7" w:rsidR="00F8788D" w:rsidRPr="006D2770" w:rsidRDefault="00F8788D" w:rsidP="00F8788D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6D2770">
                              <w:rPr>
                                <w:u w:val="single"/>
                              </w:rPr>
                              <w:t>Ticket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800B34D" id="Oval 124" o:spid="_x0000_s1131" style="position:absolute;margin-left:898.8pt;margin-top:267.45pt;width:82.2pt;height:31.2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" fillcolor="white [3201]" strokecolor="black [3213]" strokeweight="1pt">
                <v:stroke joinstyle="miter"/>
                <v:textbox>
                  <w:txbxContent>
                    <w:p w14:paraId="735C405D" w14:textId="6F4192F7" w:rsidR="00F8788D" w:rsidRPr="006D2770" w:rsidRDefault="00F8788D" w:rsidP="00F8788D">
                      <w:pPr>
                        <w:jc w:val="center"/>
                        <w:rPr>
                          <w:u w:val="single"/>
                        </w:rPr>
                      </w:pPr>
                      <w:r w:rsidRPr="006D2770">
                        <w:rPr>
                          <w:u w:val="single"/>
                        </w:rPr>
                        <w:t>Ticket id</w:t>
                      </w:r>
                    </w:p>
                  </w:txbxContent>
                </v:textbox>
              </v:oval>
            </w:pict>
          </mc:Fallback>
        </mc:AlternateContent>
      </w:r>
      <w:r w:rsidR="00F8788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03E4687E" wp14:editId="5B76355B">
                <wp:simplePos x="0" y="0"/>
                <wp:positionH relativeFrom="column">
                  <wp:posOffset>12489180</wp:posOffset>
                </wp:positionH>
                <wp:positionV relativeFrom="paragraph">
                  <wp:posOffset>3061335</wp:posOffset>
                </wp:positionV>
                <wp:extent cx="320040" cy="403860"/>
                <wp:effectExtent l="0" t="0" r="22860" b="34290"/>
                <wp:wrapNone/>
                <wp:docPr id="123" name="Straight Connector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0040" cy="403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91BA21" id="Straight Connector 123" o:spid="_x0000_s1026" style="position:absolute;flip:x y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83.4pt,241.05pt" to="1008.6pt,27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F8788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92BEE62" wp14:editId="4DE7D1B4">
                <wp:simplePos x="0" y="0"/>
                <wp:positionH relativeFrom="column">
                  <wp:posOffset>13716000</wp:posOffset>
                </wp:positionH>
                <wp:positionV relativeFrom="paragraph">
                  <wp:posOffset>3472815</wp:posOffset>
                </wp:positionV>
                <wp:extent cx="22860" cy="777240"/>
                <wp:effectExtent l="0" t="0" r="34290" b="22860"/>
                <wp:wrapNone/>
                <wp:docPr id="122" name="Straight Connector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777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8548EB" id="Straight Connector 122" o:spid="_x0000_s1026" style="position:absolute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in,273.45pt" to="1081.8pt,33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F8788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21FC0CB5" wp14:editId="09280565">
                <wp:simplePos x="0" y="0"/>
                <wp:positionH relativeFrom="column">
                  <wp:posOffset>12595860</wp:posOffset>
                </wp:positionH>
                <wp:positionV relativeFrom="paragraph">
                  <wp:posOffset>4211955</wp:posOffset>
                </wp:positionV>
                <wp:extent cx="1127760" cy="7620"/>
                <wp:effectExtent l="0" t="0" r="34290" b="30480"/>
                <wp:wrapNone/>
                <wp:docPr id="121" name="Straight Connector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776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7560DB" id="Straight Connector 121" o:spid="_x0000_s1026" style="position:absolute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1.8pt,331.65pt" to="1080.6pt,3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F8788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57DCE2BF" wp14:editId="116FC240">
                <wp:simplePos x="0" y="0"/>
                <wp:positionH relativeFrom="column">
                  <wp:posOffset>12603480</wp:posOffset>
                </wp:positionH>
                <wp:positionV relativeFrom="paragraph">
                  <wp:posOffset>3480435</wp:posOffset>
                </wp:positionV>
                <wp:extent cx="7620" cy="701040"/>
                <wp:effectExtent l="0" t="0" r="30480" b="22860"/>
                <wp:wrapNone/>
                <wp:docPr id="120" name="Straight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7010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983114" id="Straight Connector 120" o:spid="_x0000_s1026" style="position:absolute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2.4pt,274.05pt" to="993pt,3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F8788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15711021" wp14:editId="00545FB0">
                <wp:simplePos x="0" y="0"/>
                <wp:positionH relativeFrom="column">
                  <wp:posOffset>12603480</wp:posOffset>
                </wp:positionH>
                <wp:positionV relativeFrom="paragraph">
                  <wp:posOffset>3480435</wp:posOffset>
                </wp:positionV>
                <wp:extent cx="1127760" cy="0"/>
                <wp:effectExtent l="0" t="0" r="0" b="0"/>
                <wp:wrapNone/>
                <wp:docPr id="119" name="Straight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277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E85858" id="Straight Connector 119" o:spid="_x0000_s1026" style="position:absolute;flip:y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2.4pt,274.05pt" to="1081.2pt,27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 w:rsidR="00127C5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348693D5" wp14:editId="2F359DEE">
                <wp:simplePos x="0" y="0"/>
                <wp:positionH relativeFrom="column">
                  <wp:posOffset>12214860</wp:posOffset>
                </wp:positionH>
                <wp:positionV relativeFrom="paragraph">
                  <wp:posOffset>2737485</wp:posOffset>
                </wp:positionV>
                <wp:extent cx="922020" cy="346710"/>
                <wp:effectExtent l="0" t="0" r="11430" b="15240"/>
                <wp:wrapNone/>
                <wp:docPr id="117" name="Oval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020" cy="34671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450406" w14:textId="3A96C8A1" w:rsidR="00127C53" w:rsidRDefault="00127C53" w:rsidP="00127C53">
                            <w:pPr>
                              <w:jc w:val="center"/>
                            </w:pPr>
                            <w:r>
                              <w:t>Us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48693D5" id="Oval 117" o:spid="_x0000_s1132" style="position:absolute;margin-left:961.8pt;margin-top:215.55pt;width:72.6pt;height:27.3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25450406" w14:textId="3A96C8A1" w:rsidR="00127C53" w:rsidRDefault="00127C53" w:rsidP="00127C53">
                      <w:pPr>
                        <w:jc w:val="center"/>
                      </w:pPr>
                      <w:r>
                        <w:t>User id</w:t>
                      </w:r>
                    </w:p>
                  </w:txbxContent>
                </v:textbox>
              </v:oval>
            </w:pict>
          </mc:Fallback>
        </mc:AlternateContent>
      </w:r>
      <w:r w:rsidR="00EB751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092E582" wp14:editId="20604AAE">
                <wp:simplePos x="0" y="0"/>
                <wp:positionH relativeFrom="column">
                  <wp:posOffset>12664440</wp:posOffset>
                </wp:positionH>
                <wp:positionV relativeFrom="paragraph">
                  <wp:posOffset>3564255</wp:posOffset>
                </wp:positionV>
                <wp:extent cx="960120" cy="525780"/>
                <wp:effectExtent l="0" t="0" r="11430" b="2667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0120" cy="5257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08697EB" w14:textId="64741A5B" w:rsidR="00EB751B" w:rsidRDefault="00EB751B" w:rsidP="00EB751B">
                            <w:pPr>
                              <w:jc w:val="center"/>
                            </w:pPr>
                            <w:r>
                              <w:t>Season tic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92E582" id="Rectangle 116" o:spid="_x0000_s1133" style="position:absolute;margin-left:997.2pt;margin-top:280.65pt;width:75.6pt;height:41.4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" fillcolor="white [3201]" strokecolor="black [3213]" strokeweight="1pt">
                <v:textbox>
                  <w:txbxContent>
                    <w:p w14:paraId="408697EB" w14:textId="64741A5B" w:rsidR="00EB751B" w:rsidRDefault="00EB751B" w:rsidP="00EB751B">
                      <w:pPr>
                        <w:jc w:val="center"/>
                      </w:pPr>
                      <w:r>
                        <w:t>Season ticket</w:t>
                      </w:r>
                    </w:p>
                  </w:txbxContent>
                </v:textbox>
              </v:rect>
            </w:pict>
          </mc:Fallback>
        </mc:AlternateContent>
      </w:r>
      <w:r w:rsidR="007D6A7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4F26CDF2" wp14:editId="52BB8B22">
                <wp:simplePos x="0" y="0"/>
                <wp:positionH relativeFrom="column">
                  <wp:posOffset>13114020</wp:posOffset>
                </wp:positionH>
                <wp:positionV relativeFrom="paragraph">
                  <wp:posOffset>4044315</wp:posOffset>
                </wp:positionV>
                <wp:extent cx="0" cy="617220"/>
                <wp:effectExtent l="0" t="0" r="38100" b="11430"/>
                <wp:wrapNone/>
                <wp:docPr id="115" name="Straight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6172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CFB913" id="Straight Connector 115" o:spid="_x0000_s1026" style="position:absolute;flip:y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2.6pt,318.45pt" to="1032.6pt,36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7D6A7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D1EC899" wp14:editId="7396E502">
                <wp:simplePos x="0" y="0"/>
                <wp:positionH relativeFrom="column">
                  <wp:posOffset>10637520</wp:posOffset>
                </wp:positionH>
                <wp:positionV relativeFrom="paragraph">
                  <wp:posOffset>5194935</wp:posOffset>
                </wp:positionV>
                <wp:extent cx="1554480" cy="350520"/>
                <wp:effectExtent l="0" t="0" r="26670" b="3048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54480" cy="350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9F15FA" id="Straight Connector 114" o:spid="_x0000_s1026" style="position:absolute;flip:y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7.6pt,409.05pt" to="960pt,43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850CD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46DA0BAF" wp14:editId="32C92A7B">
                <wp:simplePos x="0" y="0"/>
                <wp:positionH relativeFrom="column">
                  <wp:posOffset>7871460</wp:posOffset>
                </wp:positionH>
                <wp:positionV relativeFrom="paragraph">
                  <wp:posOffset>5149215</wp:posOffset>
                </wp:positionV>
                <wp:extent cx="335280" cy="251460"/>
                <wp:effectExtent l="0" t="0" r="26670" b="1524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28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38B62F" w14:textId="709CBBBB" w:rsidR="00850CDA" w:rsidRDefault="007D6A79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A0BAF" id="Text Box 113" o:spid="_x0000_s1134" type="#_x0000_t202" style="position:absolute;margin-left:619.8pt;margin-top:405.45pt;width:26.4pt;height:19.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" fillcolor="white [3201]" strokeweight=".5pt">
                <v:textbox>
                  <w:txbxContent>
                    <w:p w14:paraId="5738B62F" w14:textId="709CBBBB" w:rsidR="00850CDA" w:rsidRDefault="007D6A79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850CD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7FD3D901" wp14:editId="6176DCB3">
                <wp:simplePos x="0" y="0"/>
                <wp:positionH relativeFrom="column">
                  <wp:posOffset>9631680</wp:posOffset>
                </wp:positionH>
                <wp:positionV relativeFrom="paragraph">
                  <wp:posOffset>5354955</wp:posOffset>
                </wp:positionV>
                <wp:extent cx="297180" cy="236220"/>
                <wp:effectExtent l="0" t="0" r="26670" b="11430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7180" cy="236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1E15729" w14:textId="3AC8AD7A" w:rsidR="00850CDA" w:rsidRDefault="00850CDA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D3D901" id="Text Box 112" o:spid="_x0000_s1135" type="#_x0000_t202" style="position:absolute;margin-left:758.4pt;margin-top:421.65pt;width:23.4pt;height:18.6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" fillcolor="white [3201]" strokeweight=".5pt">
                <v:textbox>
                  <w:txbxContent>
                    <w:p w14:paraId="41E15729" w14:textId="3AC8AD7A" w:rsidR="00850CDA" w:rsidRDefault="00850CDA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D4172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7A5B6FDD" wp14:editId="601B4D17">
                <wp:simplePos x="0" y="0"/>
                <wp:positionH relativeFrom="column">
                  <wp:posOffset>12169140</wp:posOffset>
                </wp:positionH>
                <wp:positionV relativeFrom="paragraph">
                  <wp:posOffset>5240655</wp:posOffset>
                </wp:positionV>
                <wp:extent cx="906780" cy="548640"/>
                <wp:effectExtent l="0" t="0" r="26670" b="22860"/>
                <wp:wrapNone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6780" cy="548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8E0DB3" id="Straight Connector 109" o:spid="_x0000_s1026" style="position:absolute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58.2pt,412.65pt" to="1029.6pt,45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D4172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69541231" wp14:editId="7EAF6FFE">
                <wp:simplePos x="0" y="0"/>
                <wp:positionH relativeFrom="column">
                  <wp:posOffset>13068300</wp:posOffset>
                </wp:positionH>
                <wp:positionV relativeFrom="paragraph">
                  <wp:posOffset>5172075</wp:posOffset>
                </wp:positionV>
                <wp:extent cx="929640" cy="609600"/>
                <wp:effectExtent l="0" t="0" r="22860" b="19050"/>
                <wp:wrapNone/>
                <wp:docPr id="110" name="Straight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9640" cy="609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0AD9A6" id="Straight Connector 110" o:spid="_x0000_s1026" style="position:absolute;flip:x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9pt,407.25pt" to="1102.2pt,45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D4172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7F87B4B9" wp14:editId="7CD989C5">
                <wp:simplePos x="0" y="0"/>
                <wp:positionH relativeFrom="column">
                  <wp:posOffset>12169140</wp:posOffset>
                </wp:positionH>
                <wp:positionV relativeFrom="paragraph">
                  <wp:posOffset>4661535</wp:posOffset>
                </wp:positionV>
                <wp:extent cx="952500" cy="548640"/>
                <wp:effectExtent l="0" t="0" r="19050" b="22860"/>
                <wp:wrapNone/>
                <wp:docPr id="108" name="Straight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00" cy="548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8D06BD" id="Straight Connector 108" o:spid="_x0000_s1026" style="position:absolute;flip:x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8.2pt,367.05pt" to="1033.2pt,41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D4172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6507C12" wp14:editId="20958D2C">
                <wp:simplePos x="0" y="0"/>
                <wp:positionH relativeFrom="column">
                  <wp:posOffset>13114020</wp:posOffset>
                </wp:positionH>
                <wp:positionV relativeFrom="paragraph">
                  <wp:posOffset>4676775</wp:posOffset>
                </wp:positionV>
                <wp:extent cx="830580" cy="502920"/>
                <wp:effectExtent l="0" t="0" r="26670" b="30480"/>
                <wp:wrapNone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0580" cy="502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C00BB" id="Straight Connector 107" o:spid="_x0000_s1026" style="position:absolute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32.6pt,368.25pt" to="1098pt,40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DB74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ED38795" wp14:editId="65D3F50F">
                <wp:simplePos x="0" y="0"/>
                <wp:positionH relativeFrom="column">
                  <wp:posOffset>12317730</wp:posOffset>
                </wp:positionH>
                <wp:positionV relativeFrom="paragraph">
                  <wp:posOffset>4779645</wp:posOffset>
                </wp:positionV>
                <wp:extent cx="1489710" cy="872490"/>
                <wp:effectExtent l="19050" t="19050" r="15240" b="41910"/>
                <wp:wrapNone/>
                <wp:docPr id="105" name="Diamond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9710" cy="87249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DAE9B64" w14:textId="4AFF67F2" w:rsidR="00182F77" w:rsidRDefault="00182F77" w:rsidP="00182F77">
                            <w:pPr>
                              <w:jc w:val="center"/>
                            </w:pPr>
                            <w:r>
                              <w:t>Includes 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D38795" id="Diamond 105" o:spid="_x0000_s1136" type="#_x0000_t4" style="position:absolute;margin-left:969.9pt;margin-top:376.35pt;width:117.3pt;height:68.7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" fillcolor="white [3201]" strokecolor="black [3213]" strokeweight="1pt">
                <v:textbox>
                  <w:txbxContent>
                    <w:p w14:paraId="5DAE9B64" w14:textId="4AFF67F2" w:rsidR="00182F77" w:rsidRDefault="00182F77" w:rsidP="00182F77">
                      <w:pPr>
                        <w:jc w:val="center"/>
                      </w:pPr>
                      <w:r>
                        <w:t>Includes in</w:t>
                      </w:r>
                    </w:p>
                  </w:txbxContent>
                </v:textbox>
              </v:shape>
            </w:pict>
          </mc:Fallback>
        </mc:AlternateContent>
      </w:r>
      <w:r w:rsidR="00FB55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B39D5EF" wp14:editId="3550DD83">
                <wp:simplePos x="0" y="0"/>
                <wp:positionH relativeFrom="column">
                  <wp:posOffset>10652760</wp:posOffset>
                </wp:positionH>
                <wp:positionV relativeFrom="paragraph">
                  <wp:posOffset>5835015</wp:posOffset>
                </wp:positionV>
                <wp:extent cx="388620" cy="624840"/>
                <wp:effectExtent l="0" t="0" r="30480" b="22860"/>
                <wp:wrapNone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8620" cy="624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058693" id="Straight Connector 100" o:spid="_x0000_s1026" style="position:absolute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38.8pt,459.45pt" to="869.4pt,50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FB55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3CCCF27" wp14:editId="0B5C2B37">
                <wp:simplePos x="0" y="0"/>
                <wp:positionH relativeFrom="column">
                  <wp:posOffset>10972800</wp:posOffset>
                </wp:positionH>
                <wp:positionV relativeFrom="paragraph">
                  <wp:posOffset>6376035</wp:posOffset>
                </wp:positionV>
                <wp:extent cx="1066800" cy="403860"/>
                <wp:effectExtent l="0" t="0" r="19050" b="15240"/>
                <wp:wrapNone/>
                <wp:docPr id="94" name="Oval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4038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7097EB" w14:textId="3DE63776" w:rsidR="00D33026" w:rsidRDefault="00D33026" w:rsidP="00D33026">
                            <w:pPr>
                              <w:jc w:val="center"/>
                            </w:pPr>
                            <w:r>
                              <w:t>p</w:t>
                            </w:r>
                            <w:r w:rsidR="00E26467">
                              <w:t>r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CCCF27" id="Oval 94" o:spid="_x0000_s1137" style="position:absolute;margin-left:12in;margin-top:502.05pt;width:84pt;height:31.8pt;z-index:251765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" fillcolor="white [3201]" strokecolor="black [3213]" strokeweight="1pt">
                <v:stroke joinstyle="miter"/>
                <v:textbox>
                  <w:txbxContent>
                    <w:p w14:paraId="577097EB" w14:textId="3DE63776" w:rsidR="00D33026" w:rsidRDefault="00D33026" w:rsidP="00D33026">
                      <w:pPr>
                        <w:jc w:val="center"/>
                      </w:pPr>
                      <w:r>
                        <w:t>p</w:t>
                      </w:r>
                      <w:r w:rsidR="00E26467">
                        <w:t>rice</w:t>
                      </w:r>
                    </w:p>
                  </w:txbxContent>
                </v:textbox>
              </v:oval>
            </w:pict>
          </mc:Fallback>
        </mc:AlternateContent>
      </w:r>
      <w:r w:rsidR="00FB55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DA84D9C" wp14:editId="6D5AC454">
                <wp:simplePos x="0" y="0"/>
                <wp:positionH relativeFrom="column">
                  <wp:posOffset>10561320</wp:posOffset>
                </wp:positionH>
                <wp:positionV relativeFrom="paragraph">
                  <wp:posOffset>5835015</wp:posOffset>
                </wp:positionV>
                <wp:extent cx="868680" cy="1775460"/>
                <wp:effectExtent l="0" t="0" r="26670" b="34290"/>
                <wp:wrapNone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" cy="17754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9A968E" id="Straight Connector 104" o:spid="_x0000_s1026" style="position:absolute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1.6pt,459.45pt" to="900pt,59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FB55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5E59EEE4" wp14:editId="4E8BBDF7">
                <wp:simplePos x="0" y="0"/>
                <wp:positionH relativeFrom="column">
                  <wp:posOffset>9486900</wp:posOffset>
                </wp:positionH>
                <wp:positionV relativeFrom="paragraph">
                  <wp:posOffset>6284595</wp:posOffset>
                </wp:positionV>
                <wp:extent cx="1181100" cy="388620"/>
                <wp:effectExtent l="0" t="0" r="19050" b="11430"/>
                <wp:wrapNone/>
                <wp:docPr id="93" name="Oval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886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9A18C2" w14:textId="28DAD1BC" w:rsidR="0030035C" w:rsidRDefault="0030035C" w:rsidP="0030035C">
                            <w:pPr>
                              <w:jc w:val="center"/>
                            </w:pPr>
                            <w:r>
                              <w:t>Ticket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59EEE4" id="Oval 93" o:spid="_x0000_s1138" style="position:absolute;margin-left:747pt;margin-top:494.85pt;width:93pt;height:30.6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489A18C2" w14:textId="28DAD1BC" w:rsidR="0030035C" w:rsidRDefault="0030035C" w:rsidP="0030035C">
                      <w:pPr>
                        <w:jc w:val="center"/>
                      </w:pPr>
                      <w:r>
                        <w:t>Ticket type</w:t>
                      </w:r>
                    </w:p>
                  </w:txbxContent>
                </v:textbox>
              </v:oval>
            </w:pict>
          </mc:Fallback>
        </mc:AlternateContent>
      </w:r>
      <w:r w:rsidR="00FB55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6584623" wp14:editId="4E2AAADF">
                <wp:simplePos x="0" y="0"/>
                <wp:positionH relativeFrom="column">
                  <wp:posOffset>10477500</wp:posOffset>
                </wp:positionH>
                <wp:positionV relativeFrom="paragraph">
                  <wp:posOffset>5842635</wp:posOffset>
                </wp:positionV>
                <wp:extent cx="365760" cy="1280160"/>
                <wp:effectExtent l="0" t="0" r="34290" b="34290"/>
                <wp:wrapNone/>
                <wp:docPr id="103" name="Straight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" cy="1280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D6D89A" id="Straight Connector 103" o:spid="_x0000_s1026" style="position:absolute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5pt,460.05pt" to="853.8pt,56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FB55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91C245D" wp14:editId="0484E661">
                <wp:simplePos x="0" y="0"/>
                <wp:positionH relativeFrom="column">
                  <wp:posOffset>9090660</wp:posOffset>
                </wp:positionH>
                <wp:positionV relativeFrom="paragraph">
                  <wp:posOffset>5857875</wp:posOffset>
                </wp:positionV>
                <wp:extent cx="845820" cy="533400"/>
                <wp:effectExtent l="0" t="0" r="30480" b="19050"/>
                <wp:wrapNone/>
                <wp:docPr id="102" name="Straight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5820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5878DC" id="Straight Connector 102" o:spid="_x0000_s1026" style="position:absolute;flip:x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5.8pt,461.25pt" to="782.4pt,50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" strokecolor="black [3200]" strokeweight=".5pt">
                <v:stroke joinstyle="miter"/>
              </v:line>
            </w:pict>
          </mc:Fallback>
        </mc:AlternateContent>
      </w:r>
      <w:r w:rsidR="00FB55C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3CE04460" wp14:editId="44FC3DDF">
                <wp:simplePos x="0" y="0"/>
                <wp:positionH relativeFrom="column">
                  <wp:posOffset>10340340</wp:posOffset>
                </wp:positionH>
                <wp:positionV relativeFrom="paragraph">
                  <wp:posOffset>5835015</wp:posOffset>
                </wp:positionV>
                <wp:extent cx="15240" cy="495300"/>
                <wp:effectExtent l="0" t="0" r="22860" b="19050"/>
                <wp:wrapNone/>
                <wp:docPr id="101" name="Straight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6B76BE" id="Straight Connector 101" o:spid="_x0000_s1026" style="position:absolute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4.2pt,459.45pt" to="815.4pt,49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CC2E9C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60815E53" wp14:editId="2C5BA289">
                <wp:simplePos x="0" y="0"/>
                <wp:positionH relativeFrom="column">
                  <wp:posOffset>10660380</wp:posOffset>
                </wp:positionH>
                <wp:positionV relativeFrom="paragraph">
                  <wp:posOffset>5705475</wp:posOffset>
                </wp:positionV>
                <wp:extent cx="281940" cy="68580"/>
                <wp:effectExtent l="0" t="0" r="22860" b="26670"/>
                <wp:wrapNone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1940" cy="685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6ADDA5" id="Straight Connector 99" o:spid="_x0000_s1026" style="position:absolute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9.4pt,449.25pt" to="861.6pt,45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06362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F5C90FA" wp14:editId="47991E6D">
                <wp:simplePos x="0" y="0"/>
                <wp:positionH relativeFrom="column">
                  <wp:posOffset>11399520</wp:posOffset>
                </wp:positionH>
                <wp:positionV relativeFrom="paragraph">
                  <wp:posOffset>7206615</wp:posOffset>
                </wp:positionV>
                <wp:extent cx="1546860" cy="731520"/>
                <wp:effectExtent l="0" t="0" r="15240" b="11430"/>
                <wp:wrapNone/>
                <wp:docPr id="97" name="Oval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6860" cy="7315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DD5444" w14:textId="6ECF9649" w:rsidR="00063626" w:rsidRDefault="00063626" w:rsidP="00063626">
                            <w:pPr>
                              <w:jc w:val="center"/>
                            </w:pPr>
                            <w:r>
                              <w:t>Passenger ending st</w:t>
                            </w:r>
                            <w:r w:rsidR="00944A2C">
                              <w:t>op</w:t>
                            </w:r>
                            <w:r>
                              <w:t xml:space="preserve">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5C90FA" id="Oval 97" o:spid="_x0000_s1149" style="position:absolute;margin-left:897.6pt;margin-top:567.45pt;width:121.8pt;height:57.6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" fillcolor="white [3201]" strokecolor="black [3213]" strokeweight="1pt">
                <v:stroke joinstyle="miter"/>
                <v:textbox>
                  <w:txbxContent>
                    <w:p w14:paraId="78DD5444" w14:textId="6ECF9649" w:rsidR="00063626" w:rsidRDefault="00063626" w:rsidP="00063626">
                      <w:pPr>
                        <w:jc w:val="center"/>
                      </w:pPr>
                      <w:r>
                        <w:t>Passenger ending st</w:t>
                      </w:r>
                      <w:r w:rsidR="00944A2C">
                        <w:t>op</w:t>
                      </w:r>
                      <w:r>
                        <w:t xml:space="preserve"> id</w:t>
                      </w:r>
                    </w:p>
                  </w:txbxContent>
                </v:textbox>
              </v:oval>
            </w:pict>
          </mc:Fallback>
        </mc:AlternateContent>
      </w:r>
      <w:r w:rsidR="00FF75AE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3B1CA7BD" wp14:editId="12F0B25F">
                <wp:simplePos x="0" y="0"/>
                <wp:positionH relativeFrom="column">
                  <wp:posOffset>8229600</wp:posOffset>
                </wp:positionH>
                <wp:positionV relativeFrom="paragraph">
                  <wp:posOffset>6322695</wp:posOffset>
                </wp:positionV>
                <wp:extent cx="1089660" cy="647700"/>
                <wp:effectExtent l="0" t="0" r="15240" b="19050"/>
                <wp:wrapNone/>
                <wp:docPr id="96" name="Oval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6477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4C55B" w14:textId="6CA6076D" w:rsidR="00FF75AE" w:rsidRDefault="00FF75AE" w:rsidP="00FF75AE">
                            <w:pPr>
                              <w:jc w:val="center"/>
                            </w:pPr>
                            <w:r>
                              <w:t>Ticket siz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1CA7BD" id="Oval 96" o:spid="_x0000_s1140" style="position:absolute;margin-left:9in;margin-top:497.85pt;width:85.8pt;height:51pt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" fillcolor="white [3201]" strokecolor="black [3213]" strokeweight="1pt">
                <v:stroke joinstyle="miter"/>
                <v:textbox>
                  <w:txbxContent>
                    <w:p w14:paraId="64B4C55B" w14:textId="6CA6076D" w:rsidR="00FF75AE" w:rsidRDefault="00FF75AE" w:rsidP="00FF75AE">
                      <w:pPr>
                        <w:jc w:val="center"/>
                      </w:pPr>
                      <w:r>
                        <w:t>Ticket size</w:t>
                      </w:r>
                    </w:p>
                  </w:txbxContent>
                </v:textbox>
              </v:oval>
            </w:pict>
          </mc:Fallback>
        </mc:AlternateContent>
      </w:r>
      <w:r w:rsidR="009E287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56C31580" wp14:editId="221BE611">
                <wp:simplePos x="0" y="0"/>
                <wp:positionH relativeFrom="column">
                  <wp:posOffset>8976360</wp:posOffset>
                </wp:positionH>
                <wp:positionV relativeFrom="paragraph">
                  <wp:posOffset>6970395</wp:posOffset>
                </wp:positionV>
                <wp:extent cx="2026920" cy="731520"/>
                <wp:effectExtent l="0" t="0" r="11430" b="11430"/>
                <wp:wrapNone/>
                <wp:docPr id="95" name="Oval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6920" cy="7315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A3AD01" w14:textId="24BFB416" w:rsidR="009E2871" w:rsidRDefault="00EA4508" w:rsidP="009E2871">
                            <w:pPr>
                              <w:jc w:val="center"/>
                            </w:pPr>
                            <w:r>
                              <w:t xml:space="preserve">Passenger </w:t>
                            </w:r>
                            <w:r w:rsidR="009E2871">
                              <w:t>Beginning st</w:t>
                            </w:r>
                            <w:r w:rsidR="00944A2C">
                              <w:t>op</w:t>
                            </w:r>
                            <w:r w:rsidR="009E2871">
                              <w:t xml:space="preserve"> i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C31580" id="Oval 95" o:spid="_x0000_s1151" style="position:absolute;margin-left:706.8pt;margin-top:548.85pt;width:159.6pt;height:57.6pt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63A3AD01" w14:textId="24BFB416" w:rsidR="009E2871" w:rsidRDefault="00EA4508" w:rsidP="009E2871">
                      <w:pPr>
                        <w:jc w:val="center"/>
                      </w:pPr>
                      <w:r>
                        <w:t xml:space="preserve">Passenger </w:t>
                      </w:r>
                      <w:r w:rsidR="009E2871">
                        <w:t>Beginning st</w:t>
                      </w:r>
                      <w:r w:rsidR="00944A2C">
                        <w:t>op</w:t>
                      </w:r>
                      <w:r w:rsidR="009E2871">
                        <w:t xml:space="preserve"> id </w:t>
                      </w:r>
                    </w:p>
                  </w:txbxContent>
                </v:textbox>
              </v:oval>
            </w:pict>
          </mc:Fallback>
        </mc:AlternateContent>
      </w:r>
      <w:r w:rsidR="005D0742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61CED22" wp14:editId="7DFA7C31">
                <wp:simplePos x="0" y="0"/>
                <wp:positionH relativeFrom="column">
                  <wp:posOffset>10850880</wp:posOffset>
                </wp:positionH>
                <wp:positionV relativeFrom="paragraph">
                  <wp:posOffset>5682615</wp:posOffset>
                </wp:positionV>
                <wp:extent cx="1021080" cy="419100"/>
                <wp:effectExtent l="0" t="0" r="26670" b="19050"/>
                <wp:wrapNone/>
                <wp:docPr id="92" name="Oval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080" cy="4191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CF1E32" w14:textId="3E5BDFBA" w:rsidR="005D0742" w:rsidRPr="00BA0D98" w:rsidRDefault="005D0742" w:rsidP="005D0742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BA0D98">
                              <w:rPr>
                                <w:u w:val="single"/>
                              </w:rPr>
                              <w:t>Ticket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1CED22" id="Oval 92" o:spid="_x0000_s1152" style="position:absolute;margin-left:854.4pt;margin-top:447.45pt;width:80.4pt;height:33pt;z-index:25176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" fillcolor="white [3201]" strokecolor="black [3213]" strokeweight="1pt">
                <v:stroke joinstyle="miter"/>
                <v:textbox>
                  <w:txbxContent>
                    <w:p w14:paraId="04CF1E32" w14:textId="3E5BDFBA" w:rsidR="005D0742" w:rsidRPr="00BA0D98" w:rsidRDefault="005D0742" w:rsidP="005D0742">
                      <w:pPr>
                        <w:jc w:val="center"/>
                        <w:rPr>
                          <w:u w:val="single"/>
                        </w:rPr>
                      </w:pPr>
                      <w:r w:rsidRPr="00BA0D98">
                        <w:rPr>
                          <w:u w:val="single"/>
                        </w:rPr>
                        <w:t>Ticket id</w:t>
                      </w:r>
                    </w:p>
                  </w:txbxContent>
                </v:textbox>
              </v:oval>
            </w:pict>
          </mc:Fallback>
        </mc:AlternateContent>
      </w:r>
      <w:r w:rsidR="003C7DB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60AFC536" wp14:editId="4A0CF39A">
                <wp:simplePos x="0" y="0"/>
                <wp:positionH relativeFrom="column">
                  <wp:posOffset>9326880</wp:posOffset>
                </wp:positionH>
                <wp:positionV relativeFrom="paragraph">
                  <wp:posOffset>5591175</wp:posOffset>
                </wp:positionV>
                <wp:extent cx="594360" cy="22860"/>
                <wp:effectExtent l="0" t="0" r="34290" b="34290"/>
                <wp:wrapNone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28BCC6" id="Straight Connector 90" o:spid="_x0000_s1026" style="position:absolute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4.4pt,440.25pt" to="781.2pt,4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EA42F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6F6DD93E" wp14:editId="4507637A">
                <wp:simplePos x="0" y="0"/>
                <wp:positionH relativeFrom="column">
                  <wp:posOffset>9928860</wp:posOffset>
                </wp:positionH>
                <wp:positionV relativeFrom="paragraph">
                  <wp:posOffset>5507355</wp:posOffset>
                </wp:positionV>
                <wp:extent cx="723900" cy="342900"/>
                <wp:effectExtent l="0" t="0" r="19050" b="19050"/>
                <wp:wrapNone/>
                <wp:docPr id="89" name="Rectangle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342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A69DFA" w14:textId="1ED52DBA" w:rsidR="003C7DBF" w:rsidRDefault="003C7DBF" w:rsidP="003C7DBF">
                            <w:pPr>
                              <w:jc w:val="center"/>
                            </w:pPr>
                            <w:r>
                              <w:t>tick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F6DD93E" id="Rectangle 89" o:spid="_x0000_s1144" style="position:absolute;margin-left:781.8pt;margin-top:433.65pt;width:57pt;height:27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" fillcolor="white [3201]" strokecolor="black [3213]" strokeweight="1pt">
                <v:textbox>
                  <w:txbxContent>
                    <w:p w14:paraId="5AA69DFA" w14:textId="1ED52DBA" w:rsidR="003C7DBF" w:rsidRDefault="003C7DBF" w:rsidP="003C7DBF">
                      <w:pPr>
                        <w:jc w:val="center"/>
                      </w:pPr>
                      <w:r>
                        <w:t>ticket</w:t>
                      </w:r>
                    </w:p>
                  </w:txbxContent>
                </v:textbox>
              </v:rect>
            </w:pict>
          </mc:Fallback>
        </mc:AlternateContent>
      </w:r>
      <w:r w:rsidR="00EA42F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451BC3F0" wp14:editId="6F5A90DD">
                <wp:simplePos x="0" y="0"/>
                <wp:positionH relativeFrom="column">
                  <wp:posOffset>6591300</wp:posOffset>
                </wp:positionH>
                <wp:positionV relativeFrom="paragraph">
                  <wp:posOffset>4280535</wp:posOffset>
                </wp:positionV>
                <wp:extent cx="1493520" cy="617220"/>
                <wp:effectExtent l="0" t="0" r="11430" b="11430"/>
                <wp:wrapNone/>
                <wp:docPr id="73" name="Oval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3520" cy="6172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584349" w14:textId="0E31B080" w:rsidR="00766CE1" w:rsidRDefault="00766CE1" w:rsidP="00766CE1">
                            <w:pPr>
                              <w:jc w:val="center"/>
                            </w:pPr>
                            <w:r>
                              <w:t>Conductor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51BC3F0" id="Oval 73" o:spid="_x0000_s1145" style="position:absolute;margin-left:519pt;margin-top:337.05pt;width:117.6pt;height:48.6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3C584349" w14:textId="0E31B080" w:rsidR="00766CE1" w:rsidRDefault="00766CE1" w:rsidP="00766CE1">
                      <w:pPr>
                        <w:jc w:val="center"/>
                      </w:pPr>
                      <w:r>
                        <w:t>Conductor payment</w:t>
                      </w:r>
                    </w:p>
                  </w:txbxContent>
                </v:textbox>
              </v:oval>
            </w:pict>
          </mc:Fallback>
        </mc:AlternateContent>
      </w:r>
      <w:r w:rsidR="00EA42F3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672A3D8" wp14:editId="011E5015">
                <wp:simplePos x="0" y="0"/>
                <wp:positionH relativeFrom="column">
                  <wp:posOffset>6305550</wp:posOffset>
                </wp:positionH>
                <wp:positionV relativeFrom="paragraph">
                  <wp:posOffset>4562475</wp:posOffset>
                </wp:positionV>
                <wp:extent cx="2011680" cy="1021080"/>
                <wp:effectExtent l="0" t="0" r="26670" b="26670"/>
                <wp:wrapNone/>
                <wp:docPr id="88" name="Straight Connector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1680" cy="10210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4390E8" id="Straight Connector 88" o:spid="_x0000_s1026" style="position:absolute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6.5pt,359.25pt" to="654.9pt,4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F64C1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20D53F4" wp14:editId="44DED6FC">
                <wp:simplePos x="0" y="0"/>
                <wp:positionH relativeFrom="column">
                  <wp:posOffset>8317230</wp:posOffset>
                </wp:positionH>
                <wp:positionV relativeFrom="paragraph">
                  <wp:posOffset>5282565</wp:posOffset>
                </wp:positionV>
                <wp:extent cx="1017270" cy="605790"/>
                <wp:effectExtent l="19050" t="19050" r="30480" b="41910"/>
                <wp:wrapNone/>
                <wp:docPr id="87" name="Diamond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7270" cy="60579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8A8B5A" w14:textId="4E1AA00D" w:rsidR="00F64C14" w:rsidRDefault="00F64C14" w:rsidP="00F64C14">
                            <w:pPr>
                              <w:jc w:val="center"/>
                            </w:pPr>
                            <w:r>
                              <w:t>iss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0D53F4" id="Diamond 87" o:spid="_x0000_s1146" type="#_x0000_t4" style="position:absolute;margin-left:654.9pt;margin-top:415.95pt;width:80.1pt;height:47.7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" fillcolor="white [3201]" strokecolor="black [3213]" strokeweight="1pt">
                <v:textbox>
                  <w:txbxContent>
                    <w:p w14:paraId="578A8B5A" w14:textId="4E1AA00D" w:rsidR="00F64C14" w:rsidRDefault="00F64C14" w:rsidP="00F64C14">
                      <w:pPr>
                        <w:jc w:val="center"/>
                      </w:pPr>
                      <w:r>
                        <w:t>issue</w:t>
                      </w:r>
                    </w:p>
                  </w:txbxContent>
                </v:textbox>
              </v:shape>
            </w:pict>
          </mc:Fallback>
        </mc:AlternateContent>
      </w:r>
      <w:r w:rsidR="00450FF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3642127" wp14:editId="0D884174">
                <wp:simplePos x="0" y="0"/>
                <wp:positionH relativeFrom="column">
                  <wp:posOffset>7833360</wp:posOffset>
                </wp:positionH>
                <wp:positionV relativeFrom="paragraph">
                  <wp:posOffset>4112895</wp:posOffset>
                </wp:positionV>
                <wp:extent cx="495300" cy="403860"/>
                <wp:effectExtent l="0" t="0" r="19050" b="34290"/>
                <wp:wrapNone/>
                <wp:docPr id="86" name="Straight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403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FE58A9" id="Straight Connector 86" o:spid="_x0000_s1026" style="position:absolute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6.8pt,323.85pt" to="655.8pt,35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 w:rsidR="00450FF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449D131" wp14:editId="430E6908">
                <wp:simplePos x="0" y="0"/>
                <wp:positionH relativeFrom="column">
                  <wp:posOffset>7703820</wp:posOffset>
                </wp:positionH>
                <wp:positionV relativeFrom="paragraph">
                  <wp:posOffset>3556635</wp:posOffset>
                </wp:positionV>
                <wp:extent cx="213360" cy="182880"/>
                <wp:effectExtent l="0" t="0" r="34290" b="26670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3360" cy="182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65AC78" id="Straight Connector 85" o:spid="_x0000_s1026" style="position:absolute;flip:y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6.6pt,280.05pt" to="623.4pt,29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450FF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5F30C67" wp14:editId="2B4EE844">
                <wp:simplePos x="0" y="0"/>
                <wp:positionH relativeFrom="column">
                  <wp:posOffset>6305550</wp:posOffset>
                </wp:positionH>
                <wp:positionV relativeFrom="paragraph">
                  <wp:posOffset>4029075</wp:posOffset>
                </wp:positionV>
                <wp:extent cx="300990" cy="190500"/>
                <wp:effectExtent l="0" t="0" r="22860" b="19050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099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284A62" id="Straight Connector 84" o:spid="_x0000_s1026" style="position:absolute;flip:y;z-index:251755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6.5pt,317.25pt" to="520.2pt,3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254FF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8A43EFA" wp14:editId="1CD643E8">
                <wp:simplePos x="0" y="0"/>
                <wp:positionH relativeFrom="column">
                  <wp:posOffset>6305550</wp:posOffset>
                </wp:positionH>
                <wp:positionV relativeFrom="paragraph">
                  <wp:posOffset>4379595</wp:posOffset>
                </wp:positionV>
                <wp:extent cx="331470" cy="198120"/>
                <wp:effectExtent l="0" t="0" r="30480" b="30480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1470" cy="198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A5EE19" id="Straight Connector 83" o:spid="_x0000_s1026" style="position:absolute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6.5pt,344.85pt" to="522.6pt,36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" strokecolor="black [3200]" strokeweight=".5pt">
                <v:stroke joinstyle="miter"/>
              </v:line>
            </w:pict>
          </mc:Fallback>
        </mc:AlternateContent>
      </w:r>
      <w:r w:rsidR="00254FF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E62CB64" wp14:editId="60B2B850">
                <wp:simplePos x="0" y="0"/>
                <wp:positionH relativeFrom="column">
                  <wp:posOffset>5867400</wp:posOffset>
                </wp:positionH>
                <wp:positionV relativeFrom="paragraph">
                  <wp:posOffset>4570095</wp:posOffset>
                </wp:positionV>
                <wp:extent cx="388620" cy="1165860"/>
                <wp:effectExtent l="0" t="0" r="30480" b="3429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8620" cy="1165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2CDDEDB" id="Straight Connector 82" o:spid="_x0000_s1026" style="position:absolute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2pt,359.85pt" to="492.6pt,45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254FF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D8E694D" wp14:editId="6CCDF94C">
                <wp:simplePos x="0" y="0"/>
                <wp:positionH relativeFrom="column">
                  <wp:posOffset>4244340</wp:posOffset>
                </wp:positionH>
                <wp:positionV relativeFrom="paragraph">
                  <wp:posOffset>4577715</wp:posOffset>
                </wp:positionV>
                <wp:extent cx="1226820" cy="670560"/>
                <wp:effectExtent l="0" t="0" r="30480" b="34290"/>
                <wp:wrapNone/>
                <wp:docPr id="81" name="Straight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26820" cy="6705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BD61693" id="Straight Connector 81" o:spid="_x0000_s1026" style="position:absolute;flip:x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4.2pt,360.45pt" to="430.8pt,41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254FF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582C7B4" wp14:editId="6D165923">
                <wp:simplePos x="0" y="0"/>
                <wp:positionH relativeFrom="column">
                  <wp:posOffset>5966460</wp:posOffset>
                </wp:positionH>
                <wp:positionV relativeFrom="paragraph">
                  <wp:posOffset>4570095</wp:posOffset>
                </wp:positionV>
                <wp:extent cx="381000" cy="594360"/>
                <wp:effectExtent l="0" t="0" r="19050" b="34290"/>
                <wp:wrapNone/>
                <wp:docPr id="80" name="Straight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0" cy="5943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2660D9" id="Straight Connector 80" o:spid="_x0000_s1026" style="position:absolute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9.8pt,359.85pt" to="499.8pt,40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B736C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8BA3CE3" wp14:editId="17CD9926">
                <wp:simplePos x="0" y="0"/>
                <wp:positionH relativeFrom="column">
                  <wp:posOffset>5638800</wp:posOffset>
                </wp:positionH>
                <wp:positionV relativeFrom="paragraph">
                  <wp:posOffset>4554855</wp:posOffset>
                </wp:positionV>
                <wp:extent cx="53340" cy="327660"/>
                <wp:effectExtent l="0" t="0" r="22860" b="34290"/>
                <wp:wrapNone/>
                <wp:docPr id="79" name="Straight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3340" cy="327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E9DA50F" id="Straight Connector 79" o:spid="_x0000_s1026" style="position:absolute;flip:x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4pt,358.65pt" to="448.2pt,38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B736C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38F9A804" wp14:editId="71EF1614">
                <wp:simplePos x="0" y="0"/>
                <wp:positionH relativeFrom="column">
                  <wp:posOffset>6126480</wp:posOffset>
                </wp:positionH>
                <wp:positionV relativeFrom="paragraph">
                  <wp:posOffset>5103495</wp:posOffset>
                </wp:positionV>
                <wp:extent cx="1120140" cy="388620"/>
                <wp:effectExtent l="0" t="0" r="22860" b="11430"/>
                <wp:wrapNone/>
                <wp:docPr id="72" name="Oval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0140" cy="3886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A216B6" w14:textId="26B7B53A" w:rsidR="00B7048C" w:rsidRDefault="00B7048C" w:rsidP="00B7048C">
                            <w:pPr>
                              <w:jc w:val="center"/>
                            </w:pPr>
                            <w:r>
                              <w:t>chassi</w:t>
                            </w:r>
                            <w:r w:rsidR="00A778D2">
                              <w:t>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F9A804" id="Oval 72" o:spid="_x0000_s1147" style="position:absolute;margin-left:482.4pt;margin-top:401.85pt;width:88.2pt;height:30.6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05A216B6" w14:textId="26B7B53A" w:rsidR="00B7048C" w:rsidRDefault="00B7048C" w:rsidP="00B7048C">
                      <w:pPr>
                        <w:jc w:val="center"/>
                      </w:pPr>
                      <w:proofErr w:type="spellStart"/>
                      <w:r>
                        <w:t>chassi</w:t>
                      </w:r>
                      <w:r w:rsidR="00A778D2">
                        <w:t>id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C36CB2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B452D3B" wp14:editId="1A9D2E12">
                <wp:simplePos x="0" y="0"/>
                <wp:positionH relativeFrom="column">
                  <wp:posOffset>3436620</wp:posOffset>
                </wp:positionH>
                <wp:positionV relativeFrom="paragraph">
                  <wp:posOffset>5248275</wp:posOffset>
                </wp:positionV>
                <wp:extent cx="1402080" cy="1272540"/>
                <wp:effectExtent l="0" t="0" r="26670" b="22860"/>
                <wp:wrapNone/>
                <wp:docPr id="78" name="Oval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2080" cy="12725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FDE9D1" w14:textId="7B574A5D" w:rsidR="00C36CB2" w:rsidRDefault="00C36CB2" w:rsidP="00C36CB2">
                            <w:pPr>
                              <w:jc w:val="center"/>
                            </w:pPr>
                            <w:r>
                              <w:t xml:space="preserve">Conductor’s mobile phone </w:t>
                            </w:r>
                            <w:proofErr w:type="gramStart"/>
                            <w:r>
                              <w:t>no</w:t>
                            </w:r>
                            <w:r w:rsidR="00044662">
                              <w:t>(</w:t>
                            </w:r>
                            <w:proofErr w:type="gramEnd"/>
                            <w:r w:rsidR="00044662">
                              <w:t>app us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452D3B" id="Oval 78" o:spid="_x0000_s1148" style="position:absolute;margin-left:270.6pt;margin-top:413.25pt;width:110.4pt;height:100.2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15FDE9D1" w14:textId="7B574A5D" w:rsidR="00C36CB2" w:rsidRDefault="00C36CB2" w:rsidP="00C36CB2">
                      <w:pPr>
                        <w:jc w:val="center"/>
                      </w:pPr>
                      <w:r>
                        <w:t xml:space="preserve">Conductor’s mobile phone </w:t>
                      </w:r>
                      <w:proofErr w:type="gramStart"/>
                      <w:r>
                        <w:t>no</w:t>
                      </w:r>
                      <w:r w:rsidR="00044662">
                        <w:t>(</w:t>
                      </w:r>
                      <w:proofErr w:type="gramEnd"/>
                      <w:r w:rsidR="00044662">
                        <w:t>app use)</w:t>
                      </w:r>
                    </w:p>
                  </w:txbxContent>
                </v:textbox>
              </v:oval>
            </w:pict>
          </mc:Fallback>
        </mc:AlternateContent>
      </w:r>
      <w:r w:rsidR="00EE32A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0F65730" wp14:editId="03660F6F">
                <wp:simplePos x="0" y="0"/>
                <wp:positionH relativeFrom="column">
                  <wp:posOffset>5996940</wp:posOffset>
                </wp:positionH>
                <wp:positionV relativeFrom="paragraph">
                  <wp:posOffset>5636895</wp:posOffset>
                </wp:positionV>
                <wp:extent cx="1470660" cy="899160"/>
                <wp:effectExtent l="0" t="0" r="15240" b="15240"/>
                <wp:wrapNone/>
                <wp:docPr id="77" name="Oval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660" cy="8991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D55902" w14:textId="1AEBFE88" w:rsidR="00EE32A7" w:rsidRDefault="00EE32A7" w:rsidP="00EE32A7">
                            <w:pPr>
                              <w:jc w:val="center"/>
                            </w:pPr>
                            <w:r>
                              <w:t xml:space="preserve">Conductor’s email </w:t>
                            </w:r>
                            <w:r w:rsidR="00C36CB2"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F65730" id="Oval 77" o:spid="_x0000_s1149" style="position:absolute;margin-left:472.2pt;margin-top:443.85pt;width:115.8pt;height:70.8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06D55902" w14:textId="1AEBFE88" w:rsidR="00EE32A7" w:rsidRDefault="00EE32A7" w:rsidP="00EE32A7">
                      <w:pPr>
                        <w:jc w:val="center"/>
                      </w:pPr>
                      <w:r>
                        <w:t xml:space="preserve">Conductor’s email </w:t>
                      </w:r>
                      <w:r w:rsidR="00C36CB2">
                        <w:t>address</w:t>
                      </w:r>
                    </w:p>
                  </w:txbxContent>
                </v:textbox>
              </v:oval>
            </w:pict>
          </mc:Fallback>
        </mc:AlternateContent>
      </w:r>
      <w:r w:rsidR="00B54C6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993330F" wp14:editId="2DE10792">
                <wp:simplePos x="0" y="0"/>
                <wp:positionH relativeFrom="column">
                  <wp:posOffset>5821680</wp:posOffset>
                </wp:positionH>
                <wp:positionV relativeFrom="paragraph">
                  <wp:posOffset>1453515</wp:posOffset>
                </wp:positionV>
                <wp:extent cx="1577340" cy="716280"/>
                <wp:effectExtent l="0" t="0" r="22860" b="26670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77340" cy="7162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1DE8C0" w14:textId="0E63EBC5" w:rsidR="00A61EBA" w:rsidRDefault="00E04F07" w:rsidP="00A61EBA">
                            <w:pPr>
                              <w:jc w:val="center"/>
                            </w:pPr>
                            <w:r>
                              <w:t xml:space="preserve">Driver’s </w:t>
                            </w:r>
                            <w:r w:rsidR="00A61EBA">
                              <w:t>Email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93330F" id="Oval 51" o:spid="_x0000_s1150" style="position:absolute;margin-left:458.4pt;margin-top:114.45pt;width:124.2pt;height:56.4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" fillcolor="white [3201]" strokecolor="black [3213]" strokeweight="1pt">
                <v:stroke joinstyle="miter"/>
                <v:textbox>
                  <w:txbxContent>
                    <w:p w14:paraId="561DE8C0" w14:textId="0E63EBC5" w:rsidR="00A61EBA" w:rsidRDefault="00E04F07" w:rsidP="00A61EBA">
                      <w:pPr>
                        <w:jc w:val="center"/>
                      </w:pPr>
                      <w:r>
                        <w:t xml:space="preserve">Driver’s </w:t>
                      </w:r>
                      <w:r w:rsidR="00A61EBA">
                        <w:t>Email address</w:t>
                      </w:r>
                    </w:p>
                  </w:txbxContent>
                </v:textbox>
              </v:oval>
            </w:pict>
          </mc:Fallback>
        </mc:AlternateContent>
      </w:r>
      <w:r w:rsidR="00B54C6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44F95AA8" wp14:editId="0EB16C7F">
                <wp:simplePos x="0" y="0"/>
                <wp:positionH relativeFrom="column">
                  <wp:posOffset>6263640</wp:posOffset>
                </wp:positionH>
                <wp:positionV relativeFrom="paragraph">
                  <wp:posOffset>2482215</wp:posOffset>
                </wp:positionV>
                <wp:extent cx="1722120" cy="899160"/>
                <wp:effectExtent l="0" t="0" r="11430" b="15240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2120" cy="8991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51D6ED" w14:textId="7C50B740" w:rsidR="00BE5DCD" w:rsidRDefault="00E04F07" w:rsidP="00BE5DCD">
                            <w:pPr>
                              <w:jc w:val="center"/>
                            </w:pPr>
                            <w:r>
                              <w:t xml:space="preserve">Driver’s </w:t>
                            </w:r>
                            <w:r w:rsidR="00BE5DCD">
                              <w:t xml:space="preserve">Mobile phone </w:t>
                            </w:r>
                            <w:proofErr w:type="gramStart"/>
                            <w:r w:rsidR="00BE5DCD">
                              <w:t>no(</w:t>
                            </w:r>
                            <w:proofErr w:type="gramEnd"/>
                            <w:r w:rsidR="00BE5DCD">
                              <w:t>app us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F95AA8" id="Oval 52" o:spid="_x0000_s1151" style="position:absolute;margin-left:493.2pt;margin-top:195.45pt;width:135.6pt;height:70.8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" fillcolor="white [3201]" strokecolor="black [3213]" strokeweight="1pt">
                <v:stroke joinstyle="miter"/>
                <v:textbox>
                  <w:txbxContent>
                    <w:p w14:paraId="3951D6ED" w14:textId="7C50B740" w:rsidR="00BE5DCD" w:rsidRDefault="00E04F07" w:rsidP="00BE5DCD">
                      <w:pPr>
                        <w:jc w:val="center"/>
                      </w:pPr>
                      <w:r>
                        <w:t xml:space="preserve">Driver’s </w:t>
                      </w:r>
                      <w:r w:rsidR="00BE5DCD">
                        <w:t xml:space="preserve">Mobile phone </w:t>
                      </w:r>
                      <w:proofErr w:type="gramStart"/>
                      <w:r w:rsidR="00BE5DCD">
                        <w:t>no(</w:t>
                      </w:r>
                      <w:proofErr w:type="gramEnd"/>
                      <w:r w:rsidR="00BE5DCD">
                        <w:t>app use)</w:t>
                      </w:r>
                    </w:p>
                  </w:txbxContent>
                </v:textbox>
              </v:oval>
            </w:pict>
          </mc:Fallback>
        </mc:AlternateContent>
      </w:r>
      <w:r w:rsidR="00416B5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CA88E63" wp14:editId="01B19E67">
                <wp:simplePos x="0" y="0"/>
                <wp:positionH relativeFrom="column">
                  <wp:posOffset>8328660</wp:posOffset>
                </wp:positionH>
                <wp:positionV relativeFrom="paragraph">
                  <wp:posOffset>4189095</wp:posOffset>
                </wp:positionV>
                <wp:extent cx="1341120" cy="647700"/>
                <wp:effectExtent l="0" t="0" r="11430" b="19050"/>
                <wp:wrapNone/>
                <wp:docPr id="76" name="Oval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1120" cy="6477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BB5546" w14:textId="332ABFE0" w:rsidR="00416B57" w:rsidRDefault="00416B57" w:rsidP="00416B57">
                            <w:pPr>
                              <w:jc w:val="center"/>
                            </w:pPr>
                            <w:r>
                              <w:t>Conductor’s l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A88E63" id="Oval 76" o:spid="_x0000_s1152" style="position:absolute;margin-left:655.8pt;margin-top:329.85pt;width:105.6pt;height:51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28BB5546" w14:textId="332ABFE0" w:rsidR="00416B57" w:rsidRDefault="00416B57" w:rsidP="00416B57">
                      <w:pPr>
                        <w:jc w:val="center"/>
                      </w:pPr>
                      <w:r>
                        <w:t xml:space="preserve">Conductor’s </w:t>
                      </w:r>
                      <w:proofErr w:type="spellStart"/>
                      <w:r>
                        <w:t>l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7A40EF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30BA2EC4" wp14:editId="4535FE53">
                <wp:simplePos x="0" y="0"/>
                <wp:positionH relativeFrom="column">
                  <wp:posOffset>7894320</wp:posOffset>
                </wp:positionH>
                <wp:positionV relativeFrom="paragraph">
                  <wp:posOffset>3335655</wp:posOffset>
                </wp:positionV>
                <wp:extent cx="1463040" cy="624840"/>
                <wp:effectExtent l="0" t="0" r="22860" b="22860"/>
                <wp:wrapNone/>
                <wp:docPr id="75" name="Ova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3040" cy="6248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5C29F" w14:textId="3FB03AF4" w:rsidR="00047267" w:rsidRDefault="00047267" w:rsidP="00047267">
                            <w:pPr>
                              <w:jc w:val="center"/>
                            </w:pPr>
                            <w:r>
                              <w:t xml:space="preserve">Conductor’s </w:t>
                            </w:r>
                            <w:proofErr w:type="spellStart"/>
                            <w:r>
                              <w:t>f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BA2EC4" id="Oval 75" o:spid="_x0000_s1153" style="position:absolute;margin-left:621.6pt;margin-top:262.65pt;width:115.2pt;height:49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6955C29F" w14:textId="3FB03AF4" w:rsidR="00047267" w:rsidRDefault="00047267" w:rsidP="00047267">
                      <w:pPr>
                        <w:jc w:val="center"/>
                      </w:pPr>
                      <w:r>
                        <w:t xml:space="preserve">Conductor’s </w:t>
                      </w:r>
                      <w:proofErr w:type="spellStart"/>
                      <w:r>
                        <w:t>f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09678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02E7297" wp14:editId="7D3E0955">
                <wp:simplePos x="0" y="0"/>
                <wp:positionH relativeFrom="column">
                  <wp:posOffset>6568440</wp:posOffset>
                </wp:positionH>
                <wp:positionV relativeFrom="paragraph">
                  <wp:posOffset>3670935</wp:posOffset>
                </wp:positionV>
                <wp:extent cx="1348740" cy="624840"/>
                <wp:effectExtent l="0" t="0" r="22860" b="22860"/>
                <wp:wrapNone/>
                <wp:docPr id="74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8740" cy="6248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9FFEB0" w14:textId="5ECB1285" w:rsidR="0009678B" w:rsidRDefault="0009678B" w:rsidP="0009678B">
                            <w:pPr>
                              <w:jc w:val="center"/>
                            </w:pPr>
                            <w:r>
                              <w:t>Conductor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2E7297" id="Oval 74" o:spid="_x0000_s1154" style="position:absolute;margin-left:517.2pt;margin-top:289.05pt;width:106.2pt;height:49.2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" fillcolor="white [3201]" strokecolor="black [3213]" strokeweight="1pt">
                <v:stroke joinstyle="miter"/>
                <v:textbox>
                  <w:txbxContent>
                    <w:p w14:paraId="549FFEB0" w14:textId="5ECB1285" w:rsidR="0009678B" w:rsidRDefault="0009678B" w:rsidP="0009678B">
                      <w:pPr>
                        <w:jc w:val="center"/>
                      </w:pPr>
                      <w:r>
                        <w:t>Conductor name</w:t>
                      </w:r>
                    </w:p>
                  </w:txbxContent>
                </v:textbox>
              </v:oval>
            </w:pict>
          </mc:Fallback>
        </mc:AlternateContent>
      </w:r>
      <w:r w:rsidR="007000CB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5C7FF36" wp14:editId="2CE7FEE1">
                <wp:simplePos x="0" y="0"/>
                <wp:positionH relativeFrom="column">
                  <wp:posOffset>4693920</wp:posOffset>
                </wp:positionH>
                <wp:positionV relativeFrom="paragraph">
                  <wp:posOffset>4836795</wp:posOffset>
                </wp:positionV>
                <wp:extent cx="1325880" cy="510540"/>
                <wp:effectExtent l="0" t="0" r="26670" b="22860"/>
                <wp:wrapNone/>
                <wp:docPr id="71" name="Ova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5105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E26D5" w14:textId="6D70B2D6" w:rsidR="00BF310E" w:rsidRPr="00BF310E" w:rsidRDefault="00BF310E" w:rsidP="00BF310E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BF310E">
                              <w:rPr>
                                <w:u w:val="single"/>
                              </w:rPr>
                              <w:t>Conducto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C7FF36" id="Oval 71" o:spid="_x0000_s1155" style="position:absolute;margin-left:369.6pt;margin-top:380.85pt;width:104.4pt;height:40.2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" fillcolor="white [3201]" strokecolor="black [3213]" strokeweight="1pt">
                <v:stroke joinstyle="miter"/>
                <v:textbox>
                  <w:txbxContent>
                    <w:p w14:paraId="5CCE26D5" w14:textId="6D70B2D6" w:rsidR="00BF310E" w:rsidRPr="00BF310E" w:rsidRDefault="00BF310E" w:rsidP="00BF310E">
                      <w:pPr>
                        <w:jc w:val="center"/>
                        <w:rPr>
                          <w:u w:val="single"/>
                        </w:rPr>
                      </w:pPr>
                      <w:r w:rsidRPr="00BF310E">
                        <w:rPr>
                          <w:u w:val="single"/>
                        </w:rPr>
                        <w:t>Conductor id</w:t>
                      </w:r>
                    </w:p>
                  </w:txbxContent>
                </v:textbox>
              </v:oval>
            </w:pict>
          </mc:Fallback>
        </mc:AlternateContent>
      </w:r>
      <w:r w:rsidR="00EF1562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73AF67D" wp14:editId="5E197FF5">
                <wp:simplePos x="0" y="0"/>
                <wp:positionH relativeFrom="column">
                  <wp:posOffset>4130040</wp:posOffset>
                </wp:positionH>
                <wp:positionV relativeFrom="paragraph">
                  <wp:posOffset>2322195</wp:posOffset>
                </wp:positionV>
                <wp:extent cx="259080" cy="289560"/>
                <wp:effectExtent l="0" t="0" r="26670" b="1524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080" cy="2895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AE7B1B" w14:textId="3E28D481" w:rsidR="00EF1562" w:rsidRDefault="00EF1562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3AF67D" id="Text Box 70" o:spid="_x0000_s1156" type="#_x0000_t202" style="position:absolute;margin-left:325.2pt;margin-top:182.85pt;width:20.4pt;height:22.8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" fillcolor="white [3201]" strokeweight=".5pt">
                <v:textbox>
                  <w:txbxContent>
                    <w:p w14:paraId="58AE7B1B" w14:textId="3E28D481" w:rsidR="00EF1562" w:rsidRDefault="00EF1562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D14C1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E5ABA9C" wp14:editId="172E4D94">
                <wp:simplePos x="0" y="0"/>
                <wp:positionH relativeFrom="column">
                  <wp:posOffset>5684520</wp:posOffset>
                </wp:positionH>
                <wp:positionV relativeFrom="paragraph">
                  <wp:posOffset>3846195</wp:posOffset>
                </wp:positionV>
                <wp:extent cx="304800" cy="220980"/>
                <wp:effectExtent l="0" t="0" r="19050" b="2667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209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ECDC87" w14:textId="37E1BCB3" w:rsidR="00D14C1D" w:rsidRDefault="00D14C1D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5ABA9C" id="Text Box 69" o:spid="_x0000_s1157" type="#_x0000_t202" style="position:absolute;margin-left:447.6pt;margin-top:302.85pt;width:24pt;height:17.4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" fillcolor="white [3201]" strokeweight=".5pt">
                <v:textbox>
                  <w:txbxContent>
                    <w:p w14:paraId="50ECDC87" w14:textId="37E1BCB3" w:rsidR="00D14C1D" w:rsidRDefault="00D14C1D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15148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7F14332" wp14:editId="36A482DB">
                <wp:simplePos x="0" y="0"/>
                <wp:positionH relativeFrom="column">
                  <wp:posOffset>5638800</wp:posOffset>
                </wp:positionH>
                <wp:positionV relativeFrom="paragraph">
                  <wp:posOffset>3655695</wp:posOffset>
                </wp:positionV>
                <wp:extent cx="30480" cy="563880"/>
                <wp:effectExtent l="0" t="0" r="26670" b="26670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" cy="563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C9FDBA" id="Straight Connector 68" o:spid="_x0000_s1026" style="position:absolute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4pt,287.85pt" to="446.4pt,33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" strokecolor="black [3200]" strokeweight=".5pt">
                <v:stroke joinstyle="miter"/>
              </v:line>
            </w:pict>
          </mc:Fallback>
        </mc:AlternateContent>
      </w:r>
      <w:r w:rsidR="004121F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7CBE44F" wp14:editId="3EB7A1ED">
                <wp:simplePos x="0" y="0"/>
                <wp:positionH relativeFrom="column">
                  <wp:posOffset>5459730</wp:posOffset>
                </wp:positionH>
                <wp:positionV relativeFrom="paragraph">
                  <wp:posOffset>4196715</wp:posOffset>
                </wp:positionV>
                <wp:extent cx="849630" cy="373380"/>
                <wp:effectExtent l="0" t="0" r="26670" b="26670"/>
                <wp:wrapNone/>
                <wp:docPr id="67" name="Rectangle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630" cy="3733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C2F180" w14:textId="21A91808" w:rsidR="004121F9" w:rsidRDefault="004121F9" w:rsidP="004121F9">
                            <w:pPr>
                              <w:jc w:val="center"/>
                            </w:pPr>
                            <w:r>
                              <w:t>conduc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CBE44F" id="Rectangle 67" o:spid="_x0000_s1158" style="position:absolute;margin-left:429.9pt;margin-top:330.45pt;width:66.9pt;height:29.4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" fillcolor="white [3201]" strokecolor="black [3213]" strokeweight="1pt">
                <v:textbox>
                  <w:txbxContent>
                    <w:p w14:paraId="51C2F180" w14:textId="21A91808" w:rsidR="004121F9" w:rsidRDefault="004121F9" w:rsidP="004121F9">
                      <w:pPr>
                        <w:jc w:val="center"/>
                      </w:pPr>
                      <w:r>
                        <w:t>conductor</w:t>
                      </w:r>
                    </w:p>
                  </w:txbxContent>
                </v:textbox>
              </v:rect>
            </w:pict>
          </mc:Fallback>
        </mc:AlternateContent>
      </w:r>
      <w:r w:rsidR="003103E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7837408" wp14:editId="7F6C6317">
                <wp:simplePos x="0" y="0"/>
                <wp:positionH relativeFrom="column">
                  <wp:posOffset>2819400</wp:posOffset>
                </wp:positionH>
                <wp:positionV relativeFrom="paragraph">
                  <wp:posOffset>1034415</wp:posOffset>
                </wp:positionV>
                <wp:extent cx="685800" cy="358140"/>
                <wp:effectExtent l="0" t="0" r="19050" b="2286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" cy="3581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ED8EAE" id="Straight Connector 16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2pt,81.45pt" to="276pt,10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3103E1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BCABD0B" wp14:editId="534A60BD">
                <wp:simplePos x="0" y="0"/>
                <wp:positionH relativeFrom="margin">
                  <wp:posOffset>3291840</wp:posOffset>
                </wp:positionH>
                <wp:positionV relativeFrom="paragraph">
                  <wp:posOffset>1308735</wp:posOffset>
                </wp:positionV>
                <wp:extent cx="1775460" cy="411480"/>
                <wp:effectExtent l="0" t="0" r="15240" b="2667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5460" cy="4114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6EFCF6" w14:textId="27D5890C" w:rsidR="002963CC" w:rsidRDefault="002963CC" w:rsidP="002963CC">
                            <w:pPr>
                              <w:jc w:val="center"/>
                            </w:pPr>
                            <w:r>
                              <w:t>conducto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CABD0B" id="Oval 7" o:spid="_x0000_s1168" style="position:absolute;margin-left:259.2pt;margin-top:103.05pt;width:139.8pt;height:32.4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3A6EFCF6" w14:textId="27D5890C" w:rsidR="002963CC" w:rsidRDefault="002963CC" w:rsidP="002963CC">
                      <w:pPr>
                        <w:jc w:val="center"/>
                      </w:pPr>
                      <w:r>
                        <w:t>conductor i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3103E1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219B8CC" wp14:editId="7F3FA85E">
                <wp:simplePos x="0" y="0"/>
                <wp:positionH relativeFrom="column">
                  <wp:posOffset>2781300</wp:posOffset>
                </wp:positionH>
                <wp:positionV relativeFrom="paragraph">
                  <wp:posOffset>1072515</wp:posOffset>
                </wp:positionV>
                <wp:extent cx="2194560" cy="2331720"/>
                <wp:effectExtent l="0" t="0" r="34290" b="30480"/>
                <wp:wrapNone/>
                <wp:docPr id="66" name="Straight Connector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560" cy="2331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11AD99" id="Straight Connector 66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9pt,84.45pt" to="391.8pt,2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1838A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2FEB013" wp14:editId="713C0DF8">
                <wp:simplePos x="0" y="0"/>
                <wp:positionH relativeFrom="column">
                  <wp:posOffset>2628900</wp:posOffset>
                </wp:positionH>
                <wp:positionV relativeFrom="paragraph">
                  <wp:posOffset>1095375</wp:posOffset>
                </wp:positionV>
                <wp:extent cx="274320" cy="960120"/>
                <wp:effectExtent l="0" t="0" r="30480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320" cy="960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F24DEE" id="Straight Connector 17" o:spid="_x0000_s1026" style="position:absolute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7pt,86.25pt" to="228.6pt,1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1838A6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ECA526" wp14:editId="56EAE90A">
                <wp:simplePos x="0" y="0"/>
                <wp:positionH relativeFrom="margin">
                  <wp:posOffset>2537460</wp:posOffset>
                </wp:positionH>
                <wp:positionV relativeFrom="paragraph">
                  <wp:posOffset>2047875</wp:posOffset>
                </wp:positionV>
                <wp:extent cx="1303020" cy="441960"/>
                <wp:effectExtent l="0" t="0" r="11430" b="1524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020" cy="4419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BBE33D" w14:textId="7578160F" w:rsidR="002963CC" w:rsidRDefault="002963CC" w:rsidP="002963CC">
                            <w:pPr>
                              <w:jc w:val="center"/>
                            </w:pPr>
                            <w:r>
                              <w:t>No of she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ECA526" id="Oval 8" o:spid="_x0000_s1160" style="position:absolute;margin-left:199.8pt;margin-top:161.25pt;width:102.6pt;height:34.8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57BBE33D" w14:textId="7578160F" w:rsidR="002963CC" w:rsidRDefault="002963CC" w:rsidP="002963CC">
                      <w:pPr>
                        <w:jc w:val="center"/>
                      </w:pPr>
                      <w:r>
                        <w:t>No of sheet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AC033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6119A17A" wp14:editId="01CF5FCB">
                <wp:simplePos x="0" y="0"/>
                <wp:positionH relativeFrom="column">
                  <wp:posOffset>4926330</wp:posOffset>
                </wp:positionH>
                <wp:positionV relativeFrom="paragraph">
                  <wp:posOffset>3084195</wp:posOffset>
                </wp:positionV>
                <wp:extent cx="1432560" cy="563880"/>
                <wp:effectExtent l="19050" t="19050" r="34290" b="45720"/>
                <wp:wrapNone/>
                <wp:docPr id="65" name="Diamond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2560" cy="56388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27093B" w14:textId="7F75A282" w:rsidR="001838A6" w:rsidRDefault="001838A6" w:rsidP="001838A6">
                            <w:pPr>
                              <w:jc w:val="center"/>
                            </w:pPr>
                            <w:r>
                              <w:t>condu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9A17A" id="Diamond 65" o:spid="_x0000_s1161" type="#_x0000_t4" style="position:absolute;margin-left:387.9pt;margin-top:242.85pt;width:112.8pt;height:44.4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" fillcolor="white [3201]" strokecolor="black [3213]" strokeweight="1pt">
                <v:textbox>
                  <w:txbxContent>
                    <w:p w14:paraId="7B27093B" w14:textId="7F75A282" w:rsidR="001838A6" w:rsidRDefault="001838A6" w:rsidP="001838A6">
                      <w:pPr>
                        <w:jc w:val="center"/>
                      </w:pPr>
                      <w:r>
                        <w:t>conducts</w:t>
                      </w:r>
                    </w:p>
                  </w:txbxContent>
                </v:textbox>
              </v:shape>
            </w:pict>
          </mc:Fallback>
        </mc:AlternateContent>
      </w:r>
      <w:r w:rsidR="001668E7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C886DDB" wp14:editId="4E8ABEF8">
                <wp:simplePos x="0" y="0"/>
                <wp:positionH relativeFrom="column">
                  <wp:posOffset>7170420</wp:posOffset>
                </wp:positionH>
                <wp:positionV relativeFrom="paragraph">
                  <wp:posOffset>1125855</wp:posOffset>
                </wp:positionV>
                <wp:extent cx="129540" cy="441960"/>
                <wp:effectExtent l="0" t="0" r="22860" b="3429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9540" cy="441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E25822" id="Straight Connector 64" o:spid="_x0000_s1026" style="position:absolute;flip:x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4.6pt,88.65pt" to="574.8pt,1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1668E7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F71725E" wp14:editId="55B5C1DE">
                <wp:simplePos x="0" y="0"/>
                <wp:positionH relativeFrom="column">
                  <wp:posOffset>7589520</wp:posOffset>
                </wp:positionH>
                <wp:positionV relativeFrom="paragraph">
                  <wp:posOffset>1148715</wp:posOffset>
                </wp:positionV>
                <wp:extent cx="22860" cy="1440180"/>
                <wp:effectExtent l="0" t="0" r="34290" b="26670"/>
                <wp:wrapNone/>
                <wp:docPr id="63" name="Straight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" cy="1440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33CBD0" id="Straight Connector 63" o:spid="_x0000_s1026" style="position:absolute;flip:x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7.6pt,90.45pt" to="599.4pt,20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B629CC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C99EF80" wp14:editId="2C7B1966">
                <wp:simplePos x="0" y="0"/>
                <wp:positionH relativeFrom="column">
                  <wp:posOffset>9479280</wp:posOffset>
                </wp:positionH>
                <wp:positionV relativeFrom="paragraph">
                  <wp:posOffset>1506855</wp:posOffset>
                </wp:positionV>
                <wp:extent cx="624840" cy="243840"/>
                <wp:effectExtent l="0" t="0" r="22860" b="22860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840" cy="243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D0453C" id="Straight Connector 62" o:spid="_x0000_s1026" style="position:absolute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46.4pt,118.65pt" to="795.6pt,13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39514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94CD202" wp14:editId="7AF69DDD">
                <wp:simplePos x="0" y="0"/>
                <wp:positionH relativeFrom="column">
                  <wp:posOffset>8793480</wp:posOffset>
                </wp:positionH>
                <wp:positionV relativeFrom="paragraph">
                  <wp:posOffset>1636395</wp:posOffset>
                </wp:positionV>
                <wp:extent cx="83820" cy="403860"/>
                <wp:effectExtent l="0" t="0" r="30480" b="34290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20" cy="403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263F4B" id="Straight Connector 61" o:spid="_x0000_s1026" style="position:absolute;flip:x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92.4pt,128.85pt" to="699pt,16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39514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AD79050" wp14:editId="4F76ABA1">
                <wp:simplePos x="0" y="0"/>
                <wp:positionH relativeFrom="column">
                  <wp:posOffset>8176260</wp:posOffset>
                </wp:positionH>
                <wp:positionV relativeFrom="paragraph">
                  <wp:posOffset>1141095</wp:posOffset>
                </wp:positionV>
                <wp:extent cx="320040" cy="152400"/>
                <wp:effectExtent l="0" t="0" r="22860" b="1905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0040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E1F09F" id="Straight Connector 60" o:spid="_x0000_s1026" style="position:absolute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3.8pt,89.85pt" to="669pt,10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39514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C40810D" wp14:editId="18AE2417">
                <wp:simplePos x="0" y="0"/>
                <wp:positionH relativeFrom="column">
                  <wp:posOffset>8176260</wp:posOffset>
                </wp:positionH>
                <wp:positionV relativeFrom="paragraph">
                  <wp:posOffset>531495</wp:posOffset>
                </wp:positionV>
                <wp:extent cx="1203960" cy="281940"/>
                <wp:effectExtent l="0" t="0" r="34290" b="2286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03960" cy="2819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7D93B4" id="Straight Connector 59" o:spid="_x0000_s1026" style="position:absolute;flip:y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43.8pt,41.85pt" to="738.6pt,6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" strokecolor="black [3200]" strokeweight=".5pt">
                <v:stroke joinstyle="miter"/>
              </v:line>
            </w:pict>
          </mc:Fallback>
        </mc:AlternateContent>
      </w:r>
      <w:r w:rsidR="003A5785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B3041AA" wp14:editId="3A3AE567">
                <wp:simplePos x="0" y="0"/>
                <wp:positionH relativeFrom="column">
                  <wp:posOffset>7848600</wp:posOffset>
                </wp:positionH>
                <wp:positionV relativeFrom="paragraph">
                  <wp:posOffset>638175</wp:posOffset>
                </wp:positionV>
                <wp:extent cx="60960" cy="106680"/>
                <wp:effectExtent l="0" t="0" r="34290" b="26670"/>
                <wp:wrapNone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960" cy="106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A5B414" id="Straight Connector 58" o:spid="_x0000_s1026" style="position:absolute;flip:y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8pt,50.25pt" to="622.8pt,5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4A04E3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2F8936F7" wp14:editId="79043AB6">
                <wp:simplePos x="0" y="0"/>
                <wp:positionH relativeFrom="column">
                  <wp:posOffset>7117080</wp:posOffset>
                </wp:positionH>
                <wp:positionV relativeFrom="paragraph">
                  <wp:posOffset>401955</wp:posOffset>
                </wp:positionV>
                <wp:extent cx="281940" cy="327660"/>
                <wp:effectExtent l="0" t="0" r="22860" b="3429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1940" cy="3276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709D83" id="Straight Connector 57" o:spid="_x0000_s1026" style="position:absolute;flip:x 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60.4pt,31.65pt" to="582.6pt,5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" strokecolor="black [3200]" strokeweight=".5pt">
                <v:stroke joinstyle="miter"/>
              </v:line>
            </w:pict>
          </mc:Fallback>
        </mc:AlternateContent>
      </w:r>
      <w:r w:rsidR="00D418B3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37CBAB72" wp14:editId="1C7583E6">
                <wp:simplePos x="0" y="0"/>
                <wp:positionH relativeFrom="column">
                  <wp:posOffset>4884420</wp:posOffset>
                </wp:positionH>
                <wp:positionV relativeFrom="paragraph">
                  <wp:posOffset>683895</wp:posOffset>
                </wp:positionV>
                <wp:extent cx="274320" cy="213360"/>
                <wp:effectExtent l="0" t="0" r="11430" b="15240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133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0EA4D4" w14:textId="42932B80" w:rsidR="00D418B3" w:rsidRDefault="00D418B3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BAB72" id="Text Box 56" o:spid="_x0000_s1162" type="#_x0000_t202" style="position:absolute;margin-left:384.6pt;margin-top:53.85pt;width:21.6pt;height:16.8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" fillcolor="white [3201]" strokeweight=".5pt">
                <v:textbox>
                  <w:txbxContent>
                    <w:p w14:paraId="320EA4D4" w14:textId="42932B80" w:rsidR="00D418B3" w:rsidRDefault="00D418B3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E56A6F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00C4993" wp14:editId="198249DA">
                <wp:simplePos x="0" y="0"/>
                <wp:positionH relativeFrom="column">
                  <wp:posOffset>6850380</wp:posOffset>
                </wp:positionH>
                <wp:positionV relativeFrom="paragraph">
                  <wp:posOffset>645795</wp:posOffset>
                </wp:positionV>
                <wp:extent cx="274320" cy="243840"/>
                <wp:effectExtent l="0" t="0" r="11430" b="2286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" cy="243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7E439D9" w14:textId="45C13D30" w:rsidR="00E56A6F" w:rsidRDefault="00E56A6F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0C4993" id="Text Box 55" o:spid="_x0000_s1163" type="#_x0000_t202" style="position:absolute;margin-left:539.4pt;margin-top:50.85pt;width:21.6pt;height:19.2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" fillcolor="white [3201]" strokeweight=".5pt">
                <v:textbox>
                  <w:txbxContent>
                    <w:p w14:paraId="17E439D9" w14:textId="45C13D30" w:rsidR="00E56A6F" w:rsidRDefault="00E56A6F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96517E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83D7D1A" wp14:editId="21220FBC">
                <wp:simplePos x="0" y="0"/>
                <wp:positionH relativeFrom="column">
                  <wp:posOffset>6606540</wp:posOffset>
                </wp:positionH>
                <wp:positionV relativeFrom="paragraph">
                  <wp:posOffset>866775</wp:posOffset>
                </wp:positionV>
                <wp:extent cx="647700" cy="22860"/>
                <wp:effectExtent l="0" t="0" r="19050" b="3429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7700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CCD1BE" id="Straight Connector 54" o:spid="_x0000_s1026" style="position:absolute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20.2pt,68.25pt" to="571.2pt,7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 w:rsidR="000A3772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F250898" wp14:editId="461AAE84">
                <wp:simplePos x="0" y="0"/>
                <wp:positionH relativeFrom="column">
                  <wp:posOffset>2834640</wp:posOffset>
                </wp:positionH>
                <wp:positionV relativeFrom="paragraph">
                  <wp:posOffset>874395</wp:posOffset>
                </wp:positionV>
                <wp:extent cx="2674620" cy="121920"/>
                <wp:effectExtent l="0" t="0" r="30480" b="3048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74620" cy="121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0A0149F" id="Straight Connector 53" o:spid="_x0000_s1026" style="position:absolute;flip:y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2pt,68.85pt" to="433.8pt,7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" strokecolor="black [3200]" strokeweight=".5pt">
                <v:stroke joinstyle="miter"/>
              </v:line>
            </w:pict>
          </mc:Fallback>
        </mc:AlternateContent>
      </w:r>
      <w:r w:rsidR="001112F6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4095989" wp14:editId="12B7EE30">
                <wp:simplePos x="0" y="0"/>
                <wp:positionH relativeFrom="column">
                  <wp:posOffset>9349740</wp:posOffset>
                </wp:positionH>
                <wp:positionV relativeFrom="paragraph">
                  <wp:posOffset>120015</wp:posOffset>
                </wp:positionV>
                <wp:extent cx="1264920" cy="655320"/>
                <wp:effectExtent l="0" t="0" r="11430" b="11430"/>
                <wp:wrapNone/>
                <wp:docPr id="50" name="Oval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920" cy="6553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3E00C36" w14:textId="64CD0BC9" w:rsidR="001112F6" w:rsidRDefault="001112F6" w:rsidP="001112F6">
                            <w:pPr>
                              <w:jc w:val="center"/>
                            </w:pPr>
                            <w:r>
                              <w:t>Bus hiring pay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095989" id="Oval 50" o:spid="_x0000_s1165" style="position:absolute;margin-left:736.2pt;margin-top:9.45pt;width:99.6pt;height:51.6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" fillcolor="white [3201]" strokecolor="black [3213]" strokeweight="1pt">
                <v:stroke joinstyle="miter"/>
                <v:textbox>
                  <w:txbxContent>
                    <w:p w14:paraId="63E00C36" w14:textId="64CD0BC9" w:rsidR="001112F6" w:rsidRDefault="001112F6" w:rsidP="001112F6">
                      <w:pPr>
                        <w:jc w:val="center"/>
                      </w:pPr>
                      <w:r>
                        <w:t>Bus hiring payment</w:t>
                      </w:r>
                    </w:p>
                  </w:txbxContent>
                </v:textbox>
              </v:oval>
            </w:pict>
          </mc:Fallback>
        </mc:AlternateContent>
      </w:r>
      <w:r w:rsidR="00D22A5D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DD0BF29" wp14:editId="18D865EC">
                <wp:simplePos x="0" y="0"/>
                <wp:positionH relativeFrom="column">
                  <wp:posOffset>10035540</wp:posOffset>
                </wp:positionH>
                <wp:positionV relativeFrom="paragraph">
                  <wp:posOffset>1544955</wp:posOffset>
                </wp:positionV>
                <wp:extent cx="1303020" cy="640080"/>
                <wp:effectExtent l="0" t="0" r="11430" b="26670"/>
                <wp:wrapNone/>
                <wp:docPr id="49" name="Oval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3020" cy="64008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D7046D" w14:textId="2650E61F" w:rsidR="00D22A5D" w:rsidRDefault="00D22A5D" w:rsidP="00D22A5D">
                            <w:pPr>
                              <w:jc w:val="center"/>
                            </w:pPr>
                            <w:r>
                              <w:t xml:space="preserve">Driver’s </w:t>
                            </w:r>
                            <w:proofErr w:type="spellStart"/>
                            <w:r>
                              <w:t>f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D0BF29" id="Oval 49" o:spid="_x0000_s1166" style="position:absolute;margin-left:790.2pt;margin-top:121.65pt;width:102.6pt;height:50.4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18D7046D" w14:textId="2650E61F" w:rsidR="00D22A5D" w:rsidRDefault="00D22A5D" w:rsidP="00D22A5D">
                      <w:pPr>
                        <w:jc w:val="center"/>
                      </w:pPr>
                      <w:r>
                        <w:t xml:space="preserve">Driver’s </w:t>
                      </w:r>
                      <w:proofErr w:type="spellStart"/>
                      <w:r>
                        <w:t>f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570E0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1DA3256" wp14:editId="7B0BA0F8">
                <wp:simplePos x="0" y="0"/>
                <wp:positionH relativeFrom="column">
                  <wp:posOffset>8161020</wp:posOffset>
                </wp:positionH>
                <wp:positionV relativeFrom="paragraph">
                  <wp:posOffset>2002155</wp:posOffset>
                </wp:positionV>
                <wp:extent cx="1150620" cy="735330"/>
                <wp:effectExtent l="0" t="0" r="11430" b="2667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73533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BA8715" w14:textId="082B52EB" w:rsidR="00570E0A" w:rsidRDefault="00570E0A" w:rsidP="00570E0A">
                            <w:pPr>
                              <w:jc w:val="center"/>
                            </w:pPr>
                            <w:r>
                              <w:t>Driver’s lname</w:t>
                            </w:r>
                          </w:p>
                          <w:p w14:paraId="51BF59D7" w14:textId="77777777" w:rsidR="00570E0A" w:rsidRDefault="00570E0A" w:rsidP="00570E0A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DA3256" id="Oval 48" o:spid="_x0000_s1167" style="position:absolute;margin-left:642.6pt;margin-top:157.65pt;width:90.6pt;height:57.9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" fillcolor="white [3201]" strokecolor="black [3213]" strokeweight="1pt">
                <v:stroke joinstyle="miter"/>
                <v:textbox>
                  <w:txbxContent>
                    <w:p w14:paraId="05BA8715" w14:textId="082B52EB" w:rsidR="00570E0A" w:rsidRDefault="00570E0A" w:rsidP="00570E0A">
                      <w:pPr>
                        <w:jc w:val="center"/>
                      </w:pPr>
                      <w:r>
                        <w:t xml:space="preserve">Driver’s </w:t>
                      </w:r>
                      <w:proofErr w:type="spellStart"/>
                      <w:r>
                        <w:t>l</w:t>
                      </w:r>
                      <w:r>
                        <w:t>name</w:t>
                      </w:r>
                      <w:proofErr w:type="spellEnd"/>
                    </w:p>
                    <w:p w14:paraId="51BF59D7" w14:textId="77777777" w:rsidR="00570E0A" w:rsidRDefault="00570E0A" w:rsidP="00570E0A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570E0A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7E84F91" wp14:editId="5B221233">
                <wp:simplePos x="0" y="0"/>
                <wp:positionH relativeFrom="column">
                  <wp:posOffset>8473440</wp:posOffset>
                </wp:positionH>
                <wp:positionV relativeFrom="paragraph">
                  <wp:posOffset>920115</wp:posOffset>
                </wp:positionV>
                <wp:extent cx="1143000" cy="723900"/>
                <wp:effectExtent l="0" t="0" r="19050" b="19050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0" cy="7239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6A0A28" w14:textId="2059FAD2" w:rsidR="00373EBD" w:rsidRDefault="00570E0A" w:rsidP="00373EBD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="00373EBD">
                              <w:t>r</w:t>
                            </w:r>
                            <w:r>
                              <w:t>iver’s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7E84F91" id="Oval 45" o:spid="_x0000_s1168" style="position:absolute;margin-left:667.2pt;margin-top:72.45pt;width:90pt;height:5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" fillcolor="white [3201]" strokecolor="black [3213]" strokeweight="1pt">
                <v:stroke joinstyle="miter"/>
                <v:textbox>
                  <w:txbxContent>
                    <w:p w14:paraId="2F6A0A28" w14:textId="2059FAD2" w:rsidR="00373EBD" w:rsidRDefault="00570E0A" w:rsidP="00373EBD">
                      <w:pPr>
                        <w:jc w:val="center"/>
                      </w:pPr>
                      <w:r>
                        <w:t>D</w:t>
                      </w:r>
                      <w:r w:rsidR="00373EBD">
                        <w:t>r</w:t>
                      </w:r>
                      <w:r>
                        <w:t>iver’s name</w:t>
                      </w:r>
                    </w:p>
                  </w:txbxContent>
                </v:textbox>
              </v:oval>
            </w:pict>
          </mc:Fallback>
        </mc:AlternateContent>
      </w:r>
      <w:r w:rsidR="00D2570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CCFE774" wp14:editId="046B450A">
                <wp:simplePos x="0" y="0"/>
                <wp:positionH relativeFrom="column">
                  <wp:posOffset>7650480</wp:posOffset>
                </wp:positionH>
                <wp:positionV relativeFrom="paragraph">
                  <wp:posOffset>142875</wp:posOffset>
                </wp:positionV>
                <wp:extent cx="1135380" cy="518160"/>
                <wp:effectExtent l="0" t="0" r="26670" b="1524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5380" cy="5181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75C69F" w14:textId="64309BEF" w:rsidR="00D10A72" w:rsidRDefault="009A3FDA" w:rsidP="00D10A72">
                            <w:pPr>
                              <w:jc w:val="center"/>
                            </w:pPr>
                            <w:r>
                              <w:t>Chassid</w:t>
                            </w:r>
                            <w:r w:rsidR="00D10A72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CFE774" id="Oval 43" o:spid="_x0000_s1169" style="position:absolute;margin-left:602.4pt;margin-top:11.25pt;width:89.4pt;height:40.8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" fillcolor="white [3201]" strokecolor="black [3213]" strokeweight="1pt">
                <v:stroke joinstyle="miter"/>
                <v:textbox>
                  <w:txbxContent>
                    <w:p w14:paraId="1C75C69F" w14:textId="64309BEF" w:rsidR="00D10A72" w:rsidRDefault="009A3FDA" w:rsidP="00D10A72">
                      <w:pPr>
                        <w:jc w:val="center"/>
                      </w:pPr>
                      <w:r>
                        <w:t>Chassid</w:t>
                      </w:r>
                      <w:r w:rsidR="00D10A72">
                        <w:t xml:space="preserve"> </w:t>
                      </w:r>
                    </w:p>
                  </w:txbxContent>
                </v:textbox>
              </v:oval>
            </w:pict>
          </mc:Fallback>
        </mc:AlternateContent>
      </w:r>
      <w:r w:rsidR="0093623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577F093" wp14:editId="2AB44055">
                <wp:simplePos x="0" y="0"/>
                <wp:positionH relativeFrom="column">
                  <wp:posOffset>7261860</wp:posOffset>
                </wp:positionH>
                <wp:positionV relativeFrom="paragraph">
                  <wp:posOffset>729615</wp:posOffset>
                </wp:positionV>
                <wp:extent cx="906780" cy="411480"/>
                <wp:effectExtent l="0" t="0" r="26670" b="2667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6780" cy="4114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6240B9" w14:textId="02950A2E" w:rsidR="00936237" w:rsidRDefault="00936237" w:rsidP="00936237">
                            <w:pPr>
                              <w:jc w:val="center"/>
                            </w:pPr>
                            <w:r>
                              <w:t>dr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77F093" id="Rectangle 42" o:spid="_x0000_s1170" style="position:absolute;margin-left:571.8pt;margin-top:57.45pt;width:71.4pt;height:32.4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" fillcolor="white [3201]" strokecolor="black [3213]" strokeweight="1pt">
                <v:textbox>
                  <w:txbxContent>
                    <w:p w14:paraId="796240B9" w14:textId="02950A2E" w:rsidR="00936237" w:rsidRDefault="00936237" w:rsidP="00936237">
                      <w:pPr>
                        <w:jc w:val="center"/>
                      </w:pPr>
                      <w:r>
                        <w:t>driver</w:t>
                      </w:r>
                    </w:p>
                  </w:txbxContent>
                </v:textbox>
              </v:rect>
            </w:pict>
          </mc:Fallback>
        </mc:AlternateContent>
      </w:r>
      <w:r w:rsidR="00161F62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2576AD3" wp14:editId="6A469FD9">
                <wp:simplePos x="0" y="0"/>
                <wp:positionH relativeFrom="column">
                  <wp:posOffset>5459730</wp:posOffset>
                </wp:positionH>
                <wp:positionV relativeFrom="paragraph">
                  <wp:posOffset>611505</wp:posOffset>
                </wp:positionV>
                <wp:extent cx="1146810" cy="529590"/>
                <wp:effectExtent l="19050" t="19050" r="34290" b="41910"/>
                <wp:wrapNone/>
                <wp:docPr id="41" name="Diamon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6810" cy="52959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C2DA05" w14:textId="2E5EABB2" w:rsidR="00161F62" w:rsidRDefault="00161F62" w:rsidP="00161F62">
                            <w:pPr>
                              <w:jc w:val="center"/>
                            </w:pPr>
                            <w:r>
                              <w:t>driv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576AD3" id="Diamond 41" o:spid="_x0000_s1171" type="#_x0000_t4" style="position:absolute;margin-left:429.9pt;margin-top:48.15pt;width:90.3pt;height:41.7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" fillcolor="white [3201]" strokecolor="black [3213]" strokeweight="1pt">
                <v:textbox>
                  <w:txbxContent>
                    <w:p w14:paraId="2FC2DA05" w14:textId="2E5EABB2" w:rsidR="00161F62" w:rsidRDefault="00161F62" w:rsidP="00161F62">
                      <w:pPr>
                        <w:jc w:val="center"/>
                      </w:pPr>
                      <w:r>
                        <w:t>drives</w:t>
                      </w:r>
                    </w:p>
                  </w:txbxContent>
                </v:textbox>
              </v:shape>
            </w:pict>
          </mc:Fallback>
        </mc:AlternateContent>
      </w:r>
      <w:r w:rsidR="000256A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FA06908" wp14:editId="6C04628F">
                <wp:simplePos x="0" y="0"/>
                <wp:positionH relativeFrom="column">
                  <wp:posOffset>2438400</wp:posOffset>
                </wp:positionH>
                <wp:positionV relativeFrom="paragraph">
                  <wp:posOffset>1141095</wp:posOffset>
                </wp:positionV>
                <wp:extent cx="228600" cy="251460"/>
                <wp:effectExtent l="0" t="0" r="19050" b="1524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D55465" w14:textId="284B00BF" w:rsidR="000256A0" w:rsidRDefault="000256A0">
                            <w:r>
                              <w:t>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A06908" id="Text Box 40" o:spid="_x0000_s1172" type="#_x0000_t202" style="position:absolute;margin-left:192pt;margin-top:89.85pt;width:18pt;height:19.8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" fillcolor="white [3201]" strokeweight=".5pt">
                <v:textbox>
                  <w:txbxContent>
                    <w:p w14:paraId="61D55465" w14:textId="284B00BF" w:rsidR="000256A0" w:rsidRDefault="000256A0">
                      <w:r>
                        <w:t>N</w:t>
                      </w:r>
                    </w:p>
                  </w:txbxContent>
                </v:textbox>
              </v:shape>
            </w:pict>
          </mc:Fallback>
        </mc:AlternateContent>
      </w:r>
      <w:r w:rsidR="000256A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F3081A7" wp14:editId="16EB0EF7">
                <wp:simplePos x="0" y="0"/>
                <wp:positionH relativeFrom="column">
                  <wp:posOffset>2491740</wp:posOffset>
                </wp:positionH>
                <wp:positionV relativeFrom="paragraph">
                  <wp:posOffset>3206115</wp:posOffset>
                </wp:positionV>
                <wp:extent cx="259080" cy="251460"/>
                <wp:effectExtent l="0" t="0" r="26670" b="1524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0800000" flipH="1" flipV="1">
                          <a:off x="0" y="0"/>
                          <a:ext cx="259080" cy="2514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191B041" w14:textId="24750DA2" w:rsidR="000256A0" w:rsidRDefault="000256A0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3081A7" id="Text Box 39" o:spid="_x0000_s1173" type="#_x0000_t202" style="position:absolute;margin-left:196.2pt;margin-top:252.45pt;width:20.4pt;height:19.8pt;rotation:180;flip:x y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" fillcolor="white [3201]" strokeweight=".5pt">
                <v:textbox>
                  <w:txbxContent>
                    <w:p w14:paraId="6191B041" w14:textId="24750DA2" w:rsidR="000256A0" w:rsidRDefault="000256A0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0E67E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88F728E" wp14:editId="017B8138">
                <wp:simplePos x="0" y="0"/>
                <wp:positionH relativeFrom="column">
                  <wp:posOffset>1402080</wp:posOffset>
                </wp:positionH>
                <wp:positionV relativeFrom="paragraph">
                  <wp:posOffset>4432935</wp:posOffset>
                </wp:positionV>
                <wp:extent cx="678180" cy="160020"/>
                <wp:effectExtent l="0" t="0" r="26670" b="3048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78180" cy="160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05B1E5" id="Straight Connector 38" o:spid="_x0000_s1026" style="position:absolute;flip:x 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0.4pt,349.05pt" to="163.8pt,36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" strokecolor="black [3200]" strokeweight=".5pt">
                <v:stroke joinstyle="miter"/>
              </v:line>
            </w:pict>
          </mc:Fallback>
        </mc:AlternateContent>
      </w:r>
      <w:r w:rsidR="000E67E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7EE0F49D" wp14:editId="42047D96">
                <wp:simplePos x="0" y="0"/>
                <wp:positionH relativeFrom="column">
                  <wp:posOffset>3200400</wp:posOffset>
                </wp:positionH>
                <wp:positionV relativeFrom="paragraph">
                  <wp:posOffset>4250055</wp:posOffset>
                </wp:positionV>
                <wp:extent cx="601980" cy="220980"/>
                <wp:effectExtent l="0" t="0" r="26670" b="2667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980" cy="2209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B231AE" id="Straight Connector 36" o:spid="_x0000_s1026" style="position:absolute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2pt,334.65pt" to="299.4pt,35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" strokecolor="black [3200]" strokeweight=".5pt">
                <v:stroke joinstyle="miter"/>
              </v:line>
            </w:pict>
          </mc:Fallback>
        </mc:AlternateContent>
      </w:r>
      <w:r w:rsidR="000E67E0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D2D07B6" wp14:editId="306D3DE3">
                <wp:simplePos x="0" y="0"/>
                <wp:positionH relativeFrom="column">
                  <wp:posOffset>2560320</wp:posOffset>
                </wp:positionH>
                <wp:positionV relativeFrom="paragraph">
                  <wp:posOffset>3792855</wp:posOffset>
                </wp:positionV>
                <wp:extent cx="15240" cy="510540"/>
                <wp:effectExtent l="0" t="0" r="22860" b="2286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510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0333A3" id="Straight Connector 37" o:spid="_x0000_s1026" style="position:absolute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1.6pt,298.65pt" to="202.8pt,33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 w:rsidR="000E67E0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D321AA5" wp14:editId="19BD16D0">
                <wp:simplePos x="0" y="0"/>
                <wp:positionH relativeFrom="column">
                  <wp:posOffset>2072640</wp:posOffset>
                </wp:positionH>
                <wp:positionV relativeFrom="paragraph">
                  <wp:posOffset>4242435</wp:posOffset>
                </wp:positionV>
                <wp:extent cx="1135380" cy="662940"/>
                <wp:effectExtent l="0" t="0" r="26670" b="2286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5380" cy="6629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29BE13" w14:textId="23D30AD0" w:rsidR="00AF2F84" w:rsidRDefault="001B5B59" w:rsidP="00AF2F84">
                            <w:pPr>
                              <w:jc w:val="center"/>
                            </w:pPr>
                            <w:r>
                              <w:t>O</w:t>
                            </w:r>
                            <w:r w:rsidR="00AF2F84">
                              <w:t>wner</w:t>
                            </w:r>
                            <w:r>
                              <w:t>’s 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321AA5" id="Oval 27" o:spid="_x0000_s1174" style="position:absolute;margin-left:163.2pt;margin-top:334.05pt;width:89.4pt;height:52.2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3829BE13" w14:textId="23D30AD0" w:rsidR="00AF2F84" w:rsidRDefault="001B5B59" w:rsidP="00AF2F84">
                      <w:pPr>
                        <w:jc w:val="center"/>
                      </w:pPr>
                      <w:r>
                        <w:t>O</w:t>
                      </w:r>
                      <w:r w:rsidR="00AF2F84">
                        <w:t>wner</w:t>
                      </w:r>
                      <w:r>
                        <w:t>’s name</w:t>
                      </w:r>
                    </w:p>
                  </w:txbxContent>
                </v:textbox>
              </v:oval>
            </w:pict>
          </mc:Fallback>
        </mc:AlternateContent>
      </w:r>
      <w:r w:rsidR="000E67E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2A5EBE44" wp14:editId="3C1AEFA4">
                <wp:simplePos x="0" y="0"/>
                <wp:positionH relativeFrom="column">
                  <wp:posOffset>1013460</wp:posOffset>
                </wp:positionH>
                <wp:positionV relativeFrom="paragraph">
                  <wp:posOffset>3335655</wp:posOffset>
                </wp:positionV>
                <wp:extent cx="777240" cy="304800"/>
                <wp:effectExtent l="0" t="0" r="22860" b="190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77240" cy="3048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DE8FBB" id="Straight Connector 34" o:spid="_x0000_s1026" style="position:absolute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9.8pt,262.65pt" to="141pt,28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" strokecolor="black [3200]" strokeweight=".5pt">
                <v:stroke joinstyle="miter"/>
              </v:line>
            </w:pict>
          </mc:Fallback>
        </mc:AlternateContent>
      </w:r>
      <w:r w:rsidR="000E67E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47A06174" wp14:editId="730D5E95">
                <wp:simplePos x="0" y="0"/>
                <wp:positionH relativeFrom="column">
                  <wp:posOffset>2994660</wp:posOffset>
                </wp:positionH>
                <wp:positionV relativeFrom="paragraph">
                  <wp:posOffset>3381375</wp:posOffset>
                </wp:positionV>
                <wp:extent cx="464820" cy="289560"/>
                <wp:effectExtent l="0" t="0" r="30480" b="3429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4820" cy="2895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0D5C965" id="Straight Connector 35" o:spid="_x0000_s1026" style="position:absolute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5.8pt,266.25pt" to="272.4pt,28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0E67E0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591BC0B" wp14:editId="021081E2">
                <wp:simplePos x="0" y="0"/>
                <wp:positionH relativeFrom="column">
                  <wp:posOffset>2133600</wp:posOffset>
                </wp:positionH>
                <wp:positionV relativeFrom="paragraph">
                  <wp:posOffset>1087755</wp:posOffset>
                </wp:positionV>
                <wp:extent cx="220980" cy="563880"/>
                <wp:effectExtent l="0" t="0" r="26670" b="2667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0980" cy="563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4F14FE" id="Straight Connector 18" o:spid="_x0000_s1026" style="position:absolute;flip:x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8pt,85.65pt" to="185.4pt,13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" strokecolor="black [3200]" strokeweight=".5pt">
                <v:stroke joinstyle="miter"/>
              </v:line>
            </w:pict>
          </mc:Fallback>
        </mc:AlternateContent>
      </w:r>
      <w:r w:rsidR="00FB52B4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0C72D9E" wp14:editId="62FF8D39">
                <wp:simplePos x="0" y="0"/>
                <wp:positionH relativeFrom="column">
                  <wp:posOffset>1645920</wp:posOffset>
                </wp:positionH>
                <wp:positionV relativeFrom="paragraph">
                  <wp:posOffset>1621155</wp:posOffset>
                </wp:positionV>
                <wp:extent cx="784860" cy="746760"/>
                <wp:effectExtent l="0" t="0" r="15240" b="1524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4860" cy="7467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AF4038" w14:textId="5C7F7A9C" w:rsidR="009431D2" w:rsidRPr="001B5B59" w:rsidRDefault="000E67E0" w:rsidP="009431D2">
                            <w:pPr>
                              <w:jc w:val="center"/>
                            </w:pPr>
                            <w:r w:rsidRPr="001B5B59">
                              <w:rPr>
                                <w:u w:val="single"/>
                              </w:rPr>
                              <w:t>Chassi</w:t>
                            </w:r>
                            <w:r>
                              <w:rPr>
                                <w:u w:val="single"/>
                              </w:rPr>
                              <w:t>d</w:t>
                            </w:r>
                            <w:r w:rsidR="009431D2" w:rsidRPr="001B5B59">
                              <w:rPr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0C72D9E" id="Oval 2" o:spid="_x0000_s1175" style="position:absolute;margin-left:129.6pt;margin-top:127.65pt;width:61.8pt;height:58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" fillcolor="white [3201]" strokecolor="black [3213]" strokeweight="1pt">
                <v:stroke joinstyle="miter"/>
                <v:textbox>
                  <w:txbxContent>
                    <w:p w14:paraId="18AF4038" w14:textId="5C7F7A9C" w:rsidR="009431D2" w:rsidRPr="001B5B59" w:rsidRDefault="000E67E0" w:rsidP="009431D2">
                      <w:pPr>
                        <w:jc w:val="center"/>
                      </w:pPr>
                      <w:r w:rsidRPr="001B5B59">
                        <w:rPr>
                          <w:u w:val="single"/>
                        </w:rPr>
                        <w:t>Chassi</w:t>
                      </w:r>
                      <w:r>
                        <w:rPr>
                          <w:u w:val="single"/>
                        </w:rPr>
                        <w:t>d</w:t>
                      </w:r>
                      <w:r w:rsidR="009431D2" w:rsidRPr="001B5B59">
                        <w:rPr>
                          <w:u w:val="single"/>
                        </w:rPr>
                        <w:t xml:space="preserve"> </w:t>
                      </w:r>
                    </w:p>
                  </w:txbxContent>
                </v:textbox>
              </v:oval>
            </w:pict>
          </mc:Fallback>
        </mc:AlternateContent>
      </w:r>
      <w:r w:rsidR="00FB52B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DA23ED9" wp14:editId="0CB63180">
                <wp:simplePos x="0" y="0"/>
                <wp:positionH relativeFrom="column">
                  <wp:posOffset>2400300</wp:posOffset>
                </wp:positionH>
                <wp:positionV relativeFrom="paragraph">
                  <wp:posOffset>1087755</wp:posOffset>
                </wp:positionV>
                <wp:extent cx="22860" cy="1676400"/>
                <wp:effectExtent l="0" t="0" r="3429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2860" cy="1676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20C7FBC" id="Straight Connector 33" o:spid="_x0000_s1026" style="position:absolute;flip:x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9pt,85.65pt" to="190.8pt,2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FB52B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0E7AC88" wp14:editId="3A0EE6FE">
                <wp:simplePos x="0" y="0"/>
                <wp:positionH relativeFrom="column">
                  <wp:posOffset>2446020</wp:posOffset>
                </wp:positionH>
                <wp:positionV relativeFrom="paragraph">
                  <wp:posOffset>3221355</wp:posOffset>
                </wp:positionV>
                <wp:extent cx="7620" cy="243840"/>
                <wp:effectExtent l="0" t="0" r="30480" b="2286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243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CE2C9B" id="Straight Connector 32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2.6pt,253.65pt" to="193.2pt,27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" strokecolor="black [3200]" strokeweight=".5pt">
                <v:stroke joinstyle="miter"/>
              </v:line>
            </w:pict>
          </mc:Fallback>
        </mc:AlternateContent>
      </w:r>
      <w:r w:rsidR="00FB52B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148473" wp14:editId="6B4C4A39">
                <wp:simplePos x="0" y="0"/>
                <wp:positionH relativeFrom="column">
                  <wp:posOffset>2385060</wp:posOffset>
                </wp:positionH>
                <wp:positionV relativeFrom="paragraph">
                  <wp:posOffset>3228975</wp:posOffset>
                </wp:positionV>
                <wp:extent cx="0" cy="228600"/>
                <wp:effectExtent l="0" t="0" r="3810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86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19F784" id="Straight Connector 31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7.8pt,254.25pt" to="187.8pt,27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" strokecolor="black [3200]" strokeweight=".5pt">
                <v:stroke joinstyle="miter"/>
              </v:line>
            </w:pict>
          </mc:Fallback>
        </mc:AlternateContent>
      </w:r>
      <w:r w:rsidR="00FB52B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F4EDAB5" wp14:editId="2DE3A024">
                <wp:simplePos x="0" y="0"/>
                <wp:positionH relativeFrom="column">
                  <wp:posOffset>1741170</wp:posOffset>
                </wp:positionH>
                <wp:positionV relativeFrom="paragraph">
                  <wp:posOffset>2737485</wp:posOffset>
                </wp:positionV>
                <wp:extent cx="1280160" cy="521970"/>
                <wp:effectExtent l="19050" t="19050" r="15240" b="30480"/>
                <wp:wrapNone/>
                <wp:docPr id="30" name="Diamond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0160" cy="521970"/>
                        </a:xfrm>
                        <a:prstGeom prst="diamond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24FCC7" w14:textId="6B5D65C7" w:rsidR="00FB52B4" w:rsidRDefault="00FB52B4" w:rsidP="00FB52B4">
                            <w:pPr>
                              <w:jc w:val="center"/>
                            </w:pPr>
                            <w:r>
                              <w:t>ow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4EDAB5" id="Diamond 30" o:spid="_x0000_s1176" type="#_x0000_t4" style="position:absolute;margin-left:137.1pt;margin-top:215.55pt;width:100.8pt;height:41.1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" fillcolor="white [3201]" strokecolor="black [3213]" strokeweight="1pt">
                <v:textbox>
                  <w:txbxContent>
                    <w:p w14:paraId="2A24FCC7" w14:textId="6B5D65C7" w:rsidR="00FB52B4" w:rsidRDefault="00FB52B4" w:rsidP="00FB52B4">
                      <w:pPr>
                        <w:jc w:val="center"/>
                      </w:pPr>
                      <w:r>
                        <w:t>owns</w:t>
                      </w:r>
                    </w:p>
                  </w:txbxContent>
                </v:textbox>
              </v:shape>
            </w:pict>
          </mc:Fallback>
        </mc:AlternateContent>
      </w:r>
      <w:r w:rsidR="00FB52B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2526126" wp14:editId="34E30F8B">
                <wp:simplePos x="0" y="0"/>
                <wp:positionH relativeFrom="column">
                  <wp:posOffset>1783080</wp:posOffset>
                </wp:positionH>
                <wp:positionV relativeFrom="paragraph">
                  <wp:posOffset>3434715</wp:posOffset>
                </wp:positionV>
                <wp:extent cx="1211580" cy="342900"/>
                <wp:effectExtent l="0" t="0" r="26670" b="1905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1580" cy="342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2B0FA10" w14:textId="22B4C5AC" w:rsidR="00AF2F84" w:rsidRDefault="00AF2F84" w:rsidP="00AF2F84">
                            <w:pPr>
                              <w:jc w:val="center"/>
                            </w:pPr>
                            <w:r>
                              <w:t>Bus own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526126" id="Rectangle 24" o:spid="_x0000_s1177" style="position:absolute;margin-left:140.4pt;margin-top:270.45pt;width:95.4pt;height:27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" fillcolor="white [3201]" strokecolor="black [3213]" strokeweight="1pt">
                <v:textbox>
                  <w:txbxContent>
                    <w:p w14:paraId="12B0FA10" w14:textId="22B4C5AC" w:rsidR="00AF2F84" w:rsidRDefault="00AF2F84" w:rsidP="00AF2F84">
                      <w:pPr>
                        <w:jc w:val="center"/>
                      </w:pPr>
                      <w:r>
                        <w:t>Bus owner</w:t>
                      </w:r>
                    </w:p>
                  </w:txbxContent>
                </v:textbox>
              </v:rect>
            </w:pict>
          </mc:Fallback>
        </mc:AlternateContent>
      </w:r>
      <w:r w:rsidR="00FB52B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E0E391D" wp14:editId="31ADC383">
                <wp:simplePos x="0" y="0"/>
                <wp:positionH relativeFrom="column">
                  <wp:posOffset>3238500</wp:posOffset>
                </wp:positionH>
                <wp:positionV relativeFrom="paragraph">
                  <wp:posOffset>3030855</wp:posOffset>
                </wp:positionV>
                <wp:extent cx="1470660" cy="403860"/>
                <wp:effectExtent l="0" t="0" r="15240" b="1524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660" cy="4038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D31366" w14:textId="5369E35C" w:rsidR="00AF2F84" w:rsidRPr="00FB52B4" w:rsidRDefault="00AF2F84" w:rsidP="00AF2F84">
                            <w:pPr>
                              <w:jc w:val="center"/>
                              <w:rPr>
                                <w:u w:val="single"/>
                              </w:rPr>
                            </w:pPr>
                            <w:r w:rsidRPr="00FB52B4">
                              <w:rPr>
                                <w:u w:val="single"/>
                              </w:rPr>
                              <w:t>Bus own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0E391D" id="Oval 25" o:spid="_x0000_s1178" style="position:absolute;margin-left:255pt;margin-top:238.65pt;width:115.8pt;height:31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" fillcolor="white [3201]" strokecolor="black [3213]" strokeweight="1pt">
                <v:stroke joinstyle="miter"/>
                <v:textbox>
                  <w:txbxContent>
                    <w:p w14:paraId="11D31366" w14:textId="5369E35C" w:rsidR="00AF2F84" w:rsidRPr="00FB52B4" w:rsidRDefault="00AF2F84" w:rsidP="00AF2F84">
                      <w:pPr>
                        <w:jc w:val="center"/>
                        <w:rPr>
                          <w:u w:val="single"/>
                        </w:rPr>
                      </w:pPr>
                      <w:r w:rsidRPr="00FB52B4">
                        <w:rPr>
                          <w:u w:val="single"/>
                        </w:rPr>
                        <w:t>Bus owner id</w:t>
                      </w:r>
                    </w:p>
                  </w:txbxContent>
                </v:textbox>
              </v:oval>
            </w:pict>
          </mc:Fallback>
        </mc:AlternateContent>
      </w:r>
      <w:r w:rsidR="001B5B5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114574A" wp14:editId="0DF5E12C">
                <wp:simplePos x="0" y="0"/>
                <wp:positionH relativeFrom="margin">
                  <wp:align>left</wp:align>
                </wp:positionH>
                <wp:positionV relativeFrom="paragraph">
                  <wp:posOffset>3084195</wp:posOffset>
                </wp:positionV>
                <wp:extent cx="1013460" cy="441960"/>
                <wp:effectExtent l="0" t="0" r="15240" b="1524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4419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DB9E17" w14:textId="0468FE3B" w:rsidR="00AF2F84" w:rsidRPr="00FB52B4" w:rsidRDefault="001B5B59" w:rsidP="00AF2F84">
                            <w:pPr>
                              <w:jc w:val="center"/>
                            </w:pPr>
                            <w:r w:rsidRPr="00FB52B4">
                              <w:t>Chassid</w:t>
                            </w:r>
                            <w:r w:rsidR="00AF2F84" w:rsidRPr="00FB52B4"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14574A" id="Oval 26" o:spid="_x0000_s1179" style="position:absolute;margin-left:0;margin-top:242.85pt;width:79.8pt;height:34.8pt;z-index:251695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" fillcolor="white [3201]" strokecolor="black [3213]" strokeweight="1pt">
                <v:stroke joinstyle="miter"/>
                <v:textbox>
                  <w:txbxContent>
                    <w:p w14:paraId="23DB9E17" w14:textId="0468FE3B" w:rsidR="00AF2F84" w:rsidRPr="00FB52B4" w:rsidRDefault="001B5B59" w:rsidP="00AF2F84">
                      <w:pPr>
                        <w:jc w:val="center"/>
                      </w:pPr>
                      <w:r w:rsidRPr="00FB52B4">
                        <w:t>Chassid</w:t>
                      </w:r>
                      <w:r w:rsidR="00AF2F84" w:rsidRPr="00FB52B4">
                        <w:t xml:space="preserve">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1B5B5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40E8C5C" wp14:editId="1C7295AE">
                <wp:simplePos x="0" y="0"/>
                <wp:positionH relativeFrom="column">
                  <wp:posOffset>3657600</wp:posOffset>
                </wp:positionH>
                <wp:positionV relativeFrom="paragraph">
                  <wp:posOffset>4150995</wp:posOffset>
                </wp:positionV>
                <wp:extent cx="1082040" cy="670560"/>
                <wp:effectExtent l="0" t="0" r="22860" b="1524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6705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12F9AC" w14:textId="113D3F66" w:rsidR="001B5B59" w:rsidRDefault="001B5B59" w:rsidP="001B5B59">
                            <w:pPr>
                              <w:jc w:val="center"/>
                            </w:pPr>
                            <w:r>
                              <w:t>Owner’s l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0E8C5C" id="Oval 29" o:spid="_x0000_s1180" style="position:absolute;margin-left:4in;margin-top:326.85pt;width:85.2pt;height:52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3912F9AC" w14:textId="113D3F66" w:rsidR="001B5B59" w:rsidRDefault="001B5B59" w:rsidP="001B5B59">
                      <w:pPr>
                        <w:jc w:val="center"/>
                      </w:pPr>
                      <w:r>
                        <w:t xml:space="preserve">Owner’s </w:t>
                      </w:r>
                      <w:proofErr w:type="spellStart"/>
                      <w:r>
                        <w:t>l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1B5B5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628AFE2" wp14:editId="1ACE925C">
                <wp:simplePos x="0" y="0"/>
                <wp:positionH relativeFrom="column">
                  <wp:posOffset>304800</wp:posOffset>
                </wp:positionH>
                <wp:positionV relativeFrom="paragraph">
                  <wp:posOffset>4173855</wp:posOffset>
                </wp:positionV>
                <wp:extent cx="1150620" cy="647700"/>
                <wp:effectExtent l="0" t="0" r="11430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0620" cy="64770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7E2C2C9" w14:textId="7334A588" w:rsidR="001B5B59" w:rsidRDefault="001B5B59" w:rsidP="001B5B59">
                            <w:pPr>
                              <w:jc w:val="center"/>
                            </w:pPr>
                            <w:r>
                              <w:t xml:space="preserve">Owner’s </w:t>
                            </w:r>
                            <w:proofErr w:type="spellStart"/>
                            <w:r>
                              <w:t>fnam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28AFE2" id="Oval 28" o:spid="_x0000_s1181" style="position:absolute;margin-left:24pt;margin-top:328.65pt;width:90.6pt;height:5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07E2C2C9" w14:textId="7334A588" w:rsidR="001B5B59" w:rsidRDefault="001B5B59" w:rsidP="001B5B59">
                      <w:pPr>
                        <w:jc w:val="center"/>
                      </w:pPr>
                      <w:r>
                        <w:t xml:space="preserve">Owner’s </w:t>
                      </w:r>
                      <w:proofErr w:type="spellStart"/>
                      <w:r>
                        <w:t>fname</w:t>
                      </w:r>
                      <w:proofErr w:type="spellEnd"/>
                    </w:p>
                  </w:txbxContent>
                </v:textbox>
              </v:oval>
            </w:pict>
          </mc:Fallback>
        </mc:AlternateContent>
      </w:r>
      <w:r w:rsidR="00AF2F8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F4B0773" wp14:editId="338E1435">
                <wp:simplePos x="0" y="0"/>
                <wp:positionH relativeFrom="column">
                  <wp:posOffset>1501140</wp:posOffset>
                </wp:positionH>
                <wp:positionV relativeFrom="paragraph">
                  <wp:posOffset>1102995</wp:posOffset>
                </wp:positionV>
                <wp:extent cx="594360" cy="807720"/>
                <wp:effectExtent l="0" t="0" r="34290" b="304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4360" cy="807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7085D4" id="Straight Connector 23" o:spid="_x0000_s1026" style="position:absolute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8.2pt,86.85pt" to="165pt,1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" strokecolor="black [3200]" strokeweight=".5pt">
                <v:stroke joinstyle="miter"/>
              </v:line>
            </w:pict>
          </mc:Fallback>
        </mc:AlternateContent>
      </w:r>
      <w:r w:rsidR="00AF2F8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56E172F" wp14:editId="28562C40">
                <wp:simplePos x="0" y="0"/>
                <wp:positionH relativeFrom="column">
                  <wp:posOffset>1394460</wp:posOffset>
                </wp:positionH>
                <wp:positionV relativeFrom="paragraph">
                  <wp:posOffset>1064895</wp:posOffset>
                </wp:positionV>
                <wp:extent cx="464820" cy="342900"/>
                <wp:effectExtent l="0" t="0" r="3048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64820" cy="3429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F9E20F" id="Straight Connector 22" o:spid="_x0000_s1026" style="position:absolute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9.8pt,83.85pt" to="146.4pt,1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" strokecolor="black [3200]" strokeweight=".5pt">
                <v:stroke joinstyle="miter"/>
              </v:line>
            </w:pict>
          </mc:Fallback>
        </mc:AlternateContent>
      </w:r>
      <w:r w:rsidR="00AF2F84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1A06822" wp14:editId="15FE7A77">
                <wp:simplePos x="0" y="0"/>
                <wp:positionH relativeFrom="column">
                  <wp:posOffset>1318260</wp:posOffset>
                </wp:positionH>
                <wp:positionV relativeFrom="paragraph">
                  <wp:posOffset>645795</wp:posOffset>
                </wp:positionV>
                <wp:extent cx="571500" cy="205740"/>
                <wp:effectExtent l="0" t="0" r="19050" b="2286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2057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7C45C1" id="Straight Connector 21" o:spid="_x0000_s1026" style="position:absolute;flip:x 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3.8pt,50.85pt" to="148.8pt,6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" strokecolor="black [3200]" strokeweight=".5pt">
                <v:stroke joinstyle="miter"/>
              </v:line>
            </w:pict>
          </mc:Fallback>
        </mc:AlternateContent>
      </w:r>
      <w:r w:rsidR="009C6E99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F75F27" wp14:editId="6942C280">
                <wp:simplePos x="0" y="0"/>
                <wp:positionH relativeFrom="column">
                  <wp:posOffset>1874520</wp:posOffset>
                </wp:positionH>
                <wp:positionV relativeFrom="paragraph">
                  <wp:posOffset>630555</wp:posOffset>
                </wp:positionV>
                <wp:extent cx="960120" cy="449580"/>
                <wp:effectExtent l="0" t="0" r="11430" b="2667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0120" cy="44958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>
                              <a:lumMod val="85000"/>
                              <a:lumOff val="1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15EC1A" w14:textId="3CAA1E2D" w:rsidR="009431D2" w:rsidRDefault="009431D2" w:rsidP="009431D2">
                            <w:pPr>
                              <w:jc w:val="center"/>
                            </w:pPr>
                            <w:r>
                              <w:t>B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F75F27" id="Rectangle 1" o:spid="_x0000_s1182" style="position:absolute;margin-left:147.6pt;margin-top:49.65pt;width:75.6pt;height:35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" fillcolor="white [3201]" strokecolor="#272727 [2749]" strokeweight="1pt">
                <v:textbox>
                  <w:txbxContent>
                    <w:p w14:paraId="0D15EC1A" w14:textId="3CAA1E2D" w:rsidR="009431D2" w:rsidRDefault="009431D2" w:rsidP="009431D2">
                      <w:pPr>
                        <w:jc w:val="center"/>
                      </w:pPr>
                      <w:r>
                        <w:t>Bus</w:t>
                      </w:r>
                    </w:p>
                  </w:txbxContent>
                </v:textbox>
              </v:rect>
            </w:pict>
          </mc:Fallback>
        </mc:AlternateContent>
      </w:r>
      <w:r w:rsidR="009C6E9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B39C457" wp14:editId="7DA79E07">
                <wp:simplePos x="0" y="0"/>
                <wp:positionH relativeFrom="margin">
                  <wp:align>left</wp:align>
                </wp:positionH>
                <wp:positionV relativeFrom="paragraph">
                  <wp:posOffset>295275</wp:posOffset>
                </wp:positionV>
                <wp:extent cx="1318260" cy="655320"/>
                <wp:effectExtent l="0" t="0" r="15240" b="1143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260" cy="65532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42D679" w14:textId="64FAC4C0" w:rsidR="00EE7B2F" w:rsidRDefault="00EE7B2F" w:rsidP="00EE7B2F">
                            <w:pPr>
                              <w:jc w:val="center"/>
                            </w:pPr>
                            <w:r>
                              <w:t>Ending station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39C457" id="Oval 4" o:spid="_x0000_s1183" style="position:absolute;margin-left:0;margin-top:23.25pt;width:103.8pt;height:51.6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" fillcolor="white [3201]" strokecolor="black [3213]" strokeweight="1pt">
                <v:stroke joinstyle="miter"/>
                <v:textbox>
                  <w:txbxContent>
                    <w:p w14:paraId="1942D679" w14:textId="64FAC4C0" w:rsidR="00EE7B2F" w:rsidRDefault="00EE7B2F" w:rsidP="00EE7B2F">
                      <w:pPr>
                        <w:jc w:val="center"/>
                      </w:pPr>
                      <w:r>
                        <w:t xml:space="preserve">Ending </w:t>
                      </w:r>
                      <w:r>
                        <w:t>station i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9C6E99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DAA2DA4" wp14:editId="057DCA3B">
                <wp:simplePos x="0" y="0"/>
                <wp:positionH relativeFrom="margin">
                  <wp:align>left</wp:align>
                </wp:positionH>
                <wp:positionV relativeFrom="paragraph">
                  <wp:posOffset>1087755</wp:posOffset>
                </wp:positionV>
                <wp:extent cx="1386840" cy="632460"/>
                <wp:effectExtent l="0" t="0" r="22860" b="1524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6840" cy="63246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4C6046" w14:textId="37F604D6" w:rsidR="002251FA" w:rsidRDefault="002251FA" w:rsidP="002251FA">
                            <w:pPr>
                              <w:jc w:val="center"/>
                            </w:pPr>
                            <w:r>
                              <w:t>Bus hiring pr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AA2DA4" id="Oval 11" o:spid="_x0000_s1184" style="position:absolute;margin-left:0;margin-top:85.65pt;width:109.2pt;height:49.8pt;z-index:25167769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" fillcolor="white [3201]" strokecolor="black [3213]" strokeweight="1pt">
                <v:stroke joinstyle="miter"/>
                <v:textbox>
                  <w:txbxContent>
                    <w:p w14:paraId="3F4C6046" w14:textId="37F604D6" w:rsidR="002251FA" w:rsidRDefault="002251FA" w:rsidP="002251FA">
                      <w:pPr>
                        <w:jc w:val="center"/>
                      </w:pPr>
                      <w:r>
                        <w:t xml:space="preserve">Bus </w:t>
                      </w:r>
                      <w:r>
                        <w:t>hiring price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8250CC"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302EE4" wp14:editId="58A0BBFD">
                <wp:simplePos x="0" y="0"/>
                <wp:positionH relativeFrom="column">
                  <wp:posOffset>152400</wp:posOffset>
                </wp:positionH>
                <wp:positionV relativeFrom="paragraph">
                  <wp:posOffset>1796415</wp:posOffset>
                </wp:positionV>
                <wp:extent cx="1478280" cy="434340"/>
                <wp:effectExtent l="0" t="0" r="26670" b="2286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8280" cy="434340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132757" w14:textId="2E40FC97" w:rsidR="00EE7B2F" w:rsidRDefault="00EE7B2F" w:rsidP="00EE7B2F">
                            <w:pPr>
                              <w:jc w:val="center"/>
                            </w:pPr>
                            <w:r>
                              <w:t>Bus driver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302EE4" id="Oval 6" o:spid="_x0000_s1185" style="position:absolute;margin-left:12pt;margin-top:141.45pt;width:116.4pt;height:34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" fillcolor="white [3201]" strokecolor="black [3213]" strokeweight="1pt">
                <v:stroke joinstyle="miter"/>
                <v:textbox>
                  <w:txbxContent>
                    <w:p w14:paraId="55132757" w14:textId="2E40FC97" w:rsidR="00EE7B2F" w:rsidRDefault="00EE7B2F" w:rsidP="00EE7B2F">
                      <w:pPr>
                        <w:jc w:val="center"/>
                      </w:pPr>
                      <w:r>
                        <w:t xml:space="preserve">Bus driver </w:t>
                      </w:r>
                      <w:r>
                        <w:t>id</w:t>
                      </w:r>
                    </w:p>
                  </w:txbxContent>
                </v:textbox>
              </v:oval>
            </w:pict>
          </mc:Fallback>
        </mc:AlternateContent>
      </w:r>
    </w:p>
    <w:sectPr w:rsidR="009431D2" w:rsidRPr="009431D2" w:rsidSect="009431D2">
      <w:pgSz w:w="24480" w:h="31680" w:code="12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83BAA" w14:textId="77777777" w:rsidR="002B06B7" w:rsidRDefault="002B06B7" w:rsidP="00ED2110">
      <w:pPr>
        <w:spacing w:after="0" w:line="240" w:lineRule="auto"/>
      </w:pPr>
      <w:r>
        <w:separator/>
      </w:r>
    </w:p>
  </w:endnote>
  <w:endnote w:type="continuationSeparator" w:id="0">
    <w:p w14:paraId="3AC65734" w14:textId="77777777" w:rsidR="002B06B7" w:rsidRDefault="002B06B7" w:rsidP="00ED21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Vijaya">
    <w:altName w:val="Vijaya"/>
    <w:panose1 w:val="01010601010101010101"/>
    <w:charset w:val="00"/>
    <w:family w:val="roman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A9AA8" w14:textId="77777777" w:rsidR="002B06B7" w:rsidRDefault="002B06B7" w:rsidP="00ED2110">
      <w:pPr>
        <w:spacing w:after="0" w:line="240" w:lineRule="auto"/>
      </w:pPr>
      <w:r>
        <w:separator/>
      </w:r>
    </w:p>
  </w:footnote>
  <w:footnote w:type="continuationSeparator" w:id="0">
    <w:p w14:paraId="5CD4CBD5" w14:textId="77777777" w:rsidR="002B06B7" w:rsidRDefault="002B06B7" w:rsidP="00ED21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TYyNTYwNbY0MDZS0lEKTi0uzszPAykwqgUACQ8ePSwAAAA="/>
  </w:docVars>
  <w:rsids>
    <w:rsidRoot w:val="009431D2"/>
    <w:rsid w:val="00005B64"/>
    <w:rsid w:val="0001494B"/>
    <w:rsid w:val="00016E08"/>
    <w:rsid w:val="000256A0"/>
    <w:rsid w:val="00044662"/>
    <w:rsid w:val="00047267"/>
    <w:rsid w:val="00063626"/>
    <w:rsid w:val="000743A7"/>
    <w:rsid w:val="00093F94"/>
    <w:rsid w:val="0009678B"/>
    <w:rsid w:val="000A0147"/>
    <w:rsid w:val="000A0B7C"/>
    <w:rsid w:val="000A1984"/>
    <w:rsid w:val="000A3772"/>
    <w:rsid w:val="000B2B9D"/>
    <w:rsid w:val="000C1B7B"/>
    <w:rsid w:val="000E3DA7"/>
    <w:rsid w:val="000E67E0"/>
    <w:rsid w:val="000F7F7E"/>
    <w:rsid w:val="00103B65"/>
    <w:rsid w:val="001112F6"/>
    <w:rsid w:val="00126ECD"/>
    <w:rsid w:val="00127C53"/>
    <w:rsid w:val="001334F1"/>
    <w:rsid w:val="00161F62"/>
    <w:rsid w:val="001668E7"/>
    <w:rsid w:val="00182F77"/>
    <w:rsid w:val="001838A6"/>
    <w:rsid w:val="00184F73"/>
    <w:rsid w:val="001B5B59"/>
    <w:rsid w:val="001C420F"/>
    <w:rsid w:val="001D1774"/>
    <w:rsid w:val="001D2B5C"/>
    <w:rsid w:val="001D3861"/>
    <w:rsid w:val="002018F8"/>
    <w:rsid w:val="002173CB"/>
    <w:rsid w:val="002249D0"/>
    <w:rsid w:val="002251FA"/>
    <w:rsid w:val="00235A4F"/>
    <w:rsid w:val="00254FF0"/>
    <w:rsid w:val="00296387"/>
    <w:rsid w:val="002963CC"/>
    <w:rsid w:val="002B06B7"/>
    <w:rsid w:val="002B4631"/>
    <w:rsid w:val="002B7CA3"/>
    <w:rsid w:val="002C242E"/>
    <w:rsid w:val="002E272D"/>
    <w:rsid w:val="0030035C"/>
    <w:rsid w:val="003004F4"/>
    <w:rsid w:val="003103E1"/>
    <w:rsid w:val="00326AC9"/>
    <w:rsid w:val="00351CE9"/>
    <w:rsid w:val="003540C1"/>
    <w:rsid w:val="003648D1"/>
    <w:rsid w:val="00373EBD"/>
    <w:rsid w:val="00383F90"/>
    <w:rsid w:val="0038592C"/>
    <w:rsid w:val="00395149"/>
    <w:rsid w:val="003A5785"/>
    <w:rsid w:val="003B18F5"/>
    <w:rsid w:val="003B6A31"/>
    <w:rsid w:val="003C7DBF"/>
    <w:rsid w:val="003E0A53"/>
    <w:rsid w:val="003F02E3"/>
    <w:rsid w:val="00407EA3"/>
    <w:rsid w:val="004121F9"/>
    <w:rsid w:val="00416B57"/>
    <w:rsid w:val="00423531"/>
    <w:rsid w:val="0042696D"/>
    <w:rsid w:val="00450FF7"/>
    <w:rsid w:val="00462E8E"/>
    <w:rsid w:val="00476509"/>
    <w:rsid w:val="00481378"/>
    <w:rsid w:val="004A04E3"/>
    <w:rsid w:val="004B2EF3"/>
    <w:rsid w:val="004D7630"/>
    <w:rsid w:val="004F5CB3"/>
    <w:rsid w:val="00563B63"/>
    <w:rsid w:val="00570E0A"/>
    <w:rsid w:val="005A6998"/>
    <w:rsid w:val="005A7EB2"/>
    <w:rsid w:val="005C0C83"/>
    <w:rsid w:val="005D0742"/>
    <w:rsid w:val="005D32D8"/>
    <w:rsid w:val="005D5080"/>
    <w:rsid w:val="005F5CCA"/>
    <w:rsid w:val="006140FE"/>
    <w:rsid w:val="00626AB8"/>
    <w:rsid w:val="0063555F"/>
    <w:rsid w:val="00655E77"/>
    <w:rsid w:val="00671D1C"/>
    <w:rsid w:val="0068037C"/>
    <w:rsid w:val="00691010"/>
    <w:rsid w:val="00696B5B"/>
    <w:rsid w:val="006B6C8B"/>
    <w:rsid w:val="006C02A4"/>
    <w:rsid w:val="006C1EBE"/>
    <w:rsid w:val="006D1D58"/>
    <w:rsid w:val="006D2770"/>
    <w:rsid w:val="006D61FB"/>
    <w:rsid w:val="006D6CE5"/>
    <w:rsid w:val="006E58CF"/>
    <w:rsid w:val="006F4391"/>
    <w:rsid w:val="006F5E92"/>
    <w:rsid w:val="006F72BE"/>
    <w:rsid w:val="007000CB"/>
    <w:rsid w:val="007174BF"/>
    <w:rsid w:val="00725ED0"/>
    <w:rsid w:val="00726B53"/>
    <w:rsid w:val="0073337E"/>
    <w:rsid w:val="00736105"/>
    <w:rsid w:val="007406F1"/>
    <w:rsid w:val="007642B6"/>
    <w:rsid w:val="00766CE1"/>
    <w:rsid w:val="00785004"/>
    <w:rsid w:val="007A40EF"/>
    <w:rsid w:val="007A5429"/>
    <w:rsid w:val="007D1DA5"/>
    <w:rsid w:val="007D3AD7"/>
    <w:rsid w:val="007D6A79"/>
    <w:rsid w:val="007D6BF6"/>
    <w:rsid w:val="008250CC"/>
    <w:rsid w:val="008317A9"/>
    <w:rsid w:val="00850CDA"/>
    <w:rsid w:val="00867200"/>
    <w:rsid w:val="008756AA"/>
    <w:rsid w:val="008B6E37"/>
    <w:rsid w:val="00915148"/>
    <w:rsid w:val="00924170"/>
    <w:rsid w:val="00927DFA"/>
    <w:rsid w:val="00936237"/>
    <w:rsid w:val="009431D2"/>
    <w:rsid w:val="00943215"/>
    <w:rsid w:val="00944A2C"/>
    <w:rsid w:val="00947302"/>
    <w:rsid w:val="0096517E"/>
    <w:rsid w:val="009733C5"/>
    <w:rsid w:val="00984949"/>
    <w:rsid w:val="009A3FDA"/>
    <w:rsid w:val="009C341F"/>
    <w:rsid w:val="009C6E99"/>
    <w:rsid w:val="009C7889"/>
    <w:rsid w:val="009D7733"/>
    <w:rsid w:val="009E2871"/>
    <w:rsid w:val="009E74DB"/>
    <w:rsid w:val="00A426F5"/>
    <w:rsid w:val="00A44E83"/>
    <w:rsid w:val="00A5073B"/>
    <w:rsid w:val="00A5696C"/>
    <w:rsid w:val="00A61EBA"/>
    <w:rsid w:val="00A778D2"/>
    <w:rsid w:val="00A813AE"/>
    <w:rsid w:val="00A858A0"/>
    <w:rsid w:val="00A93855"/>
    <w:rsid w:val="00AC0339"/>
    <w:rsid w:val="00AF2F84"/>
    <w:rsid w:val="00B01A73"/>
    <w:rsid w:val="00B258B8"/>
    <w:rsid w:val="00B26B10"/>
    <w:rsid w:val="00B54C6A"/>
    <w:rsid w:val="00B629CC"/>
    <w:rsid w:val="00B6398E"/>
    <w:rsid w:val="00B66401"/>
    <w:rsid w:val="00B7048C"/>
    <w:rsid w:val="00B736CB"/>
    <w:rsid w:val="00B83D40"/>
    <w:rsid w:val="00BA0D98"/>
    <w:rsid w:val="00BA4126"/>
    <w:rsid w:val="00BA7F01"/>
    <w:rsid w:val="00BB15A2"/>
    <w:rsid w:val="00BD5348"/>
    <w:rsid w:val="00BD60A5"/>
    <w:rsid w:val="00BE5DCD"/>
    <w:rsid w:val="00BE671A"/>
    <w:rsid w:val="00BF310E"/>
    <w:rsid w:val="00BF65DE"/>
    <w:rsid w:val="00C03BD1"/>
    <w:rsid w:val="00C0679A"/>
    <w:rsid w:val="00C269F8"/>
    <w:rsid w:val="00C30EC8"/>
    <w:rsid w:val="00C36CB2"/>
    <w:rsid w:val="00C50E5E"/>
    <w:rsid w:val="00C53994"/>
    <w:rsid w:val="00C6255A"/>
    <w:rsid w:val="00C65F7F"/>
    <w:rsid w:val="00CC2E9C"/>
    <w:rsid w:val="00D10A72"/>
    <w:rsid w:val="00D14C1D"/>
    <w:rsid w:val="00D14EFF"/>
    <w:rsid w:val="00D22A5D"/>
    <w:rsid w:val="00D25704"/>
    <w:rsid w:val="00D33026"/>
    <w:rsid w:val="00D4172B"/>
    <w:rsid w:val="00D418B3"/>
    <w:rsid w:val="00D622CC"/>
    <w:rsid w:val="00D622D6"/>
    <w:rsid w:val="00D740BC"/>
    <w:rsid w:val="00D75C00"/>
    <w:rsid w:val="00D82E5F"/>
    <w:rsid w:val="00DA1F3B"/>
    <w:rsid w:val="00DB58FA"/>
    <w:rsid w:val="00DB74CF"/>
    <w:rsid w:val="00DD01E3"/>
    <w:rsid w:val="00DE0EEA"/>
    <w:rsid w:val="00E015A3"/>
    <w:rsid w:val="00E0398F"/>
    <w:rsid w:val="00E04F07"/>
    <w:rsid w:val="00E24C6D"/>
    <w:rsid w:val="00E26467"/>
    <w:rsid w:val="00E33683"/>
    <w:rsid w:val="00E36CEB"/>
    <w:rsid w:val="00E46889"/>
    <w:rsid w:val="00E470F9"/>
    <w:rsid w:val="00E537BA"/>
    <w:rsid w:val="00E55667"/>
    <w:rsid w:val="00E56A6F"/>
    <w:rsid w:val="00E7387C"/>
    <w:rsid w:val="00E8208E"/>
    <w:rsid w:val="00E90FE9"/>
    <w:rsid w:val="00E97D30"/>
    <w:rsid w:val="00EA42F3"/>
    <w:rsid w:val="00EA4508"/>
    <w:rsid w:val="00EB3A3F"/>
    <w:rsid w:val="00EB751B"/>
    <w:rsid w:val="00ED2110"/>
    <w:rsid w:val="00ED59EF"/>
    <w:rsid w:val="00EE32A7"/>
    <w:rsid w:val="00EE7B2F"/>
    <w:rsid w:val="00EE7E42"/>
    <w:rsid w:val="00EF1562"/>
    <w:rsid w:val="00F02136"/>
    <w:rsid w:val="00F35EF1"/>
    <w:rsid w:val="00F4374F"/>
    <w:rsid w:val="00F62C60"/>
    <w:rsid w:val="00F64C14"/>
    <w:rsid w:val="00F7579A"/>
    <w:rsid w:val="00F77769"/>
    <w:rsid w:val="00F8788D"/>
    <w:rsid w:val="00F90EFF"/>
    <w:rsid w:val="00FA2209"/>
    <w:rsid w:val="00FB52B4"/>
    <w:rsid w:val="00FB55CF"/>
    <w:rsid w:val="00FC7869"/>
    <w:rsid w:val="00FE3C3E"/>
    <w:rsid w:val="00FE4964"/>
    <w:rsid w:val="00FE6A97"/>
    <w:rsid w:val="00FF7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712EB3"/>
  <w15:chartTrackingRefBased/>
  <w15:docId w15:val="{B9A1F829-EDE2-4BB1-98AF-38F77CDE8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8A0"/>
    <w:rPr>
      <w:rFonts w:cs="Vijay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2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2110"/>
    <w:rPr>
      <w:rFonts w:cs="Vijaya"/>
    </w:rPr>
  </w:style>
  <w:style w:type="paragraph" w:styleId="Footer">
    <w:name w:val="footer"/>
    <w:basedOn w:val="Normal"/>
    <w:link w:val="FooterChar"/>
    <w:uiPriority w:val="99"/>
    <w:unhideWhenUsed/>
    <w:rsid w:val="00ED21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2110"/>
    <w:rPr>
      <w:rFonts w:cs="Vijay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shanakodithuwakku@gmail.com</dc:creator>
  <cp:keywords/>
  <dc:description/>
  <cp:lastModifiedBy>tashanakodithuwakku@gmail.com</cp:lastModifiedBy>
  <cp:revision>234</cp:revision>
  <dcterms:created xsi:type="dcterms:W3CDTF">2022-06-06T01:40:00Z</dcterms:created>
  <dcterms:modified xsi:type="dcterms:W3CDTF">2022-06-06T08:53:00Z</dcterms:modified>
</cp:coreProperties>
</file>